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085B2" w14:textId="03F0839C" w:rsidR="2573FD15" w:rsidRPr="00021BF5" w:rsidRDefault="429D2001" w:rsidP="007313A6">
      <w:pPr>
        <w:pStyle w:val="Heading1"/>
        <w:rPr>
          <w:color w:val="auto"/>
        </w:rPr>
      </w:pPr>
      <w:r>
        <w:rPr>
          <w:noProof/>
        </w:rPr>
        <w:drawing>
          <wp:inline distT="0" distB="0" distL="0" distR="0" wp14:anchorId="4F3EC155" wp14:editId="7437AE5D">
            <wp:extent cx="1752600" cy="371475"/>
            <wp:effectExtent l="0" t="0" r="0" b="0"/>
            <wp:docPr id="1031300952" name="Picture 1091372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137209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5AFA" w14:textId="5A6ABC0C" w:rsidR="007D36B4" w:rsidRPr="000D460B" w:rsidRDefault="001965CA" w:rsidP="000D460B">
      <w:pPr>
        <w:pStyle w:val="ListBullet"/>
        <w:numPr>
          <w:ilvl w:val="0"/>
          <w:numId w:val="0"/>
        </w:numPr>
        <w:spacing w:after="0"/>
        <w:ind w:left="360"/>
        <w:jc w:val="center"/>
        <w:rPr>
          <w:rFonts w:ascii="Calibri" w:eastAsia="Calibri" w:hAnsi="Calibri" w:cs="Calibri"/>
          <w:b/>
          <w:bCs/>
          <w:color w:val="auto"/>
          <w:sz w:val="24"/>
          <w:szCs w:val="24"/>
        </w:rPr>
      </w:pPr>
      <w:r w:rsidRPr="000D460B">
        <w:rPr>
          <w:rFonts w:ascii="Calibri" w:eastAsia="Calibri" w:hAnsi="Calibri" w:cs="Calibri"/>
          <w:b/>
          <w:bCs/>
          <w:color w:val="auto"/>
          <w:sz w:val="24"/>
          <w:szCs w:val="24"/>
        </w:rPr>
        <w:t>Frankfort Square School 3</w:t>
      </w:r>
      <w:r w:rsidRPr="000D460B">
        <w:rPr>
          <w:rFonts w:ascii="Calibri" w:eastAsia="Calibri" w:hAnsi="Calibri" w:cs="Calibri"/>
          <w:b/>
          <w:bCs/>
          <w:color w:val="auto"/>
          <w:sz w:val="24"/>
          <w:szCs w:val="24"/>
          <w:vertAlign w:val="superscript"/>
        </w:rPr>
        <w:t>rd</w:t>
      </w:r>
      <w:r w:rsidRPr="000D460B">
        <w:rPr>
          <w:rFonts w:ascii="Calibri" w:eastAsia="Calibri" w:hAnsi="Calibri" w:cs="Calibri"/>
          <w:b/>
          <w:bCs/>
          <w:color w:val="auto"/>
          <w:sz w:val="24"/>
          <w:szCs w:val="24"/>
        </w:rPr>
        <w:t xml:space="preserve"> Grade</w:t>
      </w:r>
    </w:p>
    <w:p w14:paraId="4BBCEF5A" w14:textId="3DE386B6" w:rsidR="000D460B" w:rsidRPr="000D460B" w:rsidRDefault="000D460B" w:rsidP="0A01EDA1">
      <w:pPr>
        <w:pStyle w:val="ListBullet"/>
        <w:numPr>
          <w:ilvl w:val="0"/>
          <w:numId w:val="0"/>
        </w:numPr>
        <w:spacing w:after="0"/>
        <w:ind w:left="360"/>
        <w:jc w:val="center"/>
        <w:rPr>
          <w:rFonts w:ascii="Calibri" w:eastAsia="Calibri" w:hAnsi="Calibri" w:cs="Calibri"/>
          <w:b/>
          <w:bCs/>
          <w:color w:val="auto"/>
          <w:sz w:val="44"/>
          <w:szCs w:val="44"/>
        </w:rPr>
      </w:pPr>
      <w:r w:rsidRPr="0A01EDA1">
        <w:rPr>
          <w:rFonts w:ascii="Calibri" w:eastAsia="Calibri" w:hAnsi="Calibri" w:cs="Calibri"/>
          <w:b/>
          <w:bCs/>
          <w:color w:val="auto"/>
          <w:sz w:val="44"/>
          <w:szCs w:val="44"/>
        </w:rPr>
        <w:t xml:space="preserve">April </w:t>
      </w:r>
      <w:r w:rsidR="67ECA382" w:rsidRPr="0A01EDA1">
        <w:rPr>
          <w:rFonts w:ascii="Calibri" w:eastAsia="Calibri" w:hAnsi="Calibri" w:cs="Calibri"/>
          <w:b/>
          <w:bCs/>
          <w:color w:val="auto"/>
          <w:sz w:val="44"/>
          <w:szCs w:val="44"/>
        </w:rPr>
        <w:t>20</w:t>
      </w:r>
      <w:r w:rsidR="67ECA382" w:rsidRPr="0A01EDA1">
        <w:rPr>
          <w:rFonts w:ascii="Calibri" w:eastAsia="Calibri" w:hAnsi="Calibri" w:cs="Calibri"/>
          <w:b/>
          <w:bCs/>
          <w:color w:val="auto"/>
          <w:sz w:val="44"/>
          <w:szCs w:val="44"/>
          <w:vertAlign w:val="superscript"/>
        </w:rPr>
        <w:t>th</w:t>
      </w:r>
      <w:r w:rsidR="67ECA382" w:rsidRPr="0A01EDA1">
        <w:rPr>
          <w:rFonts w:ascii="Calibri" w:eastAsia="Calibri" w:hAnsi="Calibri" w:cs="Calibri"/>
          <w:b/>
          <w:bCs/>
          <w:color w:val="auto"/>
          <w:sz w:val="44"/>
          <w:szCs w:val="44"/>
        </w:rPr>
        <w:t>-24</w:t>
      </w:r>
    </w:p>
    <w:p w14:paraId="662176F1" w14:textId="18F9E8A0" w:rsidR="67ECA382" w:rsidRDefault="67ECA382" w:rsidP="0A01EDA1">
      <w:pPr>
        <w:pStyle w:val="ListBullet"/>
        <w:numPr>
          <w:ilvl w:val="0"/>
          <w:numId w:val="0"/>
        </w:numPr>
        <w:rPr>
          <w:rFonts w:asciiTheme="majorHAnsi" w:eastAsia="Calibri" w:hAnsiTheme="majorHAnsi" w:cstheme="majorBidi"/>
          <w:color w:val="auto"/>
          <w:sz w:val="24"/>
          <w:szCs w:val="24"/>
        </w:rPr>
      </w:pPr>
      <w:r w:rsidRPr="7B88CFA2">
        <w:rPr>
          <w:rFonts w:asciiTheme="majorHAnsi" w:eastAsia="Calibri" w:hAnsiTheme="majorHAnsi" w:cstheme="majorBidi"/>
          <w:color w:val="auto"/>
          <w:sz w:val="24"/>
          <w:szCs w:val="24"/>
        </w:rPr>
        <w:t>We will continue with “Remote Learning” again this week.  To recap, Monday and Wednesdays will be our math focus and Tuesday and Th</w:t>
      </w:r>
      <w:r w:rsidR="4FDE17F3" w:rsidRPr="7B88CFA2">
        <w:rPr>
          <w:rFonts w:asciiTheme="majorHAnsi" w:eastAsia="Calibri" w:hAnsiTheme="majorHAnsi" w:cstheme="majorBidi"/>
          <w:color w:val="auto"/>
          <w:sz w:val="24"/>
          <w:szCs w:val="24"/>
        </w:rPr>
        <w:t>ursdays will be our ELA focus.  Please review the follow</w:t>
      </w:r>
      <w:r w:rsidR="7F780C49" w:rsidRPr="7B88CFA2">
        <w:rPr>
          <w:rFonts w:asciiTheme="majorHAnsi" w:eastAsia="Calibri" w:hAnsiTheme="majorHAnsi" w:cstheme="majorBidi"/>
          <w:color w:val="auto"/>
          <w:sz w:val="24"/>
          <w:szCs w:val="24"/>
        </w:rPr>
        <w:t>ing</w:t>
      </w:r>
      <w:r w:rsidR="4FDE17F3" w:rsidRPr="7B88CFA2">
        <w:rPr>
          <w:rFonts w:asciiTheme="majorHAnsi" w:eastAsia="Calibri" w:hAnsiTheme="majorHAnsi" w:cstheme="majorBidi"/>
          <w:color w:val="auto"/>
          <w:sz w:val="24"/>
          <w:szCs w:val="24"/>
        </w:rPr>
        <w:t xml:space="preserve"> lesson plan and contact your teacher with any questions or concerns you have about the listed assignments.  </w:t>
      </w:r>
    </w:p>
    <w:p w14:paraId="0FD6363F" w14:textId="15F4E9F0" w:rsidR="501C193E" w:rsidRDefault="501C193E" w:rsidP="7B88CFA2">
      <w:pPr>
        <w:pStyle w:val="ListBullet"/>
        <w:numPr>
          <w:ilvl w:val="0"/>
          <w:numId w:val="0"/>
        </w:numPr>
        <w:ind w:left="360"/>
        <w:rPr>
          <w:rFonts w:asciiTheme="majorHAnsi" w:eastAsia="Calibri" w:hAnsiTheme="majorHAnsi" w:cstheme="majorBidi"/>
          <w:color w:val="auto"/>
          <w:sz w:val="24"/>
          <w:szCs w:val="24"/>
        </w:rPr>
      </w:pPr>
      <w:r w:rsidRPr="7B88CFA2">
        <w:rPr>
          <w:rFonts w:asciiTheme="majorHAnsi" w:eastAsia="Calibri" w:hAnsiTheme="majorHAnsi" w:cstheme="majorBidi"/>
          <w:color w:val="0070C0"/>
          <w:sz w:val="24"/>
          <w:szCs w:val="24"/>
        </w:rPr>
        <w:t xml:space="preserve">The End of the Year ABC Countdown Starts Thursday! This is just for fun and to help us all keep the school spirit! </w:t>
      </w:r>
      <w:r w:rsidR="3DE221A5" w:rsidRPr="7B88CFA2">
        <w:rPr>
          <w:rFonts w:asciiTheme="majorHAnsi" w:eastAsia="Calibri" w:hAnsiTheme="majorHAnsi" w:cstheme="majorBidi"/>
          <w:color w:val="0070C0"/>
          <w:sz w:val="24"/>
          <w:szCs w:val="24"/>
        </w:rPr>
        <w:t>I will add the calendar to my webpage downloads.</w:t>
      </w:r>
    </w:p>
    <w:p w14:paraId="1DF8E924" w14:textId="59D4849D" w:rsidR="005E31D2" w:rsidRPr="001E14F9" w:rsidRDefault="00A03DBE" w:rsidP="12F79A75">
      <w:pPr>
        <w:pStyle w:val="ListBullet"/>
        <w:numPr>
          <w:ilvl w:val="0"/>
          <w:numId w:val="0"/>
        </w:numPr>
        <w:ind w:left="360"/>
        <w:rPr>
          <w:rFonts w:asciiTheme="majorHAnsi" w:eastAsia="Calibri" w:hAnsiTheme="majorHAnsi" w:cstheme="majorBidi"/>
          <w:color w:val="auto"/>
          <w:sz w:val="24"/>
          <w:szCs w:val="24"/>
        </w:rPr>
      </w:pPr>
      <w:r w:rsidRPr="7B88CFA2">
        <w:rPr>
          <w:rFonts w:asciiTheme="majorHAnsi" w:eastAsia="Calibri" w:hAnsiTheme="majorHAnsi" w:cstheme="majorBidi"/>
          <w:color w:val="214B5D"/>
          <w:sz w:val="24"/>
          <w:szCs w:val="24"/>
        </w:rPr>
        <w:t>You</w:t>
      </w:r>
      <w:r w:rsidR="005E31D2" w:rsidRPr="7B88CFA2">
        <w:rPr>
          <w:rFonts w:asciiTheme="majorHAnsi" w:eastAsia="Calibri" w:hAnsiTheme="majorHAnsi" w:cstheme="majorBidi"/>
          <w:color w:val="214B5D"/>
          <w:sz w:val="24"/>
          <w:szCs w:val="24"/>
        </w:rPr>
        <w:t xml:space="preserve"> may </w:t>
      </w:r>
      <w:r w:rsidR="665A5EC9" w:rsidRPr="7B88CFA2">
        <w:rPr>
          <w:rFonts w:asciiTheme="majorHAnsi" w:eastAsia="Calibri" w:hAnsiTheme="majorHAnsi" w:cstheme="majorBidi"/>
          <w:color w:val="214B5D"/>
          <w:sz w:val="24"/>
          <w:szCs w:val="24"/>
        </w:rPr>
        <w:t xml:space="preserve">check off each </w:t>
      </w:r>
      <w:r w:rsidR="005E31D2" w:rsidRPr="7B88CFA2">
        <w:rPr>
          <w:rFonts w:asciiTheme="majorHAnsi" w:eastAsia="Calibri" w:hAnsiTheme="majorHAnsi" w:cstheme="majorBidi"/>
          <w:color w:val="214B5D"/>
          <w:sz w:val="24"/>
          <w:szCs w:val="24"/>
        </w:rPr>
        <w:t>activity as the</w:t>
      </w:r>
      <w:r w:rsidRPr="7B88CFA2">
        <w:rPr>
          <w:rFonts w:asciiTheme="majorHAnsi" w:eastAsia="Calibri" w:hAnsiTheme="majorHAnsi" w:cstheme="majorBidi"/>
          <w:color w:val="214B5D"/>
          <w:sz w:val="24"/>
          <w:szCs w:val="24"/>
        </w:rPr>
        <w:t>y are completed</w:t>
      </w:r>
      <w:r w:rsidR="005E31D2" w:rsidRPr="7B88CFA2">
        <w:rPr>
          <w:rFonts w:asciiTheme="majorHAnsi" w:eastAsia="Calibri" w:hAnsiTheme="majorHAnsi" w:cstheme="majorBidi"/>
          <w:color w:val="214B5D"/>
          <w:sz w:val="24"/>
          <w:szCs w:val="24"/>
        </w:rPr>
        <w:t>.  Remember to take stretch / movement breaks often!</w:t>
      </w:r>
      <w:r w:rsidRPr="7B88CFA2">
        <w:rPr>
          <w:rFonts w:asciiTheme="majorHAnsi" w:eastAsia="Calibri" w:hAnsiTheme="majorHAnsi" w:cstheme="majorBidi"/>
          <w:color w:val="214B5D"/>
          <w:sz w:val="24"/>
          <w:szCs w:val="24"/>
        </w:rPr>
        <w:t xml:space="preserve"> </w:t>
      </w:r>
      <w:r w:rsidRPr="7B88CFA2">
        <w:rPr>
          <w:rFonts w:ascii="Segoe UI Emoji" w:eastAsia="Segoe UI Emoji" w:hAnsi="Segoe UI Emoji" w:cs="Segoe UI Emoji"/>
          <w:sz w:val="24"/>
          <w:szCs w:val="24"/>
        </w:rPr>
        <w:t>😊</w:t>
      </w:r>
    </w:p>
    <w:p w14:paraId="0E429135" w14:textId="056D9E01" w:rsidR="70573F2A" w:rsidRPr="001E14F9" w:rsidRDefault="00EC208A" w:rsidP="324EDD0E">
      <w:pPr>
        <w:pStyle w:val="ListBullet"/>
        <w:numPr>
          <w:ilvl w:val="0"/>
          <w:numId w:val="0"/>
        </w:numPr>
        <w:ind w:left="360"/>
        <w:jc w:val="center"/>
        <w:rPr>
          <w:rFonts w:ascii="Calibri" w:eastAsia="Calibri" w:hAnsi="Calibri" w:cs="Calibri"/>
          <w:color w:val="00B050"/>
          <w:sz w:val="32"/>
          <w:szCs w:val="32"/>
        </w:rPr>
      </w:pPr>
      <w:r w:rsidRPr="324EDD0E">
        <w:rPr>
          <w:rFonts w:ascii="Calibri" w:eastAsia="Calibri" w:hAnsi="Calibri" w:cs="Calibri"/>
          <w:color w:val="DE4848"/>
          <w:sz w:val="32"/>
          <w:szCs w:val="32"/>
        </w:rPr>
        <w:t xml:space="preserve">Please email </w:t>
      </w:r>
      <w:hyperlink r:id="rId12">
        <w:r w:rsidR="005E31D2" w:rsidRPr="324EDD0E">
          <w:rPr>
            <w:rStyle w:val="Hyperlink"/>
            <w:rFonts w:ascii="Calibri" w:eastAsia="Calibri" w:hAnsi="Calibri" w:cs="Calibri"/>
            <w:color w:val="DE4848"/>
            <w:sz w:val="32"/>
            <w:szCs w:val="32"/>
          </w:rPr>
          <w:t>FSTechsupport@summithill.org</w:t>
        </w:r>
      </w:hyperlink>
      <w:r w:rsidR="005E31D2" w:rsidRPr="324EDD0E">
        <w:rPr>
          <w:rFonts w:ascii="Calibri" w:eastAsia="Calibri" w:hAnsi="Calibri" w:cs="Calibri"/>
          <w:color w:val="DE4848"/>
          <w:sz w:val="32"/>
          <w:szCs w:val="32"/>
        </w:rPr>
        <w:t xml:space="preserve"> with tablet/website issues</w:t>
      </w:r>
      <w:r w:rsidR="00A750BF" w:rsidRPr="324EDD0E">
        <w:rPr>
          <w:rFonts w:ascii="Calibri" w:eastAsia="Calibri" w:hAnsi="Calibri" w:cs="Calibri"/>
          <w:color w:val="DE4848"/>
          <w:sz w:val="32"/>
          <w:szCs w:val="32"/>
        </w:rPr>
        <w:t xml:space="preserve"> or for </w:t>
      </w:r>
      <w:r w:rsidR="00A750BF" w:rsidRPr="324EDD0E">
        <w:rPr>
          <w:rFonts w:ascii="Calibri" w:eastAsia="Calibri" w:hAnsi="Calibri" w:cs="Calibri"/>
          <w:color w:val="DE4848"/>
          <w:sz w:val="32"/>
          <w:szCs w:val="32"/>
          <w:u w:val="single"/>
        </w:rPr>
        <w:t>Login and Password Information</w:t>
      </w:r>
      <w:r w:rsidR="00A750BF" w:rsidRPr="324EDD0E">
        <w:rPr>
          <w:rFonts w:ascii="Calibri" w:eastAsia="Calibri" w:hAnsi="Calibri" w:cs="Calibri"/>
          <w:color w:val="DE4848"/>
          <w:sz w:val="32"/>
          <w:szCs w:val="32"/>
        </w:rPr>
        <w:t xml:space="preserve">.  </w:t>
      </w:r>
    </w:p>
    <w:p w14:paraId="09B5F81C" w14:textId="51BEFBD9" w:rsidR="70573F2A" w:rsidRPr="001E14F9" w:rsidRDefault="70573F2A" w:rsidP="01DA9D30">
      <w:pPr>
        <w:pStyle w:val="ListBullet"/>
        <w:numPr>
          <w:ilvl w:val="0"/>
          <w:numId w:val="0"/>
        </w:numPr>
        <w:ind w:left="360"/>
        <w:rPr>
          <w:rFonts w:ascii="Calibri" w:eastAsia="Calibri" w:hAnsi="Calibri" w:cs="Calibri"/>
          <w:color w:val="00B050"/>
          <w:sz w:val="26"/>
          <w:szCs w:val="26"/>
        </w:rPr>
      </w:pPr>
      <w:r w:rsidRPr="0A01EDA1">
        <w:rPr>
          <w:rFonts w:ascii="Calibri" w:eastAsia="Calibri" w:hAnsi="Calibri" w:cs="Calibri"/>
          <w:color w:val="00B050"/>
          <w:sz w:val="26"/>
          <w:szCs w:val="26"/>
        </w:rPr>
        <w:t xml:space="preserve">***Refer to </w:t>
      </w:r>
      <w:r w:rsidR="71244492" w:rsidRPr="0A01EDA1">
        <w:rPr>
          <w:rFonts w:ascii="Calibri" w:eastAsia="Calibri" w:hAnsi="Calibri" w:cs="Calibri"/>
          <w:color w:val="00B050"/>
          <w:sz w:val="26"/>
          <w:szCs w:val="26"/>
        </w:rPr>
        <w:t xml:space="preserve">PE, music, and art teacher pages on summithill.org for assignments </w:t>
      </w:r>
      <w:r w:rsidR="4E3DB87F" w:rsidRPr="0A01EDA1">
        <w:rPr>
          <w:rFonts w:ascii="Calibri" w:eastAsia="Calibri" w:hAnsi="Calibri" w:cs="Calibri"/>
          <w:color w:val="00B050"/>
          <w:sz w:val="26"/>
          <w:szCs w:val="26"/>
        </w:rPr>
        <w:t>in these areas.</w:t>
      </w:r>
    </w:p>
    <w:tbl>
      <w:tblPr>
        <w:tblStyle w:val="TableGrid"/>
        <w:tblW w:w="10930" w:type="dxa"/>
        <w:tblLayout w:type="fixed"/>
        <w:tblLook w:val="06A0" w:firstRow="1" w:lastRow="0" w:firstColumn="1" w:lastColumn="0" w:noHBand="1" w:noVBand="1"/>
      </w:tblPr>
      <w:tblGrid>
        <w:gridCol w:w="895"/>
        <w:gridCol w:w="4485"/>
        <w:gridCol w:w="4110"/>
        <w:gridCol w:w="1440"/>
      </w:tblGrid>
      <w:tr w:rsidR="00021BF5" w:rsidRPr="00021BF5" w14:paraId="38BA59B5" w14:textId="77777777" w:rsidTr="324EDD0E">
        <w:tc>
          <w:tcPr>
            <w:tcW w:w="895" w:type="dxa"/>
          </w:tcPr>
          <w:p w14:paraId="7778F410" w14:textId="4711B36D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Time/</w:t>
            </w:r>
          </w:p>
          <w:p w14:paraId="5880DCA2" w14:textId="72FF08B2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Subject</w:t>
            </w:r>
          </w:p>
        </w:tc>
        <w:tc>
          <w:tcPr>
            <w:tcW w:w="4485" w:type="dxa"/>
          </w:tcPr>
          <w:p w14:paraId="7C2E53A4" w14:textId="0DB07ACE" w:rsidR="4FD5B4AB" w:rsidRPr="00021BF5" w:rsidRDefault="004430C3" w:rsidP="324EDD0E">
            <w:pPr>
              <w:jc w:val="center"/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>MATH</w:t>
            </w:r>
            <w:r w:rsidR="4FD5B4AB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 xml:space="preserve"> Focus Days  </w:t>
            </w:r>
          </w:p>
          <w:p w14:paraId="4B36C497" w14:textId="0B1CE569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(Monday</w:t>
            </w:r>
            <w:r w:rsidR="17CEEE3D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s</w:t>
            </w: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/Wednesday</w:t>
            </w:r>
            <w:r w:rsidR="70E42322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s</w:t>
            </w: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)</w:t>
            </w:r>
          </w:p>
        </w:tc>
        <w:tc>
          <w:tcPr>
            <w:tcW w:w="4110" w:type="dxa"/>
          </w:tcPr>
          <w:p w14:paraId="1E8BF5F3" w14:textId="3422253E" w:rsidR="4FD5B4AB" w:rsidRPr="00021BF5" w:rsidRDefault="004430C3" w:rsidP="324EDD0E">
            <w:pPr>
              <w:jc w:val="center"/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>ELA</w:t>
            </w:r>
            <w:r w:rsidR="4FD5B4AB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 xml:space="preserve"> Focus Days </w:t>
            </w:r>
          </w:p>
          <w:p w14:paraId="533B391E" w14:textId="6ED5418D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(Tuesdays/Thursdays)</w:t>
            </w:r>
          </w:p>
        </w:tc>
        <w:tc>
          <w:tcPr>
            <w:tcW w:w="1440" w:type="dxa"/>
          </w:tcPr>
          <w:p w14:paraId="770212EC" w14:textId="4A82FE9B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0"/>
                <w:szCs w:val="20"/>
              </w:rPr>
              <w:t>Friday</w:t>
            </w:r>
          </w:p>
        </w:tc>
      </w:tr>
      <w:tr w:rsidR="00021BF5" w:rsidRPr="00021BF5" w14:paraId="2A38B26A" w14:textId="77777777" w:rsidTr="324EDD0E">
        <w:tc>
          <w:tcPr>
            <w:tcW w:w="895" w:type="dxa"/>
          </w:tcPr>
          <w:p w14:paraId="42171A25" w14:textId="09E805E6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8:00-8:30</w:t>
            </w:r>
          </w:p>
        </w:tc>
        <w:tc>
          <w:tcPr>
            <w:tcW w:w="10035" w:type="dxa"/>
            <w:gridSpan w:val="3"/>
          </w:tcPr>
          <w:p w14:paraId="61E04881" w14:textId="1AA61859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color w:val="auto"/>
                <w:sz w:val="32"/>
                <w:szCs w:val="32"/>
              </w:rPr>
              <w:t>Wake up, Breakfast</w:t>
            </w:r>
            <w:r w:rsidR="729AAE3D" w:rsidRPr="324EDD0E">
              <w:rPr>
                <w:rFonts w:ascii="Arial" w:eastAsia="Arial" w:hAnsi="Arial" w:cs="Arial"/>
                <w:color w:val="auto"/>
                <w:sz w:val="32"/>
                <w:szCs w:val="32"/>
              </w:rPr>
              <w:t xml:space="preserve">, </w:t>
            </w:r>
            <w:r w:rsidRPr="324EDD0E">
              <w:rPr>
                <w:rFonts w:ascii="Arial" w:eastAsia="Arial" w:hAnsi="Arial" w:cs="Arial"/>
                <w:color w:val="auto"/>
                <w:sz w:val="32"/>
                <w:szCs w:val="32"/>
              </w:rPr>
              <w:t>Get Ready for the Day</w:t>
            </w:r>
          </w:p>
        </w:tc>
      </w:tr>
      <w:tr w:rsidR="00021BF5" w:rsidRPr="00021BF5" w14:paraId="46581AAA" w14:textId="77777777" w:rsidTr="324EDD0E">
        <w:tc>
          <w:tcPr>
            <w:tcW w:w="895" w:type="dxa"/>
          </w:tcPr>
          <w:p w14:paraId="45B695E0" w14:textId="16CAA366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8:30-9:00</w:t>
            </w:r>
          </w:p>
        </w:tc>
        <w:tc>
          <w:tcPr>
            <w:tcW w:w="4485" w:type="dxa"/>
          </w:tcPr>
          <w:p w14:paraId="5C4A9B1D" w14:textId="67074EA5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Freckle </w:t>
            </w:r>
            <w:r w:rsidRPr="324EDD0E"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  <w:u w:val="single"/>
              </w:rPr>
              <w:t>Adaptive</w:t>
            </w:r>
            <w:r w:rsidRPr="324EDD0E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 Practice </w:t>
            </w:r>
            <w:r w:rsidR="004430C3" w:rsidRPr="324EDD0E">
              <w:rPr>
                <w:rFonts w:ascii="Arial" w:eastAsia="Arial" w:hAnsi="Arial" w:cs="Arial"/>
                <w:color w:val="auto"/>
                <w:sz w:val="24"/>
                <w:szCs w:val="24"/>
              </w:rPr>
              <w:t>MATH</w:t>
            </w:r>
          </w:p>
          <w:p w14:paraId="5275B092" w14:textId="0B7DF933" w:rsidR="717A39D1" w:rsidRDefault="717A39D1" w:rsidP="324EDD0E">
            <w:pPr>
              <w:jc w:val="center"/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  <w:t>See math assignment under the assignment tab</w:t>
            </w:r>
          </w:p>
          <w:p w14:paraId="3BBC81B4" w14:textId="5EA08DB5" w:rsidR="4FD5B4AB" w:rsidRPr="00021BF5" w:rsidRDefault="1AA4F35C" w:rsidP="324EDD0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sz w:val="32"/>
                <w:szCs w:val="32"/>
              </w:rPr>
              <w:t>2</w:t>
            </w:r>
            <w:r w:rsidR="25ECAB82" w:rsidRPr="324EDD0E">
              <w:rPr>
                <w:rFonts w:ascii="Arial" w:eastAsia="Arial" w:hAnsi="Arial" w:cs="Arial"/>
                <w:sz w:val="32"/>
                <w:szCs w:val="32"/>
              </w:rPr>
              <w:t>5</w:t>
            </w:r>
            <w:r w:rsidR="3B2755E6" w:rsidRPr="324EDD0E">
              <w:rPr>
                <w:rFonts w:ascii="Arial" w:eastAsia="Arial" w:hAnsi="Arial" w:cs="Arial"/>
                <w:sz w:val="32"/>
                <w:szCs w:val="32"/>
              </w:rPr>
              <w:t>+ mins.</w:t>
            </w:r>
            <w:r w:rsidR="526DE7A1" w:rsidRPr="324EDD0E">
              <w:rPr>
                <w:rFonts w:ascii="Arial" w:eastAsia="Arial" w:hAnsi="Arial" w:cs="Arial"/>
                <w:sz w:val="32"/>
                <w:szCs w:val="32"/>
              </w:rPr>
              <w:t xml:space="preserve"> each day</w:t>
            </w:r>
          </w:p>
        </w:tc>
        <w:tc>
          <w:tcPr>
            <w:tcW w:w="4110" w:type="dxa"/>
          </w:tcPr>
          <w:p w14:paraId="11EA8142" w14:textId="0CCCE8D6" w:rsidR="4FD5B4AB" w:rsidRPr="00021BF5" w:rsidRDefault="7CBEFB45" w:rsidP="324EDD0E">
            <w:pPr>
              <w:spacing w:after="120" w:line="259" w:lineRule="auto"/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color w:val="auto"/>
                <w:sz w:val="28"/>
                <w:szCs w:val="28"/>
              </w:rPr>
              <w:t>Either complete your third green light in Reflex</w:t>
            </w:r>
            <w:r w:rsidR="50E78792" w:rsidRPr="324EDD0E">
              <w:rPr>
                <w:rFonts w:ascii="Arial" w:eastAsia="Arial" w:hAnsi="Arial" w:cs="Arial"/>
                <w:color w:val="auto"/>
                <w:sz w:val="28"/>
                <w:szCs w:val="28"/>
              </w:rPr>
              <w:t xml:space="preserve">, </w:t>
            </w:r>
            <w:r w:rsidRPr="324EDD0E">
              <w:rPr>
                <w:rFonts w:ascii="Arial" w:eastAsia="Arial" w:hAnsi="Arial" w:cs="Arial"/>
                <w:color w:val="auto"/>
                <w:sz w:val="28"/>
                <w:szCs w:val="28"/>
              </w:rPr>
              <w:t>practice cursive writing</w:t>
            </w:r>
            <w:r w:rsidR="4EA63344" w:rsidRPr="324EDD0E">
              <w:rPr>
                <w:rFonts w:ascii="Arial" w:eastAsia="Arial" w:hAnsi="Arial" w:cs="Arial"/>
                <w:color w:val="auto"/>
                <w:sz w:val="28"/>
                <w:szCs w:val="28"/>
              </w:rPr>
              <w:t>, and/or typing.com</w:t>
            </w:r>
          </w:p>
        </w:tc>
        <w:tc>
          <w:tcPr>
            <w:tcW w:w="1440" w:type="dxa"/>
            <w:vMerge w:val="restart"/>
          </w:tcPr>
          <w:p w14:paraId="55B3D4C4" w14:textId="0AB8F327" w:rsidR="005F2E9B" w:rsidRDefault="005F2E9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7454D4BD" w14:textId="17F15567" w:rsidR="000D460B" w:rsidRPr="000D460B" w:rsidRDefault="03384E30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 xml:space="preserve">If you have not reached </w:t>
            </w:r>
            <w:r w:rsidRPr="324EDD0E">
              <w:rPr>
                <w:rFonts w:ascii="Arial" w:eastAsia="Arial" w:hAnsi="Arial" w:cs="Arial"/>
                <w:b/>
                <w:bCs/>
                <w:color w:val="3AA388" w:themeColor="accent3" w:themeShade="BF"/>
                <w:sz w:val="44"/>
                <w:szCs w:val="44"/>
                <w:u w:val="single"/>
              </w:rPr>
              <w:t>thr</w:t>
            </w:r>
            <w:r w:rsidR="0635DB36" w:rsidRPr="324EDD0E">
              <w:rPr>
                <w:rFonts w:ascii="Arial" w:eastAsia="Arial" w:hAnsi="Arial" w:cs="Arial"/>
                <w:b/>
                <w:bCs/>
                <w:color w:val="3AA388" w:themeColor="accent3" w:themeShade="BF"/>
                <w:sz w:val="44"/>
                <w:szCs w:val="44"/>
                <w:u w:val="single"/>
              </w:rPr>
              <w:t>ee</w:t>
            </w:r>
            <w:r w:rsidRPr="324EDD0E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 xml:space="preserve"> green lights on </w:t>
            </w:r>
            <w:r w:rsidR="6AF50DE1" w:rsidRPr="324EDD0E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>Reflex</w:t>
            </w:r>
            <w:r w:rsidRPr="324EDD0E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 xml:space="preserve"> this week, make sure you complete your </w:t>
            </w:r>
            <w:r w:rsidRPr="324EDD0E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lastRenderedPageBreak/>
              <w:t>last one today.</w:t>
            </w:r>
            <w:r w:rsidRPr="324EDD0E">
              <w:rPr>
                <w:rFonts w:ascii="Arial" w:eastAsia="Arial" w:hAnsi="Arial" w:cs="Arial"/>
                <w:color w:val="auto"/>
                <w:sz w:val="28"/>
                <w:szCs w:val="28"/>
              </w:rPr>
              <w:t xml:space="preserve"> </w:t>
            </w:r>
          </w:p>
          <w:p w14:paraId="2783D3A3" w14:textId="27270473" w:rsidR="0A01EDA1" w:rsidRDefault="0A01EDA1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</w:p>
          <w:p w14:paraId="3227BD22" w14:textId="4594E626" w:rsidR="03384E30" w:rsidRDefault="03384E30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color w:val="auto"/>
                <w:sz w:val="28"/>
                <w:szCs w:val="28"/>
              </w:rPr>
              <w:t>Enjoy the rest of your day!!!</w:t>
            </w:r>
          </w:p>
          <w:p w14:paraId="662C71F8" w14:textId="521D278F" w:rsidR="000D460B" w:rsidRPr="000D460B" w:rsidRDefault="000D460B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</w:p>
          <w:p w14:paraId="789ED482" w14:textId="2538775D" w:rsidR="005F2E9B" w:rsidRPr="00021BF5" w:rsidRDefault="005F2E9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0DC06FE6" w14:textId="25B17DEB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3A2F04AD" w14:textId="77777777" w:rsidTr="324EDD0E">
        <w:tc>
          <w:tcPr>
            <w:tcW w:w="895" w:type="dxa"/>
            <w:vMerge w:val="restart"/>
          </w:tcPr>
          <w:p w14:paraId="7B768160" w14:textId="68C18B4C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9:00-10:00</w:t>
            </w:r>
          </w:p>
        </w:tc>
        <w:tc>
          <w:tcPr>
            <w:tcW w:w="4485" w:type="dxa"/>
          </w:tcPr>
          <w:p w14:paraId="10AB2EB4" w14:textId="62916BF5" w:rsidR="007D36B4" w:rsidRDefault="4FD5B4AB" w:rsidP="324EDD0E">
            <w:pPr>
              <w:rPr>
                <w:rFonts w:ascii="Arial" w:eastAsia="Arial" w:hAnsi="Arial" w:cs="Arial"/>
                <w:b/>
                <w:bCs/>
                <w:color w:val="auto"/>
                <w:sz w:val="40"/>
                <w:szCs w:val="40"/>
                <w:u w:val="single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auto"/>
                <w:sz w:val="40"/>
                <w:szCs w:val="40"/>
                <w:u w:val="single"/>
              </w:rPr>
              <w:t>Math</w:t>
            </w:r>
            <w:r w:rsidRPr="324EDD0E">
              <w:rPr>
                <w:rFonts w:ascii="Arial" w:eastAsia="Arial" w:hAnsi="Arial" w:cs="Arial"/>
                <w:b/>
                <w:bCs/>
                <w:color w:val="auto"/>
                <w:sz w:val="40"/>
                <w:szCs w:val="40"/>
              </w:rPr>
              <w:t xml:space="preserve"> </w:t>
            </w:r>
            <w:r w:rsidR="6986CF83" w:rsidRPr="324EDD0E">
              <w:rPr>
                <w:rFonts w:ascii="Arial" w:eastAsia="Arial" w:hAnsi="Arial" w:cs="Arial"/>
                <w:b/>
                <w:bCs/>
                <w:color w:val="auto"/>
                <w:sz w:val="40"/>
                <w:szCs w:val="40"/>
              </w:rPr>
              <w:t>Monday</w:t>
            </w:r>
          </w:p>
          <w:p w14:paraId="41727FCC" w14:textId="170026BA" w:rsidR="520C75B7" w:rsidRDefault="520C75B7" w:rsidP="324EDD0E">
            <w:pPr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  <w:t>YouTube Video Answers for 10.3</w:t>
            </w:r>
          </w:p>
          <w:p w14:paraId="6595D4EE" w14:textId="137DF4E3" w:rsidR="520C75B7" w:rsidRDefault="00967EE1" w:rsidP="324EDD0E">
            <w:hyperlink r:id="rId13">
              <w:r w:rsidR="520C75B7" w:rsidRPr="324EDD0E">
                <w:rPr>
                  <w:rStyle w:val="Hyperlink"/>
                  <w:rFonts w:ascii="Arial" w:eastAsia="Arial" w:hAnsi="Arial" w:cs="Arial"/>
                  <w:sz w:val="28"/>
                  <w:szCs w:val="28"/>
                </w:rPr>
                <w:t>https://www.youtube.com/watch?v=uzA2IZkG7ok</w:t>
              </w:r>
            </w:hyperlink>
          </w:p>
          <w:p w14:paraId="5E1B8611" w14:textId="29B4858E" w:rsidR="007A5721" w:rsidRDefault="004B4C77" w:rsidP="324EDD0E">
            <w:pPr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  <w:t>Lesson 10.</w:t>
            </w:r>
            <w:r w:rsidR="1B71184C" w:rsidRPr="324EDD0E"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  <w:t>4</w:t>
            </w:r>
            <w:r w:rsidRPr="324EDD0E"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  <w:t xml:space="preserve"> </w:t>
            </w:r>
            <w:r w:rsidR="1A5F446F" w:rsidRPr="324EDD0E"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  <w:t>Time Intervals</w:t>
            </w:r>
          </w:p>
          <w:p w14:paraId="2D8ADB70" w14:textId="77777777" w:rsidR="00D83E9B" w:rsidRDefault="00BD6516" w:rsidP="324EDD0E">
            <w:pPr>
              <w:rPr>
                <w:rFonts w:ascii="Arial" w:eastAsia="Arial" w:hAnsi="Arial" w:cs="Arial"/>
                <w:b/>
                <w:bCs/>
                <w:color w:val="00B0F0"/>
                <w:sz w:val="24"/>
                <w:szCs w:val="24"/>
                <w:u w:val="single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00B0F0"/>
                <w:sz w:val="24"/>
                <w:szCs w:val="24"/>
                <w:u w:val="single"/>
              </w:rPr>
              <w:t>Learning Objective</w:t>
            </w:r>
            <w:r w:rsidR="00DA60C3" w:rsidRPr="324EDD0E">
              <w:rPr>
                <w:rFonts w:ascii="Arial" w:eastAsia="Arial" w:hAnsi="Arial" w:cs="Arial"/>
                <w:b/>
                <w:bCs/>
                <w:color w:val="00B0F0"/>
                <w:sz w:val="24"/>
                <w:szCs w:val="24"/>
                <w:u w:val="single"/>
              </w:rPr>
              <w:t>:</w:t>
            </w:r>
            <w:r w:rsidR="00DA60C3" w:rsidRPr="324EDD0E">
              <w:rPr>
                <w:rFonts w:ascii="Arial" w:eastAsia="Arial" w:hAnsi="Arial" w:cs="Arial"/>
                <w:b/>
                <w:bCs/>
                <w:color w:val="00B0F0"/>
                <w:sz w:val="24"/>
                <w:szCs w:val="24"/>
              </w:rPr>
              <w:t xml:space="preserve"> </w:t>
            </w:r>
          </w:p>
          <w:p w14:paraId="234FC4ED" w14:textId="38D387D8" w:rsidR="00DA60C3" w:rsidRDefault="00D83E9B" w:rsidP="324EDD0E">
            <w:pPr>
              <w:rPr>
                <w:rFonts w:ascii="Arial" w:eastAsia="Arial" w:hAnsi="Arial" w:cs="Arial"/>
                <w:color w:val="00B0F0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00B0F0"/>
                <w:sz w:val="24"/>
                <w:szCs w:val="24"/>
              </w:rPr>
              <w:t>10.</w:t>
            </w:r>
            <w:r w:rsidR="26F00531" w:rsidRPr="324EDD0E">
              <w:rPr>
                <w:rFonts w:ascii="Arial" w:eastAsia="Arial" w:hAnsi="Arial" w:cs="Arial"/>
                <w:color w:val="00B0F0"/>
                <w:sz w:val="24"/>
                <w:szCs w:val="24"/>
              </w:rPr>
              <w:t>4</w:t>
            </w:r>
            <w:r w:rsidR="751D9979" w:rsidRPr="324EDD0E">
              <w:rPr>
                <w:rFonts w:ascii="Arial" w:eastAsia="Arial" w:hAnsi="Arial" w:cs="Arial"/>
                <w:color w:val="00B0F0"/>
                <w:sz w:val="24"/>
                <w:szCs w:val="24"/>
              </w:rPr>
              <w:t xml:space="preserve"> </w:t>
            </w:r>
            <w:r w:rsidR="00DA60C3" w:rsidRPr="324EDD0E">
              <w:rPr>
                <w:rFonts w:ascii="Arial" w:eastAsia="Arial" w:hAnsi="Arial" w:cs="Arial"/>
                <w:color w:val="00B0F0"/>
                <w:sz w:val="24"/>
                <w:szCs w:val="24"/>
              </w:rPr>
              <w:t>Students</w:t>
            </w:r>
            <w:r w:rsidR="1BBF7D63" w:rsidRPr="324EDD0E">
              <w:rPr>
                <w:rFonts w:ascii="Arial" w:eastAsia="Arial" w:hAnsi="Arial" w:cs="Arial"/>
                <w:color w:val="00B0F0"/>
                <w:sz w:val="24"/>
                <w:szCs w:val="24"/>
              </w:rPr>
              <w:t xml:space="preserve"> can u</w:t>
            </w:r>
            <w:r w:rsidR="521AF2C7" w:rsidRPr="324EDD0E">
              <w:rPr>
                <w:rFonts w:ascii="Arial" w:eastAsia="Arial" w:hAnsi="Arial" w:cs="Arial"/>
                <w:color w:val="00B0F0"/>
                <w:sz w:val="24"/>
                <w:szCs w:val="24"/>
              </w:rPr>
              <w:t>se a number line or an analog clock to add or subtract time intervals to find starting times or ending times.</w:t>
            </w:r>
          </w:p>
          <w:p w14:paraId="5E818F7A" w14:textId="1B976ACD" w:rsidR="68647B26" w:rsidRDefault="68647B26" w:rsidP="324EDD0E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lastRenderedPageBreak/>
              <w:t xml:space="preserve">1. </w:t>
            </w:r>
            <w:r w:rsidR="51B52EA9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Print out </w:t>
            </w:r>
            <w:r w:rsidR="661733C9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10</w:t>
            </w:r>
            <w:r w:rsidR="51B52EA9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.4 worksheet at the bottom of my teacher page titled </w:t>
            </w:r>
            <w:r w:rsidR="1AA8327F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10</w:t>
            </w:r>
            <w:r w:rsidR="51B52EA9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.4. (If you don’t have a printer that you can follow the lesson below and write your answers out on</w:t>
            </w:r>
            <w:r w:rsidR="14DAD562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 blank notebook paper). </w:t>
            </w:r>
          </w:p>
          <w:p w14:paraId="11C3421C" w14:textId="5CEC680E" w:rsidR="68647B26" w:rsidRDefault="14DAD562" w:rsidP="324EDD0E">
            <w:pPr>
              <w:rPr>
                <w:rFonts w:ascii="Arial" w:eastAsia="Arial" w:hAnsi="Arial" w:cs="Arial"/>
                <w:color w:val="DE4948" w:themeColor="accent2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2. </w:t>
            </w:r>
            <w:r w:rsidR="68647B26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Watch the you tube video below:</w:t>
            </w:r>
          </w:p>
          <w:p w14:paraId="27C9D714" w14:textId="4526515B" w:rsidR="7B88CFA2" w:rsidRDefault="00967EE1" w:rsidP="7B88CFA2">
            <w:hyperlink r:id="rId14">
              <w:r w:rsidR="12A2A937" w:rsidRPr="324EDD0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youtube.com/watch?v=uYn_m59UhkU</w:t>
              </w:r>
            </w:hyperlink>
          </w:p>
          <w:p w14:paraId="124C30AD" w14:textId="05118A3A" w:rsidR="7B88CFA2" w:rsidRDefault="07683282" w:rsidP="324EDD0E">
            <w:pPr>
              <w:jc w:val="center"/>
              <w:rPr>
                <w:rFonts w:ascii="Arial" w:eastAsia="Arial" w:hAnsi="Arial" w:cs="Arial"/>
                <w:color w:val="DE4848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color w:val="DE4848"/>
                <w:sz w:val="28"/>
                <w:szCs w:val="28"/>
              </w:rPr>
              <w:t>and</w:t>
            </w:r>
          </w:p>
          <w:p w14:paraId="135F8F1A" w14:textId="3C214021" w:rsidR="7B88CFA2" w:rsidRDefault="00967EE1" w:rsidP="324EDD0E">
            <w:pPr>
              <w:rPr>
                <w:sz w:val="36"/>
                <w:szCs w:val="36"/>
              </w:rPr>
            </w:pPr>
            <w:hyperlink r:id="rId15">
              <w:r w:rsidR="07683282" w:rsidRPr="324EDD0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youtube.com/watch?v=IV333BM6wPU</w:t>
              </w:r>
            </w:hyperlink>
          </w:p>
          <w:p w14:paraId="6F7510BE" w14:textId="3ED23FD3" w:rsidR="124E673B" w:rsidRDefault="124E673B" w:rsidP="324EDD0E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3. Complete the practice problems and send me a picture of your work via class dojo or email. </w:t>
            </w:r>
          </w:p>
          <w:p w14:paraId="7C3CF117" w14:textId="26B58931" w:rsidR="4FD5B4AB" w:rsidRPr="00FA31F7" w:rsidRDefault="75EE2C73" w:rsidP="324EDD0E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4</w:t>
            </w:r>
            <w:r w:rsidR="55E5062D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. Reflex Math (keep working unt</w:t>
            </w:r>
            <w:r w:rsidR="684B1A17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il you</w:t>
            </w:r>
            <w:r w:rsidR="55E5062D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 earn the green light).</w:t>
            </w:r>
          </w:p>
        </w:tc>
        <w:tc>
          <w:tcPr>
            <w:tcW w:w="4110" w:type="dxa"/>
          </w:tcPr>
          <w:p w14:paraId="42A39054" w14:textId="642F7AC2" w:rsidR="001B7EC8" w:rsidRDefault="51ECA903" w:rsidP="324EDD0E">
            <w:pPr>
              <w:spacing w:line="257" w:lineRule="auto"/>
              <w:rPr>
                <w:rFonts w:ascii="Arial" w:eastAsia="Arial" w:hAnsi="Arial" w:cs="Arial"/>
                <w:color w:val="000000" w:themeColor="text1"/>
                <w:sz w:val="28"/>
                <w:szCs w:val="28"/>
                <w:u w:val="single"/>
              </w:rPr>
            </w:pPr>
            <w:r w:rsidRPr="324EDD0E">
              <w:rPr>
                <w:rFonts w:ascii="Arial" w:eastAsia="Arial" w:hAnsi="Arial" w:cs="Arial"/>
                <w:color w:val="000000" w:themeColor="text1"/>
                <w:sz w:val="28"/>
                <w:szCs w:val="28"/>
                <w:u w:val="single"/>
              </w:rPr>
              <w:lastRenderedPageBreak/>
              <w:t>ELA</w:t>
            </w:r>
          </w:p>
          <w:p w14:paraId="4AC26E9F" w14:textId="7B5CE641" w:rsidR="001B7EC8" w:rsidRDefault="51ECA903" w:rsidP="324EDD0E">
            <w:pPr>
              <w:spacing w:line="257" w:lineRule="auto"/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 xml:space="preserve">Story: </w:t>
            </w:r>
          </w:p>
          <w:p w14:paraId="5D9AAA05" w14:textId="111990E7" w:rsidR="001B7EC8" w:rsidRDefault="51ECA903" w:rsidP="324EDD0E">
            <w:pPr>
              <w:spacing w:line="257" w:lineRule="auto"/>
              <w:jc w:val="center"/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  <w:t>The Journey of Oliver K. Woodman</w:t>
            </w:r>
          </w:p>
          <w:p w14:paraId="2FC2D408" w14:textId="639F2D39" w:rsidR="51ECA903" w:rsidRDefault="51ECA903" w:rsidP="324EDD0E">
            <w:pPr>
              <w:spacing w:line="257" w:lineRule="auto"/>
              <w:rPr>
                <w:rFonts w:ascii="Arial" w:eastAsia="Arial" w:hAnsi="Arial" w:cs="Arial"/>
                <w:color w:val="000000" w:themeColor="text1"/>
                <w:sz w:val="28"/>
                <w:szCs w:val="28"/>
                <w:u w:val="single"/>
              </w:rPr>
            </w:pPr>
            <w:r w:rsidRPr="324EDD0E">
              <w:rPr>
                <w:rFonts w:ascii="Arial" w:eastAsia="Arial" w:hAnsi="Arial" w:cs="Arial"/>
                <w:i/>
                <w:iCs/>
                <w:color w:val="000000" w:themeColor="text1"/>
                <w:sz w:val="28"/>
                <w:szCs w:val="28"/>
              </w:rPr>
              <w:t xml:space="preserve">To refer back to the story, search it in </w:t>
            </w:r>
            <w:r w:rsidR="28A6FE15" w:rsidRPr="324EDD0E">
              <w:rPr>
                <w:rFonts w:ascii="Arial" w:eastAsia="Arial" w:hAnsi="Arial" w:cs="Arial"/>
                <w:i/>
                <w:iCs/>
                <w:color w:val="000000" w:themeColor="text1"/>
                <w:sz w:val="28"/>
                <w:szCs w:val="28"/>
              </w:rPr>
              <w:t xml:space="preserve">Think Central - </w:t>
            </w:r>
            <w:r w:rsidRPr="324EDD0E">
              <w:rPr>
                <w:rFonts w:ascii="Arial" w:eastAsia="Arial" w:hAnsi="Arial" w:cs="Arial"/>
                <w:i/>
                <w:iCs/>
                <w:color w:val="000000" w:themeColor="text1"/>
                <w:sz w:val="28"/>
                <w:szCs w:val="28"/>
              </w:rPr>
              <w:t>My Library</w:t>
            </w:r>
            <w:r w:rsidR="39EBF9C0" w:rsidRPr="324EDD0E">
              <w:rPr>
                <w:rFonts w:ascii="Arial" w:eastAsia="Arial" w:hAnsi="Arial" w:cs="Arial"/>
                <w:i/>
                <w:iCs/>
                <w:color w:val="000000" w:themeColor="text1"/>
                <w:sz w:val="28"/>
                <w:szCs w:val="28"/>
              </w:rPr>
              <w:t>,</w:t>
            </w:r>
            <w:r w:rsidR="0C6DA252" w:rsidRPr="324EDD0E">
              <w:rPr>
                <w:rFonts w:ascii="Arial" w:eastAsia="Arial" w:hAnsi="Arial" w:cs="Arial"/>
                <w:i/>
                <w:iCs/>
                <w:color w:val="000000" w:themeColor="text1"/>
                <w:sz w:val="28"/>
                <w:szCs w:val="28"/>
              </w:rPr>
              <w:t xml:space="preserve"> </w:t>
            </w:r>
            <w:r w:rsidR="0C6DA252" w:rsidRPr="324EDD0E">
              <w:rPr>
                <w:rFonts w:ascii="Arial" w:eastAsia="Arial" w:hAnsi="Arial" w:cs="Arial"/>
                <w:i/>
                <w:iCs/>
                <w:color w:val="36030E"/>
                <w:sz w:val="28"/>
                <w:szCs w:val="28"/>
                <w:u w:val="single"/>
              </w:rPr>
              <w:t>o</w:t>
            </w:r>
            <w:r w:rsidR="39EBF9C0" w:rsidRPr="324EDD0E">
              <w:rPr>
                <w:rFonts w:ascii="Arial" w:eastAsia="Arial" w:hAnsi="Arial" w:cs="Arial"/>
                <w:color w:val="36030E"/>
                <w:sz w:val="28"/>
                <w:szCs w:val="28"/>
              </w:rPr>
              <w:t xml:space="preserve">r use </w:t>
            </w:r>
            <w:r w:rsidR="671660FB" w:rsidRPr="324EDD0E">
              <w:rPr>
                <w:rFonts w:ascii="Arial" w:eastAsia="Arial" w:hAnsi="Arial" w:cs="Arial"/>
                <w:color w:val="36030E"/>
                <w:sz w:val="28"/>
                <w:szCs w:val="28"/>
              </w:rPr>
              <w:t xml:space="preserve">the </w:t>
            </w:r>
            <w:r w:rsidR="39EBF9C0" w:rsidRPr="324EDD0E">
              <w:rPr>
                <w:rFonts w:ascii="Arial" w:eastAsia="Arial" w:hAnsi="Arial" w:cs="Arial"/>
                <w:color w:val="36030E"/>
                <w:sz w:val="28"/>
                <w:szCs w:val="28"/>
              </w:rPr>
              <w:t xml:space="preserve">link </w:t>
            </w:r>
            <w:r w:rsidR="2714C962" w:rsidRPr="324EDD0E">
              <w:rPr>
                <w:rFonts w:ascii="Arial" w:eastAsia="Arial" w:hAnsi="Arial" w:cs="Arial"/>
                <w:color w:val="36030E"/>
                <w:sz w:val="28"/>
                <w:szCs w:val="28"/>
              </w:rPr>
              <w:t>titled The Journey of Oliver K. Woodman under downloads on my teacher page.</w:t>
            </w:r>
          </w:p>
          <w:p w14:paraId="799691F5" w14:textId="50625E78" w:rsidR="7B88CFA2" w:rsidRDefault="7B88CFA2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3E47FF16" w14:textId="73A71C23" w:rsidR="006D310E" w:rsidRPr="00956C39" w:rsidRDefault="001B7EC8" w:rsidP="324EDD0E">
            <w:pPr>
              <w:rPr>
                <w:rFonts w:ascii="Arial" w:eastAsia="Arial" w:hAnsi="Arial" w:cs="Arial"/>
                <w:b/>
                <w:bCs/>
                <w:color w:val="183846" w:themeColor="accent1" w:themeShade="BF"/>
                <w:sz w:val="28"/>
                <w:szCs w:val="28"/>
                <w:u w:val="single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183846" w:themeColor="accent1" w:themeShade="BF"/>
                <w:sz w:val="28"/>
                <w:szCs w:val="28"/>
                <w:u w:val="single"/>
              </w:rPr>
              <w:lastRenderedPageBreak/>
              <w:t>Assignments</w:t>
            </w:r>
            <w:r w:rsidR="00956C39" w:rsidRPr="324EDD0E">
              <w:rPr>
                <w:rFonts w:ascii="Arial" w:eastAsia="Arial" w:hAnsi="Arial" w:cs="Arial"/>
                <w:b/>
                <w:bCs/>
                <w:color w:val="183846" w:themeColor="accent1" w:themeShade="BF"/>
                <w:sz w:val="28"/>
                <w:szCs w:val="28"/>
                <w:u w:val="single"/>
              </w:rPr>
              <w:t>:</w:t>
            </w:r>
          </w:p>
          <w:p w14:paraId="250A9407" w14:textId="76A222B3" w:rsidR="4FD5B4AB" w:rsidRPr="00021BF5" w:rsidRDefault="5E61C98E" w:rsidP="324EDD0E">
            <w:pPr>
              <w:spacing w:after="120" w:line="259" w:lineRule="auto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auto"/>
                <w:sz w:val="24"/>
                <w:szCs w:val="24"/>
              </w:rPr>
              <w:t>We are finishing up the “Oliver” story this week.</w:t>
            </w:r>
          </w:p>
          <w:p w14:paraId="6D889FA2" w14:textId="005BFBF0" w:rsidR="4FD5B4AB" w:rsidRPr="00021BF5" w:rsidRDefault="1C503C9B" w:rsidP="324EDD0E">
            <w:pPr>
              <w:spacing w:after="120" w:line="259" w:lineRule="auto"/>
              <w:rPr>
                <w:rFonts w:ascii="Arial" w:eastAsia="Arial" w:hAnsi="Arial" w:cs="Arial"/>
                <w:color w:val="721C3E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721C3E"/>
                <w:sz w:val="24"/>
                <w:szCs w:val="24"/>
              </w:rPr>
              <w:t xml:space="preserve">1. Review the vocabulary focus strategy: -er and –est, by reviewing the </w:t>
            </w:r>
            <w:r w:rsidR="662BCBCF" w:rsidRPr="324EDD0E">
              <w:rPr>
                <w:rFonts w:ascii="Arial" w:eastAsia="Arial" w:hAnsi="Arial" w:cs="Arial"/>
                <w:color w:val="721C3E"/>
                <w:sz w:val="24"/>
                <w:szCs w:val="24"/>
              </w:rPr>
              <w:t xml:space="preserve">“Adjectives with –-er and –est" worksheet </w:t>
            </w:r>
          </w:p>
          <w:p w14:paraId="35607B1D" w14:textId="092F4BD1" w:rsidR="4FD5B4AB" w:rsidRPr="00021BF5" w:rsidRDefault="662BCBCF" w:rsidP="324EDD0E">
            <w:pPr>
              <w:spacing w:after="120" w:line="259" w:lineRule="auto"/>
              <w:rPr>
                <w:rFonts w:ascii="Arial" w:eastAsia="Arial" w:hAnsi="Arial" w:cs="Arial"/>
                <w:color w:val="721C3E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721C3E"/>
                <w:sz w:val="24"/>
                <w:szCs w:val="24"/>
              </w:rPr>
              <w:t>(see downloads at the bottom of my webpage)</w:t>
            </w:r>
          </w:p>
          <w:p w14:paraId="2E53F783" w14:textId="23C48460" w:rsidR="4FD5B4AB" w:rsidRPr="00021BF5" w:rsidRDefault="7E60FC16" w:rsidP="324EDD0E">
            <w:pPr>
              <w:spacing w:after="120" w:line="259" w:lineRule="auto"/>
              <w:jc w:val="center"/>
              <w:rPr>
                <w:rFonts w:ascii="Arial" w:eastAsia="Arial" w:hAnsi="Arial" w:cs="Arial"/>
                <w:b/>
                <w:bCs/>
                <w:color w:val="721C3E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721C3E"/>
                <w:sz w:val="24"/>
                <w:szCs w:val="24"/>
              </w:rPr>
              <w:t>*</w:t>
            </w:r>
            <w:r w:rsidR="13473806" w:rsidRPr="324EDD0E">
              <w:rPr>
                <w:rFonts w:ascii="Arial" w:eastAsia="Arial" w:hAnsi="Arial" w:cs="Arial"/>
                <w:b/>
                <w:bCs/>
                <w:color w:val="721C3E"/>
                <w:sz w:val="24"/>
                <w:szCs w:val="24"/>
              </w:rPr>
              <w:t xml:space="preserve">THIS IS FOR REVIEW </w:t>
            </w:r>
            <w:r w:rsidR="1F4C6F13" w:rsidRPr="324EDD0E">
              <w:rPr>
                <w:rFonts w:ascii="Arial" w:eastAsia="Arial" w:hAnsi="Arial" w:cs="Arial"/>
                <w:b/>
                <w:bCs/>
                <w:color w:val="721C3E"/>
                <w:sz w:val="24"/>
                <w:szCs w:val="24"/>
              </w:rPr>
              <w:t>ONLY AND DO</w:t>
            </w:r>
            <w:r w:rsidR="6FED70DE" w:rsidRPr="324EDD0E">
              <w:rPr>
                <w:rFonts w:ascii="Arial" w:eastAsia="Arial" w:hAnsi="Arial" w:cs="Arial"/>
                <w:b/>
                <w:bCs/>
                <w:color w:val="721C3E"/>
                <w:sz w:val="24"/>
                <w:szCs w:val="24"/>
              </w:rPr>
              <w:t>ES NOT NEED TO BE RETURNED</w:t>
            </w:r>
            <w:r w:rsidR="42AE77F1" w:rsidRPr="324EDD0E">
              <w:rPr>
                <w:rFonts w:ascii="Arial" w:eastAsia="Arial" w:hAnsi="Arial" w:cs="Arial"/>
                <w:b/>
                <w:bCs/>
                <w:color w:val="721C3E"/>
                <w:sz w:val="24"/>
                <w:szCs w:val="24"/>
              </w:rPr>
              <w:t>.</w:t>
            </w:r>
          </w:p>
        </w:tc>
        <w:tc>
          <w:tcPr>
            <w:tcW w:w="1440" w:type="dxa"/>
            <w:vMerge/>
          </w:tcPr>
          <w:p w14:paraId="22940EEE" w14:textId="77777777" w:rsidR="00A93609" w:rsidRPr="00021BF5" w:rsidRDefault="00A93609">
            <w:pPr>
              <w:rPr>
                <w:color w:val="auto"/>
              </w:rPr>
            </w:pPr>
          </w:p>
        </w:tc>
      </w:tr>
      <w:tr w:rsidR="00021BF5" w:rsidRPr="00021BF5" w14:paraId="11AE8EDC" w14:textId="77777777" w:rsidTr="324EDD0E">
        <w:tc>
          <w:tcPr>
            <w:tcW w:w="895" w:type="dxa"/>
            <w:vMerge/>
          </w:tcPr>
          <w:p w14:paraId="161E6872" w14:textId="77777777" w:rsidR="00A93609" w:rsidRPr="00021BF5" w:rsidRDefault="00A93609">
            <w:pPr>
              <w:rPr>
                <w:color w:val="auto"/>
              </w:rPr>
            </w:pPr>
          </w:p>
        </w:tc>
        <w:tc>
          <w:tcPr>
            <w:tcW w:w="4485" w:type="dxa"/>
          </w:tcPr>
          <w:p w14:paraId="366AA4E0" w14:textId="6F95F9C1" w:rsidR="4FD5B4AB" w:rsidRDefault="4FD5B4AB" w:rsidP="324EDD0E">
            <w:pPr>
              <w:rPr>
                <w:rFonts w:ascii="Arial" w:eastAsia="Arial" w:hAnsi="Arial" w:cs="Arial"/>
                <w:b/>
                <w:bCs/>
                <w:color w:val="7030A0"/>
                <w:sz w:val="36"/>
                <w:szCs w:val="36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7030A0"/>
                <w:sz w:val="36"/>
                <w:szCs w:val="36"/>
                <w:u w:val="single"/>
              </w:rPr>
              <w:t>Math</w:t>
            </w:r>
            <w:r w:rsidR="0038BBC4" w:rsidRPr="324EDD0E">
              <w:rPr>
                <w:rFonts w:ascii="Arial" w:eastAsia="Arial" w:hAnsi="Arial" w:cs="Arial"/>
                <w:b/>
                <w:bCs/>
                <w:color w:val="7030A0"/>
                <w:sz w:val="36"/>
                <w:szCs w:val="36"/>
              </w:rPr>
              <w:t xml:space="preserve"> </w:t>
            </w:r>
            <w:r w:rsidR="5A7402A5" w:rsidRPr="324EDD0E">
              <w:rPr>
                <w:rFonts w:ascii="Arial" w:eastAsia="Arial" w:hAnsi="Arial" w:cs="Arial"/>
                <w:b/>
                <w:bCs/>
                <w:color w:val="7030A0"/>
                <w:sz w:val="36"/>
                <w:szCs w:val="36"/>
              </w:rPr>
              <w:t>Wednesday</w:t>
            </w:r>
          </w:p>
          <w:p w14:paraId="7372ED81" w14:textId="510FE1DA" w:rsidR="001E67F8" w:rsidRDefault="0038BBC4" w:rsidP="324EDD0E">
            <w:pPr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  <w:t>Lesson 10.5 Problem Solving- Time Intervals</w:t>
            </w:r>
          </w:p>
          <w:p w14:paraId="2B079BFE" w14:textId="75A163CD" w:rsidR="001E67F8" w:rsidRDefault="0038BBC4" w:rsidP="324EDD0E">
            <w:pPr>
              <w:rPr>
                <w:rFonts w:ascii="Arial" w:eastAsia="Arial" w:hAnsi="Arial" w:cs="Arial"/>
                <w:color w:val="00B0F0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00B0F0"/>
                <w:sz w:val="24"/>
                <w:szCs w:val="24"/>
              </w:rPr>
              <w:t>10.5 Students can solve problems involving addition and subtraction of time intervals by using the strategy draw a diagram.</w:t>
            </w:r>
          </w:p>
          <w:p w14:paraId="1AD0546F" w14:textId="523AF53A" w:rsidR="4FD5B4AB" w:rsidRPr="00021BF5" w:rsidRDefault="6E892FC3" w:rsidP="324EDD0E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1. Print out </w:t>
            </w:r>
            <w:r w:rsidR="2A7AF3D2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10</w:t>
            </w: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.5 worksheet at the bottom of my teacher page titled </w:t>
            </w:r>
            <w:r w:rsidR="0F87BA3D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10</w:t>
            </w: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.5. (If you don’t have a printer that you can follow the lesson below and write your answers out on blank notebook paper). </w:t>
            </w:r>
          </w:p>
          <w:p w14:paraId="1520B04E" w14:textId="3E4D8D5E" w:rsidR="4FD5B4AB" w:rsidRPr="00021BF5" w:rsidRDefault="6E892FC3" w:rsidP="324EDD0E">
            <w:pPr>
              <w:rPr>
                <w:rFonts w:ascii="Arial" w:eastAsia="Arial" w:hAnsi="Arial" w:cs="Arial"/>
                <w:color w:val="DE4848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2. Watch the you tube video</w:t>
            </w:r>
            <w:r w:rsidR="6F7CC90F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s</w:t>
            </w: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 below:</w:t>
            </w:r>
          </w:p>
          <w:p w14:paraId="4F14BC3A" w14:textId="3E15FFB2" w:rsidR="4FD5B4AB" w:rsidRPr="00021BF5" w:rsidRDefault="00967EE1" w:rsidP="324EDD0E">
            <w:pPr>
              <w:rPr>
                <w:sz w:val="36"/>
                <w:szCs w:val="36"/>
              </w:rPr>
            </w:pPr>
            <w:hyperlink r:id="rId16">
              <w:r w:rsidR="54A17501" w:rsidRPr="324EDD0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youtube.com/watch?v=rQD0_WkqT7U</w:t>
              </w:r>
            </w:hyperlink>
          </w:p>
          <w:p w14:paraId="423C3101" w14:textId="3ED23FD3" w:rsidR="4FD5B4AB" w:rsidRPr="00021BF5" w:rsidRDefault="6E892FC3" w:rsidP="324EDD0E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3. Complete the practice problems and send me a picture of your work via class dojo or email. </w:t>
            </w:r>
          </w:p>
          <w:p w14:paraId="68FB428E" w14:textId="21FF0A72" w:rsidR="4FD5B4AB" w:rsidRPr="00021BF5" w:rsidRDefault="6E892FC3" w:rsidP="324EDD0E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4. Reflex Math (keep working until you earn the green light).</w:t>
            </w:r>
          </w:p>
          <w:p w14:paraId="7E97FC56" w14:textId="2CCE30F4" w:rsidR="4FD5B4AB" w:rsidRPr="00021BF5" w:rsidRDefault="4FD5B4AB" w:rsidP="324EDD0E">
            <w:pPr>
              <w:rPr>
                <w:rFonts w:ascii="Arial" w:eastAsia="Arial" w:hAnsi="Arial" w:cs="Arial"/>
                <w:color w:val="F32755" w:themeColor="text2" w:themeTint="80"/>
                <w:sz w:val="22"/>
                <w:szCs w:val="22"/>
              </w:rPr>
            </w:pPr>
          </w:p>
        </w:tc>
        <w:tc>
          <w:tcPr>
            <w:tcW w:w="4110" w:type="dxa"/>
          </w:tcPr>
          <w:p w14:paraId="1FA30201" w14:textId="5E616F0C" w:rsidR="4FD5B4AB" w:rsidRPr="00021BF5" w:rsidRDefault="005E31D2" w:rsidP="324EDD0E">
            <w:pPr>
              <w:rPr>
                <w:rFonts w:ascii="Arial" w:eastAsia="Arial" w:hAnsi="Arial" w:cs="Arial"/>
                <w:color w:val="0070C0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auto"/>
                <w:sz w:val="24"/>
                <w:szCs w:val="24"/>
              </w:rPr>
              <w:t xml:space="preserve"> </w:t>
            </w:r>
            <w:r w:rsidR="6789C20D" w:rsidRPr="324EDD0E">
              <w:rPr>
                <w:rFonts w:ascii="Arial" w:eastAsia="Arial" w:hAnsi="Arial" w:cs="Arial"/>
                <w:color w:val="0070C0"/>
                <w:sz w:val="24"/>
                <w:szCs w:val="24"/>
              </w:rPr>
              <w:t xml:space="preserve">2. </w:t>
            </w:r>
            <w:r w:rsidR="0D1F4102" w:rsidRPr="324EDD0E"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</w:rPr>
              <w:t>“Oliver “</w:t>
            </w:r>
            <w:r w:rsidR="06DCCE0E" w:rsidRPr="324EDD0E"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</w:rPr>
              <w:t>Assessments:</w:t>
            </w:r>
          </w:p>
          <w:p w14:paraId="3E9973A2" w14:textId="267BB662" w:rsidR="4FD5B4AB" w:rsidRPr="00021BF5" w:rsidRDefault="0D1F4102" w:rsidP="324EDD0E">
            <w:pPr>
              <w:rPr>
                <w:rFonts w:ascii="Arial" w:eastAsia="Arial" w:hAnsi="Arial" w:cs="Arial"/>
                <w:color w:val="0070C0"/>
                <w:sz w:val="28"/>
                <w:szCs w:val="28"/>
                <w:u w:val="single"/>
              </w:rPr>
            </w:pPr>
            <w:r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 xml:space="preserve">Vocabulary </w:t>
            </w:r>
            <w:r w:rsidRPr="324EDD0E">
              <w:rPr>
                <w:rFonts w:ascii="Arial" w:eastAsia="Arial" w:hAnsi="Arial" w:cs="Arial"/>
                <w:color w:val="0070C0"/>
                <w:sz w:val="28"/>
                <w:szCs w:val="28"/>
                <w:u w:val="single"/>
              </w:rPr>
              <w:t>AND</w:t>
            </w:r>
            <w:r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 xml:space="preserve"> Comprehension </w:t>
            </w:r>
            <w:r w:rsidR="1C590C54"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>Assessments</w:t>
            </w:r>
            <w:r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 xml:space="preserve"> in </w:t>
            </w:r>
            <w:r w:rsidRPr="324EDD0E">
              <w:rPr>
                <w:rFonts w:ascii="Arial" w:eastAsia="Arial" w:hAnsi="Arial" w:cs="Arial"/>
                <w:color w:val="0070C0"/>
                <w:sz w:val="28"/>
                <w:szCs w:val="28"/>
                <w:u w:val="single"/>
              </w:rPr>
              <w:t>THINK CENTRAL</w:t>
            </w:r>
          </w:p>
          <w:p w14:paraId="064EB5BE" w14:textId="7421950F" w:rsidR="4FD5B4AB" w:rsidRPr="00021BF5" w:rsidRDefault="179FA432" w:rsidP="324EDD0E">
            <w:pPr>
              <w:rPr>
                <w:rFonts w:ascii="Arial" w:eastAsia="Arial" w:hAnsi="Arial" w:cs="Arial"/>
                <w:color w:val="0070C0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>*</w:t>
            </w:r>
            <w:r w:rsidR="60999EB6"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>You can open the story in downloads on my teacher page and have 2 open windows to refer back to the story in order to answer the questions.</w:t>
            </w:r>
          </w:p>
          <w:p w14:paraId="24D474E0" w14:textId="7E27BC74" w:rsidR="4FD5B4AB" w:rsidRPr="00021BF5" w:rsidRDefault="0D1F4102" w:rsidP="324EDD0E">
            <w:pPr>
              <w:rPr>
                <w:rFonts w:ascii="Arial" w:eastAsia="Arial" w:hAnsi="Arial" w:cs="Arial"/>
                <w:color w:val="0070C0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0070C0"/>
                <w:sz w:val="24"/>
                <w:szCs w:val="24"/>
              </w:rPr>
              <w:t>(These are each 10 questions and will be taken for a completion grade, however, we encourage you to DO YOUR BEST!)</w:t>
            </w:r>
          </w:p>
        </w:tc>
        <w:tc>
          <w:tcPr>
            <w:tcW w:w="1440" w:type="dxa"/>
            <w:vMerge/>
          </w:tcPr>
          <w:p w14:paraId="3ACD3B86" w14:textId="77777777" w:rsidR="00A93609" w:rsidRPr="00021BF5" w:rsidRDefault="00A93609">
            <w:pPr>
              <w:rPr>
                <w:color w:val="auto"/>
              </w:rPr>
            </w:pPr>
          </w:p>
        </w:tc>
      </w:tr>
      <w:tr w:rsidR="00021BF5" w:rsidRPr="00021BF5" w14:paraId="3DF0762D" w14:textId="77777777" w:rsidTr="324EDD0E">
        <w:tc>
          <w:tcPr>
            <w:tcW w:w="895" w:type="dxa"/>
          </w:tcPr>
          <w:p w14:paraId="182D2459" w14:textId="1BD26EAB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0:00-10:30</w:t>
            </w:r>
          </w:p>
        </w:tc>
        <w:tc>
          <w:tcPr>
            <w:tcW w:w="4485" w:type="dxa"/>
          </w:tcPr>
          <w:p w14:paraId="63131035" w14:textId="502B1DF2" w:rsidR="4FD5B4AB" w:rsidRPr="00021BF5" w:rsidRDefault="4FD5B4AB" w:rsidP="324EDD0E">
            <w:pPr>
              <w:spacing w:after="120" w:line="259" w:lineRule="auto"/>
              <w:jc w:val="center"/>
              <w:rPr>
                <w:rFonts w:ascii="Arial" w:eastAsia="Arial" w:hAnsi="Arial" w:cs="Arial"/>
                <w:b/>
                <w:bCs/>
                <w:color w:val="F32755" w:themeColor="text2" w:themeTint="80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Physical Activity</w:t>
            </w:r>
            <w:r w:rsidR="00021BF5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/</w:t>
            </w:r>
            <w:r w:rsidR="00021BF5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P</w:t>
            </w:r>
            <w:r w:rsidR="00021BF5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.</w:t>
            </w:r>
            <w:r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E</w:t>
            </w:r>
            <w:r w:rsidR="00021BF5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.</w:t>
            </w:r>
            <w:r w:rsidR="3CCEB9CD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Activity</w:t>
            </w:r>
          </w:p>
        </w:tc>
        <w:tc>
          <w:tcPr>
            <w:tcW w:w="4110" w:type="dxa"/>
          </w:tcPr>
          <w:p w14:paraId="72A74A9A" w14:textId="6FCE755A" w:rsidR="4FD5B4AB" w:rsidRPr="00021BF5" w:rsidRDefault="00D7439A" w:rsidP="324EDD0E">
            <w:pPr>
              <w:jc w:val="center"/>
              <w:rPr>
                <w:rFonts w:ascii="Arial" w:eastAsia="Arial" w:hAnsi="Arial" w:cs="Arial"/>
                <w:b/>
                <w:bCs/>
                <w:color w:val="F32755" w:themeColor="text2" w:themeTint="80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Physical Activity</w:t>
            </w:r>
            <w:r w:rsidR="00021BF5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="4FD5B4AB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/</w:t>
            </w:r>
            <w:r w:rsidR="00021BF5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="4FD5B4AB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P</w:t>
            </w:r>
            <w:r w:rsidR="00021BF5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.</w:t>
            </w:r>
            <w:r w:rsidR="4FD5B4AB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E</w:t>
            </w:r>
            <w:r w:rsidR="00021BF5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.</w:t>
            </w:r>
            <w:r w:rsidR="18C41E10"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Pr="324EDD0E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Activity</w:t>
            </w:r>
          </w:p>
        </w:tc>
        <w:tc>
          <w:tcPr>
            <w:tcW w:w="1440" w:type="dxa"/>
            <w:vMerge w:val="restart"/>
          </w:tcPr>
          <w:p w14:paraId="2A1595FD" w14:textId="2C8127B7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7436F2B0" w14:textId="77777777" w:rsidTr="324EDD0E">
        <w:tc>
          <w:tcPr>
            <w:tcW w:w="895" w:type="dxa"/>
          </w:tcPr>
          <w:p w14:paraId="25D04592" w14:textId="46EDEB47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0:30-11:00</w:t>
            </w:r>
          </w:p>
        </w:tc>
        <w:tc>
          <w:tcPr>
            <w:tcW w:w="4485" w:type="dxa"/>
          </w:tcPr>
          <w:p w14:paraId="253AA84A" w14:textId="2C6E7F75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7030A0"/>
                <w:sz w:val="40"/>
                <w:szCs w:val="40"/>
              </w:rPr>
            </w:pPr>
            <w:r w:rsidRPr="324EDD0E">
              <w:rPr>
                <w:rFonts w:ascii="Arial" w:eastAsia="Arial" w:hAnsi="Arial" w:cs="Arial"/>
                <w:color w:val="7030A0"/>
                <w:sz w:val="40"/>
                <w:szCs w:val="40"/>
              </w:rPr>
              <w:t xml:space="preserve">Silent Reading </w:t>
            </w:r>
          </w:p>
        </w:tc>
        <w:tc>
          <w:tcPr>
            <w:tcW w:w="4110" w:type="dxa"/>
          </w:tcPr>
          <w:p w14:paraId="319B4528" w14:textId="103C0D6E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7030A0"/>
                <w:sz w:val="40"/>
                <w:szCs w:val="40"/>
              </w:rPr>
            </w:pPr>
            <w:r w:rsidRPr="324EDD0E">
              <w:rPr>
                <w:rFonts w:ascii="Arial" w:eastAsia="Arial" w:hAnsi="Arial" w:cs="Arial"/>
                <w:color w:val="7030A0"/>
                <w:sz w:val="40"/>
                <w:szCs w:val="40"/>
              </w:rPr>
              <w:t>Silent Reading</w:t>
            </w:r>
          </w:p>
        </w:tc>
        <w:tc>
          <w:tcPr>
            <w:tcW w:w="1440" w:type="dxa"/>
            <w:vMerge/>
          </w:tcPr>
          <w:p w14:paraId="20384DBF" w14:textId="77777777" w:rsidR="00A93609" w:rsidRPr="00021BF5" w:rsidRDefault="00A93609">
            <w:pPr>
              <w:rPr>
                <w:color w:val="auto"/>
              </w:rPr>
            </w:pPr>
          </w:p>
        </w:tc>
      </w:tr>
      <w:tr w:rsidR="00021BF5" w:rsidRPr="00021BF5" w14:paraId="62405357" w14:textId="77777777" w:rsidTr="324EDD0E">
        <w:tc>
          <w:tcPr>
            <w:tcW w:w="895" w:type="dxa"/>
          </w:tcPr>
          <w:p w14:paraId="5F188FD8" w14:textId="5E56C083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1:00-11:45</w:t>
            </w:r>
          </w:p>
        </w:tc>
        <w:tc>
          <w:tcPr>
            <w:tcW w:w="4485" w:type="dxa"/>
          </w:tcPr>
          <w:p w14:paraId="3E7D93C7" w14:textId="4311462E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00B050"/>
                <w:sz w:val="44"/>
                <w:szCs w:val="44"/>
              </w:rPr>
            </w:pPr>
            <w:r w:rsidRPr="324EDD0E">
              <w:rPr>
                <w:rFonts w:ascii="Arial" w:eastAsia="Arial" w:hAnsi="Arial" w:cs="Arial"/>
                <w:color w:val="00B050"/>
                <w:sz w:val="44"/>
                <w:szCs w:val="44"/>
              </w:rPr>
              <w:t>Lunch</w:t>
            </w:r>
          </w:p>
        </w:tc>
        <w:tc>
          <w:tcPr>
            <w:tcW w:w="4110" w:type="dxa"/>
          </w:tcPr>
          <w:p w14:paraId="578A0E73" w14:textId="06384AC1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00B050"/>
                <w:sz w:val="44"/>
                <w:szCs w:val="44"/>
              </w:rPr>
            </w:pPr>
            <w:r w:rsidRPr="324EDD0E">
              <w:rPr>
                <w:rFonts w:ascii="Arial" w:eastAsia="Arial" w:hAnsi="Arial" w:cs="Arial"/>
                <w:color w:val="00B050"/>
                <w:sz w:val="44"/>
                <w:szCs w:val="44"/>
              </w:rPr>
              <w:t>Lunch</w:t>
            </w:r>
          </w:p>
        </w:tc>
        <w:tc>
          <w:tcPr>
            <w:tcW w:w="1440" w:type="dxa"/>
          </w:tcPr>
          <w:p w14:paraId="1FC2C8C4" w14:textId="71DD5718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6B6B1EFA" w14:textId="77777777" w:rsidTr="324EDD0E">
        <w:tc>
          <w:tcPr>
            <w:tcW w:w="895" w:type="dxa"/>
          </w:tcPr>
          <w:p w14:paraId="3B01A58D" w14:textId="5083E692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1:45-12:30</w:t>
            </w:r>
          </w:p>
        </w:tc>
        <w:tc>
          <w:tcPr>
            <w:tcW w:w="4485" w:type="dxa"/>
          </w:tcPr>
          <w:p w14:paraId="0C1EDAC1" w14:textId="083FD812" w:rsidR="4FD5B4AB" w:rsidRPr="00021BF5" w:rsidRDefault="3AA22697" w:rsidP="324EDD0E">
            <w:pPr>
              <w:rPr>
                <w:rFonts w:ascii="Arial" w:eastAsia="Arial" w:hAnsi="Arial" w:cs="Arial"/>
                <w:b/>
                <w:bCs/>
                <w:color w:val="FF0000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FF0000"/>
                <w:sz w:val="28"/>
                <w:szCs w:val="28"/>
              </w:rPr>
              <w:t>Science- Life Cycles</w:t>
            </w:r>
            <w:r w:rsidR="5DDDDD13" w:rsidRPr="324EDD0E">
              <w:rPr>
                <w:rFonts w:ascii="Arial" w:eastAsia="Arial" w:hAnsi="Arial" w:cs="Arial"/>
                <w:b/>
                <w:bCs/>
                <w:color w:val="FF0000"/>
                <w:sz w:val="28"/>
                <w:szCs w:val="28"/>
              </w:rPr>
              <w:t xml:space="preserve"> </w:t>
            </w:r>
          </w:p>
          <w:p w14:paraId="7DFF29F7" w14:textId="6C4ACF19" w:rsidR="4FD5B4AB" w:rsidRPr="00021BF5" w:rsidRDefault="1CA7F9C4" w:rsidP="324EDD0E">
            <w:pPr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FF0000"/>
                <w:sz w:val="22"/>
                <w:szCs w:val="22"/>
              </w:rPr>
              <w:t xml:space="preserve">Standard: </w:t>
            </w:r>
            <w:r w:rsidRPr="324EDD0E">
              <w:rPr>
                <w:rFonts w:ascii="Arial" w:eastAsia="Arial" w:hAnsi="Arial" w:cs="Arial"/>
                <w:color w:val="FF0000"/>
                <w:sz w:val="22"/>
                <w:szCs w:val="22"/>
              </w:rPr>
              <w:t>Develop models to describe that organisms have unique and diverse life cycles, but all have in common birth, growth, reproduction, and death.</w:t>
            </w:r>
          </w:p>
          <w:p w14:paraId="26791B02" w14:textId="344A2804" w:rsidR="4FD5B4AB" w:rsidRPr="00021BF5" w:rsidRDefault="1CA7F9C4" w:rsidP="324EDD0E">
            <w:pPr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 w:rsidRPr="324EDD0E">
              <w:rPr>
                <w:rFonts w:ascii="Arial" w:eastAsia="Arial" w:hAnsi="Arial" w:cs="Arial"/>
                <w:color w:val="FF0000"/>
                <w:sz w:val="22"/>
                <w:szCs w:val="22"/>
              </w:rPr>
              <w:lastRenderedPageBreak/>
              <w:t>Watch the following videos via YouTube</w:t>
            </w:r>
          </w:p>
          <w:p w14:paraId="50F43ABF" w14:textId="7239407F" w:rsidR="4FD5B4AB" w:rsidRPr="00021BF5" w:rsidRDefault="6BCAB47E" w:rsidP="324EDD0E">
            <w:pPr>
              <w:rPr>
                <w:rFonts w:ascii="Arial" w:eastAsia="Arial" w:hAnsi="Arial" w:cs="Arial"/>
                <w:b/>
                <w:bCs/>
                <w:color w:val="390E1F" w:themeColor="accent4" w:themeShade="80"/>
                <w:sz w:val="24"/>
                <w:szCs w:val="24"/>
                <w:u w:val="single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390E1F" w:themeColor="accent4" w:themeShade="80"/>
                <w:sz w:val="24"/>
                <w:szCs w:val="24"/>
                <w:u w:val="single"/>
              </w:rPr>
              <w:t>Frog</w:t>
            </w:r>
          </w:p>
          <w:p w14:paraId="58FA9905" w14:textId="17CCE542" w:rsidR="4FD5B4AB" w:rsidRPr="00021BF5" w:rsidRDefault="00967EE1" w:rsidP="324EDD0E">
            <w:pPr>
              <w:rPr>
                <w:rFonts w:ascii="Arial" w:eastAsia="Arial" w:hAnsi="Arial" w:cs="Arial"/>
                <w:sz w:val="24"/>
                <w:szCs w:val="24"/>
              </w:rPr>
            </w:pPr>
            <w:hyperlink r:id="rId17">
              <w:r w:rsidR="6BCAB47E" w:rsidRPr="324EDD0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youtube.com/watch?v=F3ElGMVU6SY</w:t>
              </w:r>
            </w:hyperlink>
          </w:p>
          <w:p w14:paraId="2045B55F" w14:textId="64441E30" w:rsidR="4FD5B4AB" w:rsidRPr="00021BF5" w:rsidRDefault="6BCAB47E" w:rsidP="324EDD0E">
            <w:pPr>
              <w:rPr>
                <w:rFonts w:ascii="Arial" w:eastAsia="Arial" w:hAnsi="Arial" w:cs="Arial"/>
                <w:b/>
                <w:bCs/>
                <w:color w:val="390E1F" w:themeColor="accent4" w:themeShade="80"/>
                <w:sz w:val="24"/>
                <w:szCs w:val="24"/>
                <w:u w:val="single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390E1F" w:themeColor="accent4" w:themeShade="80"/>
                <w:sz w:val="24"/>
                <w:szCs w:val="24"/>
                <w:u w:val="single"/>
              </w:rPr>
              <w:t>Butterfly</w:t>
            </w:r>
          </w:p>
          <w:p w14:paraId="21D688EC" w14:textId="209FE211" w:rsidR="4FD5B4AB" w:rsidRPr="00021BF5" w:rsidRDefault="00967EE1" w:rsidP="324EDD0E">
            <w:pPr>
              <w:rPr>
                <w:rFonts w:ascii="Arial" w:eastAsia="Arial" w:hAnsi="Arial" w:cs="Arial"/>
                <w:sz w:val="24"/>
                <w:szCs w:val="24"/>
              </w:rPr>
            </w:pPr>
            <w:hyperlink r:id="rId18">
              <w:r w:rsidR="0514420D" w:rsidRPr="324EDD0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youtube.com/watch?v=O1S8WzwLPlM</w:t>
              </w:r>
            </w:hyperlink>
          </w:p>
          <w:p w14:paraId="33A0189E" w14:textId="5E10C8FC" w:rsidR="4FD5B4AB" w:rsidRPr="00021BF5" w:rsidRDefault="2ACF6CAB" w:rsidP="324EDD0E">
            <w:pPr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</w:pPr>
            <w:r w:rsidRPr="324EDD0E">
              <w:rPr>
                <w:rFonts w:ascii="Arial" w:eastAsia="Arial" w:hAnsi="Arial" w:cs="Arial"/>
                <w:b/>
                <w:bCs/>
                <w:sz w:val="24"/>
                <w:szCs w:val="24"/>
                <w:u w:val="single"/>
              </w:rPr>
              <w:t>Chicken</w:t>
            </w:r>
          </w:p>
          <w:p w14:paraId="66317EAC" w14:textId="632F2508" w:rsidR="4FD5B4AB" w:rsidRPr="00021BF5" w:rsidRDefault="00967EE1" w:rsidP="324EDD0E">
            <w:pPr>
              <w:rPr>
                <w:rFonts w:ascii="Arial" w:eastAsia="Arial" w:hAnsi="Arial" w:cs="Arial"/>
                <w:sz w:val="24"/>
                <w:szCs w:val="24"/>
              </w:rPr>
            </w:pPr>
            <w:hyperlink r:id="rId19">
              <w:r w:rsidR="00B814E1" w:rsidRPr="324EDD0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youtube.com/watch?v=LQtmTIu5wnk</w:t>
              </w:r>
            </w:hyperlink>
          </w:p>
          <w:p w14:paraId="6340AF81" w14:textId="48EC5B6D" w:rsidR="4FD5B4AB" w:rsidRPr="00021BF5" w:rsidRDefault="62C0D960" w:rsidP="324EDD0E">
            <w:pPr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  <w:highlight w:val="yellow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  <w:highlight w:val="yellow"/>
              </w:rPr>
              <w:t>Fun to Watch</w:t>
            </w:r>
          </w:p>
          <w:p w14:paraId="2D3D005F" w14:textId="067CC144" w:rsidR="4FD5B4AB" w:rsidRPr="00021BF5" w:rsidRDefault="00967EE1" w:rsidP="324EDD0E">
            <w:pPr>
              <w:rPr>
                <w:rFonts w:ascii="Arial" w:eastAsia="Arial" w:hAnsi="Arial" w:cs="Arial"/>
                <w:sz w:val="24"/>
                <w:szCs w:val="24"/>
              </w:rPr>
            </w:pPr>
            <w:hyperlink r:id="rId20">
              <w:r w:rsidR="62C0D960" w:rsidRPr="324EDD0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youtube.com/watch?v=64NUJvZ494Y</w:t>
              </w:r>
            </w:hyperlink>
          </w:p>
          <w:p w14:paraId="15E798F2" w14:textId="45602B8A" w:rsidR="4FD5B4AB" w:rsidRPr="00021BF5" w:rsidRDefault="1B641BB3" w:rsidP="324EDD0E">
            <w:pPr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24EDD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You can fast forward to about 4 mins 30 seconds to see the </w:t>
            </w:r>
            <w:r w:rsidR="495EE26C" w:rsidRPr="324EDD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andling</w:t>
            </w:r>
            <w:r w:rsidRPr="324EDD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.</w:t>
            </w:r>
          </w:p>
          <w:p w14:paraId="0D44CD69" w14:textId="6144E504" w:rsidR="4FD5B4AB" w:rsidRPr="00021BF5" w:rsidRDefault="3708FA1E" w:rsidP="324EDD0E">
            <w:pPr>
              <w:rPr>
                <w:rFonts w:ascii="Arial" w:eastAsia="Arial" w:hAnsi="Arial" w:cs="Arial"/>
                <w:b/>
                <w:bCs/>
                <w:sz w:val="40"/>
                <w:szCs w:val="40"/>
                <w:u w:val="single"/>
              </w:rPr>
            </w:pPr>
            <w:r w:rsidRPr="324EDD0E">
              <w:rPr>
                <w:rFonts w:ascii="Arial" w:eastAsia="Arial" w:hAnsi="Arial" w:cs="Arial"/>
                <w:b/>
                <w:bCs/>
                <w:sz w:val="40"/>
                <w:szCs w:val="40"/>
                <w:u w:val="single"/>
              </w:rPr>
              <w:t>Activity</w:t>
            </w:r>
          </w:p>
          <w:p w14:paraId="4DEE0C5F" w14:textId="1B03997E" w:rsidR="4FD5B4AB" w:rsidRPr="00021BF5" w:rsidRDefault="3708FA1E" w:rsidP="324EDD0E">
            <w:pPr>
              <w:rPr>
                <w:rFonts w:ascii="Arial" w:eastAsia="Arial" w:hAnsi="Arial" w:cs="Arial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sz w:val="24"/>
                <w:szCs w:val="24"/>
              </w:rPr>
              <w:t>Choose a living thing (</w:t>
            </w:r>
            <w:r w:rsidR="7E8D2B87" w:rsidRPr="324EDD0E">
              <w:rPr>
                <w:rFonts w:ascii="Arial" w:eastAsia="Arial" w:hAnsi="Arial" w:cs="Arial"/>
                <w:sz w:val="24"/>
                <w:szCs w:val="24"/>
              </w:rPr>
              <w:t>ladybug</w:t>
            </w:r>
            <w:r w:rsidR="25257BEA" w:rsidRPr="324EDD0E">
              <w:rPr>
                <w:rFonts w:ascii="Arial" w:eastAsia="Arial" w:hAnsi="Arial" w:cs="Arial"/>
                <w:sz w:val="24"/>
                <w:szCs w:val="24"/>
              </w:rPr>
              <w:t xml:space="preserve">, flowering plant, sea turtle, </w:t>
            </w:r>
            <w:r w:rsidR="0317C958" w:rsidRPr="324EDD0E">
              <w:rPr>
                <w:rFonts w:ascii="Arial" w:eastAsia="Arial" w:hAnsi="Arial" w:cs="Arial"/>
                <w:sz w:val="24"/>
                <w:szCs w:val="24"/>
              </w:rPr>
              <w:t>honeybee</w:t>
            </w:r>
            <w:r w:rsidR="7C7FE1DA" w:rsidRPr="324EDD0E">
              <w:rPr>
                <w:rFonts w:ascii="Arial" w:eastAsia="Arial" w:hAnsi="Arial" w:cs="Arial"/>
                <w:sz w:val="24"/>
                <w:szCs w:val="24"/>
              </w:rPr>
              <w:t xml:space="preserve">, owl, </w:t>
            </w:r>
            <w:r w:rsidR="352F45AB" w:rsidRPr="324EDD0E">
              <w:rPr>
                <w:rFonts w:ascii="Arial" w:eastAsia="Arial" w:hAnsi="Arial" w:cs="Arial"/>
                <w:sz w:val="24"/>
                <w:szCs w:val="24"/>
              </w:rPr>
              <w:t xml:space="preserve">penguin) and </w:t>
            </w:r>
            <w:r w:rsidR="52740AD5" w:rsidRPr="324EDD0E">
              <w:rPr>
                <w:rFonts w:ascii="Arial" w:eastAsia="Arial" w:hAnsi="Arial" w:cs="Arial"/>
                <w:sz w:val="24"/>
                <w:szCs w:val="24"/>
              </w:rPr>
              <w:t>be</w:t>
            </w:r>
            <w:r w:rsidR="3258616D" w:rsidRPr="324EDD0E">
              <w:rPr>
                <w:rFonts w:ascii="Arial" w:eastAsia="Arial" w:hAnsi="Arial" w:cs="Arial"/>
                <w:sz w:val="24"/>
                <w:szCs w:val="24"/>
              </w:rPr>
              <w:t>gin</w:t>
            </w:r>
            <w:r w:rsidR="52740AD5" w:rsidRPr="324EDD0E">
              <w:rPr>
                <w:rFonts w:ascii="Arial" w:eastAsia="Arial" w:hAnsi="Arial" w:cs="Arial"/>
                <w:sz w:val="24"/>
                <w:szCs w:val="24"/>
              </w:rPr>
              <w:t xml:space="preserve"> to research the living things life cycle.  You will need this information to complete a life cycle activity ne</w:t>
            </w:r>
            <w:r w:rsidR="07B92C77" w:rsidRPr="324EDD0E">
              <w:rPr>
                <w:rFonts w:ascii="Arial" w:eastAsia="Arial" w:hAnsi="Arial" w:cs="Arial"/>
                <w:sz w:val="24"/>
                <w:szCs w:val="24"/>
              </w:rPr>
              <w:t xml:space="preserve">xt week. </w:t>
            </w:r>
          </w:p>
        </w:tc>
        <w:tc>
          <w:tcPr>
            <w:tcW w:w="4110" w:type="dxa"/>
          </w:tcPr>
          <w:p w14:paraId="00D00831" w14:textId="61DFD0DC" w:rsidR="4FD5B4AB" w:rsidRPr="00021BF5" w:rsidRDefault="2C0D9EC6" w:rsidP="324EDD0E">
            <w:pPr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</w:rPr>
              <w:lastRenderedPageBreak/>
              <w:t>Social Studies</w:t>
            </w:r>
          </w:p>
          <w:p w14:paraId="572B4C03" w14:textId="2AF82303" w:rsidR="4FD5B4AB" w:rsidRPr="00021BF5" w:rsidRDefault="0CFD9B1B" w:rsidP="324EDD0E">
            <w:pPr>
              <w:rPr>
                <w:rFonts w:ascii="Arial" w:eastAsia="Arial" w:hAnsi="Arial" w:cs="Arial"/>
                <w:color w:val="0070C0"/>
                <w:sz w:val="22"/>
                <w:szCs w:val="22"/>
              </w:rPr>
            </w:pPr>
            <w:r w:rsidRPr="324EDD0E">
              <w:rPr>
                <w:rFonts w:ascii="Arial" w:eastAsia="Arial" w:hAnsi="Arial" w:cs="Arial"/>
                <w:color w:val="0070C0"/>
                <w:sz w:val="22"/>
                <w:szCs w:val="22"/>
              </w:rPr>
              <w:t>Objectives-Summarizing and Main Idea</w:t>
            </w:r>
            <w:r w:rsidR="23844B33" w:rsidRPr="324EDD0E">
              <w:rPr>
                <w:rFonts w:ascii="Arial" w:eastAsia="Arial" w:hAnsi="Arial" w:cs="Arial"/>
                <w:color w:val="0070C0"/>
                <w:sz w:val="22"/>
                <w:szCs w:val="22"/>
              </w:rPr>
              <w:t xml:space="preserve"> /</w:t>
            </w:r>
            <w:r w:rsidR="6E5489F2" w:rsidRPr="324EDD0E">
              <w:rPr>
                <w:rFonts w:ascii="Arial" w:eastAsia="Arial" w:hAnsi="Arial" w:cs="Arial"/>
                <w:color w:val="0070C0"/>
                <w:sz w:val="22"/>
                <w:szCs w:val="22"/>
              </w:rPr>
              <w:t>Explicit Information</w:t>
            </w:r>
          </w:p>
          <w:p w14:paraId="463955A6" w14:textId="6FEFA8D9" w:rsidR="4FD5B4AB" w:rsidRPr="00021BF5" w:rsidRDefault="6E5489F2" w:rsidP="324EDD0E">
            <w:pPr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</w:rPr>
              <w:lastRenderedPageBreak/>
              <w:t xml:space="preserve">(You will do this </w:t>
            </w:r>
            <w:r w:rsidRPr="324EDD0E"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  <w:u w:val="single"/>
              </w:rPr>
              <w:t>instead</w:t>
            </w:r>
            <w:r w:rsidRPr="324EDD0E"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</w:rPr>
              <w:t xml:space="preserve"> of Freckle ELA this week.)</w:t>
            </w:r>
          </w:p>
          <w:p w14:paraId="779C4380" w14:textId="18782382" w:rsidR="0CF9C27C" w:rsidRDefault="0CF9C27C" w:rsidP="324EDD0E">
            <w:pPr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  <w:u w:val="single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0070C0"/>
                <w:sz w:val="28"/>
                <w:szCs w:val="28"/>
                <w:u w:val="single"/>
              </w:rPr>
              <w:t>Directions</w:t>
            </w:r>
          </w:p>
          <w:p w14:paraId="5A3B7CDA" w14:textId="153E3E18" w:rsidR="4FD5B4AB" w:rsidRPr="00021BF5" w:rsidRDefault="6E5489F2" w:rsidP="324EDD0E">
            <w:pPr>
              <w:rPr>
                <w:rFonts w:ascii="Arial" w:eastAsia="Arial" w:hAnsi="Arial" w:cs="Arial"/>
                <w:color w:val="0070C0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 xml:space="preserve">Go to </w:t>
            </w:r>
            <w:r w:rsidR="56E09EE9"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>Freckle</w:t>
            </w:r>
            <w:r w:rsidR="26A9C8BD"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 xml:space="preserve"> ELA</w:t>
            </w:r>
            <w:r w:rsidR="56E09EE9"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 xml:space="preserve"> -&gt;</w:t>
            </w:r>
            <w:r w:rsidR="22DC0D36"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 xml:space="preserve"> Find</w:t>
            </w:r>
            <w:r w:rsidR="56E09EE9"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 xml:space="preserve"> Assignments -&gt; Social Studies -&gt; “The Founding Fathers” </w:t>
            </w:r>
            <w:r w:rsidR="0B89284F" w:rsidRPr="324EDD0E">
              <w:rPr>
                <w:rFonts w:ascii="Arial" w:eastAsia="Arial" w:hAnsi="Arial" w:cs="Arial"/>
                <w:color w:val="0070C0"/>
                <w:sz w:val="28"/>
                <w:szCs w:val="28"/>
              </w:rPr>
              <w:t xml:space="preserve">-&gt; </w:t>
            </w:r>
            <w:r w:rsidR="0B89284F" w:rsidRPr="324EDD0E">
              <w:rPr>
                <w:rFonts w:ascii="Arial" w:eastAsia="Arial" w:hAnsi="Arial" w:cs="Arial"/>
                <w:b/>
                <w:bCs/>
                <w:color w:val="0070C0"/>
                <w:sz w:val="36"/>
                <w:szCs w:val="36"/>
              </w:rPr>
              <w:t>Read and answer questions</w:t>
            </w:r>
          </w:p>
          <w:p w14:paraId="0365433E" w14:textId="69512B64" w:rsidR="4FD5B4AB" w:rsidRPr="00021BF5" w:rsidRDefault="4FD5B4AB" w:rsidP="324EDD0E">
            <w:pPr>
              <w:rPr>
                <w:rFonts w:ascii="Arial" w:eastAsia="Arial" w:hAnsi="Arial" w:cs="Arial"/>
                <w:color w:val="0070C0"/>
                <w:sz w:val="28"/>
                <w:szCs w:val="28"/>
              </w:rPr>
            </w:pPr>
          </w:p>
          <w:p w14:paraId="2EDF37D4" w14:textId="5CB7B80A" w:rsidR="4FD5B4AB" w:rsidRPr="00021BF5" w:rsidRDefault="0B89284F" w:rsidP="324EDD0E">
            <w:pPr>
              <w:jc w:val="center"/>
              <w:rPr>
                <w:rFonts w:ascii="Arial" w:eastAsia="Arial" w:hAnsi="Arial" w:cs="Arial"/>
                <w:color w:val="0070C0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color w:val="0070C0"/>
                <w:sz w:val="32"/>
                <w:szCs w:val="32"/>
              </w:rPr>
              <w:t>*</w:t>
            </w:r>
            <w:r w:rsidR="6E5489F2" w:rsidRPr="324EDD0E">
              <w:rPr>
                <w:rFonts w:ascii="Arial" w:eastAsia="Arial" w:hAnsi="Arial" w:cs="Arial"/>
                <w:color w:val="0070C0"/>
                <w:sz w:val="32"/>
                <w:szCs w:val="32"/>
              </w:rPr>
              <w:t>For extra practice, try this one!</w:t>
            </w:r>
          </w:p>
          <w:p w14:paraId="6C64FF03" w14:textId="34C68E3E" w:rsidR="4FD5B4AB" w:rsidRPr="00021BF5" w:rsidRDefault="31900C10" w:rsidP="324EDD0E">
            <w:pPr>
              <w:jc w:val="center"/>
              <w:rPr>
                <w:rFonts w:ascii="Arial" w:eastAsia="Arial" w:hAnsi="Arial" w:cs="Arial"/>
                <w:color w:val="0070C0"/>
                <w:sz w:val="36"/>
                <w:szCs w:val="36"/>
              </w:rPr>
            </w:pPr>
            <w:r w:rsidRPr="324EDD0E">
              <w:rPr>
                <w:rFonts w:ascii="Arial" w:eastAsia="Arial" w:hAnsi="Arial" w:cs="Arial"/>
                <w:color w:val="0070C0"/>
                <w:sz w:val="32"/>
                <w:szCs w:val="32"/>
              </w:rPr>
              <w:t>Freckle Assignment- “Founding of the Colonies”</w:t>
            </w:r>
          </w:p>
          <w:p w14:paraId="4E2EA8D7" w14:textId="73B45CF7" w:rsidR="324EDD0E" w:rsidRDefault="324EDD0E" w:rsidP="324EDD0E">
            <w:pPr>
              <w:rPr>
                <w:rFonts w:ascii="Arial" w:eastAsia="Arial" w:hAnsi="Arial" w:cs="Arial"/>
                <w:color w:val="0070C0"/>
                <w:sz w:val="24"/>
                <w:szCs w:val="24"/>
              </w:rPr>
            </w:pPr>
          </w:p>
          <w:p w14:paraId="14C20BDC" w14:textId="4C041645" w:rsidR="324EDD0E" w:rsidRDefault="324EDD0E" w:rsidP="324EDD0E">
            <w:pPr>
              <w:rPr>
                <w:rFonts w:ascii="Arial" w:eastAsia="Arial" w:hAnsi="Arial" w:cs="Arial"/>
                <w:color w:val="0070C0"/>
                <w:sz w:val="24"/>
                <w:szCs w:val="24"/>
              </w:rPr>
            </w:pPr>
          </w:p>
          <w:p w14:paraId="655A472F" w14:textId="28AA8792" w:rsidR="4FD5B4AB" w:rsidRPr="00021BF5" w:rsidRDefault="4FD5B4AB" w:rsidP="324EDD0E">
            <w:pPr>
              <w:rPr>
                <w:rFonts w:ascii="Arial" w:eastAsia="Arial" w:hAnsi="Arial" w:cs="Arial"/>
                <w:sz w:val="28"/>
                <w:szCs w:val="28"/>
              </w:rPr>
            </w:pPr>
          </w:p>
          <w:p w14:paraId="35C44AF7" w14:textId="11B70EDA" w:rsidR="4FD5B4AB" w:rsidRPr="00021BF5" w:rsidRDefault="4FD5B4AB" w:rsidP="324EDD0E">
            <w:pPr>
              <w:rPr>
                <w:rFonts w:ascii="Arial" w:eastAsia="Arial" w:hAnsi="Arial" w:cs="Arial"/>
                <w:sz w:val="28"/>
                <w:szCs w:val="28"/>
              </w:rPr>
            </w:pPr>
          </w:p>
          <w:p w14:paraId="339EC8B8" w14:textId="05E5EE48" w:rsidR="4FD5B4AB" w:rsidRPr="00021BF5" w:rsidRDefault="4FD5B4AB" w:rsidP="324EDD0E">
            <w:pPr>
              <w:rPr>
                <w:rFonts w:ascii="Arial" w:eastAsia="Arial" w:hAnsi="Arial" w:cs="Arial"/>
                <w:color w:val="0070C0"/>
                <w:sz w:val="28"/>
                <w:szCs w:val="28"/>
              </w:rPr>
            </w:pPr>
          </w:p>
        </w:tc>
        <w:tc>
          <w:tcPr>
            <w:tcW w:w="1440" w:type="dxa"/>
            <w:vMerge w:val="restart"/>
          </w:tcPr>
          <w:p w14:paraId="28A0A36E" w14:textId="536315B9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3B17A565" w14:textId="77777777" w:rsidTr="324EDD0E">
        <w:tc>
          <w:tcPr>
            <w:tcW w:w="895" w:type="dxa"/>
          </w:tcPr>
          <w:p w14:paraId="186ED0C8" w14:textId="16BDE3B2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2:30-1:30</w:t>
            </w:r>
          </w:p>
          <w:p w14:paraId="47C18C1E" w14:textId="424B3AC3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4485" w:type="dxa"/>
          </w:tcPr>
          <w:p w14:paraId="42A51EDD" w14:textId="4062C6E8" w:rsidR="4FD5B4AB" w:rsidRPr="00021BF5" w:rsidRDefault="006A0062" w:rsidP="324EDD0E">
            <w:pPr>
              <w:jc w:val="center"/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  <w:t xml:space="preserve">Art, Social and Emotional Learning OR </w:t>
            </w:r>
            <w:r w:rsidR="5067CA43" w:rsidRPr="324EDD0E"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  <w:t xml:space="preserve">Technology Lesson </w:t>
            </w:r>
          </w:p>
          <w:p w14:paraId="682AD14C" w14:textId="76CAF889" w:rsidR="4FD5B4AB" w:rsidRPr="00021BF5" w:rsidRDefault="5067CA43" w:rsidP="324EDD0E">
            <w:pPr>
              <w:jc w:val="center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(See Mrs. Hole, Robinson, or Prorok’s teacher pages for ideas). </w:t>
            </w:r>
          </w:p>
        </w:tc>
        <w:tc>
          <w:tcPr>
            <w:tcW w:w="4110" w:type="dxa"/>
          </w:tcPr>
          <w:p w14:paraId="2655EF1F" w14:textId="52107137" w:rsidR="4FD5B4AB" w:rsidRPr="00021BF5" w:rsidRDefault="00A371C4" w:rsidP="324EDD0E">
            <w:pPr>
              <w:jc w:val="center"/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 xml:space="preserve">Music Activities </w:t>
            </w:r>
          </w:p>
          <w:p w14:paraId="25F6206E" w14:textId="34A8D2DF" w:rsidR="4FD5B4AB" w:rsidRPr="00021BF5" w:rsidRDefault="3ADA9D48" w:rsidP="324EDD0E">
            <w:pPr>
              <w:jc w:val="center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324EDD0E">
              <w:rPr>
                <w:rFonts w:ascii="Arial" w:eastAsia="Arial" w:hAnsi="Arial" w:cs="Arial"/>
                <w:color w:val="auto"/>
                <w:sz w:val="24"/>
                <w:szCs w:val="24"/>
              </w:rPr>
              <w:t>(See Mrs. Ramick’s Teacher Page)</w:t>
            </w:r>
          </w:p>
        </w:tc>
        <w:tc>
          <w:tcPr>
            <w:tcW w:w="1440" w:type="dxa"/>
            <w:vMerge/>
          </w:tcPr>
          <w:p w14:paraId="72124696" w14:textId="77777777" w:rsidR="00A93609" w:rsidRPr="00021BF5" w:rsidRDefault="00A93609">
            <w:pPr>
              <w:rPr>
                <w:color w:val="auto"/>
              </w:rPr>
            </w:pPr>
          </w:p>
        </w:tc>
      </w:tr>
    </w:tbl>
    <w:p w14:paraId="1147AEC0" w14:textId="191E6705" w:rsidR="324EDD0E" w:rsidRDefault="324EDD0E" w:rsidP="324EDD0E">
      <w:pPr>
        <w:spacing w:after="0" w:line="240" w:lineRule="auto"/>
        <w:rPr>
          <w:rFonts w:ascii="Arial" w:eastAsia="Arial" w:hAnsi="Arial" w:cs="Arial"/>
          <w:color w:val="FF0000"/>
          <w:sz w:val="23"/>
          <w:szCs w:val="23"/>
        </w:rPr>
      </w:pPr>
    </w:p>
    <w:p w14:paraId="27A523BB" w14:textId="57D08FBC" w:rsidR="324EDD0E" w:rsidRDefault="324EDD0E" w:rsidP="324EDD0E">
      <w:pPr>
        <w:spacing w:after="0" w:line="240" w:lineRule="auto"/>
        <w:rPr>
          <w:rFonts w:ascii="Arial" w:eastAsia="Arial" w:hAnsi="Arial" w:cs="Arial"/>
          <w:color w:val="FF0000"/>
          <w:sz w:val="23"/>
          <w:szCs w:val="23"/>
        </w:rPr>
      </w:pPr>
    </w:p>
    <w:p w14:paraId="14BB8D42" w14:textId="2706FDC2" w:rsidR="006D15BA" w:rsidRDefault="006D15BA" w:rsidP="324EDD0E">
      <w:pPr>
        <w:spacing w:after="0" w:line="240" w:lineRule="auto"/>
        <w:textAlignment w:val="baseline"/>
        <w:rPr>
          <w:rFonts w:ascii="Arial" w:eastAsia="Arial" w:hAnsi="Arial" w:cs="Arial"/>
          <w:color w:val="FF0000"/>
          <w:sz w:val="36"/>
          <w:szCs w:val="36"/>
          <w:u w:val="single"/>
        </w:rPr>
      </w:pPr>
      <w:r w:rsidRPr="324EDD0E">
        <w:rPr>
          <w:rFonts w:ascii="Arial" w:eastAsia="Arial" w:hAnsi="Arial" w:cs="Arial"/>
          <w:color w:val="FF0000"/>
          <w:sz w:val="36"/>
          <w:szCs w:val="36"/>
          <w:u w:val="single"/>
        </w:rPr>
        <w:t>RECAP FOR THE WEEK!!!</w:t>
      </w:r>
    </w:p>
    <w:p w14:paraId="4467DC93" w14:textId="5E6F11C6" w:rsidR="006D15BA" w:rsidRDefault="006D15BA" w:rsidP="324EDD0E">
      <w:p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324EDD0E">
        <w:rPr>
          <w:rFonts w:ascii="Arial" w:eastAsia="Arial" w:hAnsi="Arial" w:cs="Arial"/>
          <w:color w:val="DE4848"/>
          <w:sz w:val="40"/>
          <w:szCs w:val="40"/>
        </w:rPr>
        <w:t>What do I need to complete</w:t>
      </w:r>
      <w:r w:rsidR="0009391A" w:rsidRPr="324EDD0E">
        <w:rPr>
          <w:rFonts w:ascii="Arial" w:eastAsia="Arial" w:hAnsi="Arial" w:cs="Arial"/>
          <w:color w:val="DE4848"/>
          <w:sz w:val="40"/>
          <w:szCs w:val="40"/>
        </w:rPr>
        <w:t xml:space="preserve"> by </w:t>
      </w:r>
      <w:r w:rsidR="008742B5" w:rsidRPr="324EDD0E">
        <w:rPr>
          <w:rFonts w:ascii="Arial" w:eastAsia="Arial" w:hAnsi="Arial" w:cs="Arial"/>
          <w:color w:val="DE4848"/>
          <w:sz w:val="40"/>
          <w:szCs w:val="40"/>
        </w:rPr>
        <w:t>Friday</w:t>
      </w:r>
      <w:r w:rsidR="4512D77E" w:rsidRPr="324EDD0E">
        <w:rPr>
          <w:rFonts w:ascii="Arial" w:eastAsia="Arial" w:hAnsi="Arial" w:cs="Arial"/>
          <w:color w:val="DE4848"/>
          <w:sz w:val="40"/>
          <w:szCs w:val="40"/>
        </w:rPr>
        <w:t>,</w:t>
      </w:r>
      <w:r w:rsidR="008742B5" w:rsidRPr="324EDD0E">
        <w:rPr>
          <w:rFonts w:ascii="Arial" w:eastAsia="Arial" w:hAnsi="Arial" w:cs="Arial"/>
          <w:color w:val="DE4848"/>
          <w:sz w:val="40"/>
          <w:szCs w:val="40"/>
        </w:rPr>
        <w:t xml:space="preserve"> April </w:t>
      </w:r>
      <w:r w:rsidR="66D3F3F4" w:rsidRPr="324EDD0E">
        <w:rPr>
          <w:rFonts w:ascii="Arial" w:eastAsia="Arial" w:hAnsi="Arial" w:cs="Arial"/>
          <w:color w:val="DE4848"/>
          <w:sz w:val="40"/>
          <w:szCs w:val="40"/>
        </w:rPr>
        <w:t>24</w:t>
      </w:r>
      <w:r w:rsidR="00357A3B" w:rsidRPr="324EDD0E">
        <w:rPr>
          <w:rFonts w:ascii="Arial" w:eastAsia="Arial" w:hAnsi="Arial" w:cs="Arial"/>
          <w:color w:val="DE4848"/>
          <w:sz w:val="40"/>
          <w:szCs w:val="40"/>
          <w:vertAlign w:val="superscript"/>
        </w:rPr>
        <w:t>th</w:t>
      </w:r>
      <w:r w:rsidR="00357A3B" w:rsidRPr="324EDD0E">
        <w:rPr>
          <w:rFonts w:ascii="Arial" w:eastAsia="Arial" w:hAnsi="Arial" w:cs="Arial"/>
          <w:color w:val="DE4848"/>
          <w:sz w:val="40"/>
          <w:szCs w:val="40"/>
        </w:rPr>
        <w:t>?</w:t>
      </w:r>
    </w:p>
    <w:p w14:paraId="5DAFC268" w14:textId="387D797E" w:rsidR="006D15BA" w:rsidRDefault="006D15BA" w:rsidP="324EDD0E">
      <w:p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324EDD0E">
        <w:rPr>
          <w:rFonts w:ascii="Arial" w:eastAsia="Arial" w:hAnsi="Arial" w:cs="Arial"/>
          <w:color w:val="201F1E"/>
          <w:sz w:val="23"/>
          <w:szCs w:val="23"/>
        </w:rPr>
        <w:t xml:space="preserve">1. </w:t>
      </w:r>
      <w:r w:rsidR="003F1F2B" w:rsidRPr="324EDD0E">
        <w:rPr>
          <w:rFonts w:ascii="Arial" w:eastAsia="Arial" w:hAnsi="Arial" w:cs="Arial"/>
          <w:color w:val="201F1E"/>
          <w:sz w:val="23"/>
          <w:szCs w:val="23"/>
        </w:rPr>
        <w:t>FRECKLE ADAPTIVE MATH (</w:t>
      </w:r>
      <w:r w:rsidR="123B2FD8" w:rsidRPr="324EDD0E">
        <w:rPr>
          <w:rFonts w:ascii="Arial" w:eastAsia="Arial" w:hAnsi="Arial" w:cs="Arial"/>
          <w:color w:val="201F1E"/>
          <w:sz w:val="23"/>
          <w:szCs w:val="23"/>
        </w:rPr>
        <w:t>5</w:t>
      </w:r>
      <w:r w:rsidR="28B37697" w:rsidRPr="324EDD0E">
        <w:rPr>
          <w:rFonts w:ascii="Arial" w:eastAsia="Arial" w:hAnsi="Arial" w:cs="Arial"/>
          <w:color w:val="201F1E"/>
          <w:sz w:val="23"/>
          <w:szCs w:val="23"/>
        </w:rPr>
        <w:t>0</w:t>
      </w:r>
      <w:r w:rsidR="003F1F2B" w:rsidRPr="324EDD0E">
        <w:rPr>
          <w:rFonts w:ascii="Arial" w:eastAsia="Arial" w:hAnsi="Arial" w:cs="Arial"/>
          <w:color w:val="201F1E"/>
          <w:sz w:val="23"/>
          <w:szCs w:val="23"/>
        </w:rPr>
        <w:t xml:space="preserve"> MINS PER WEEK)</w:t>
      </w:r>
      <w:r w:rsidR="001056F0" w:rsidRPr="324EDD0E">
        <w:rPr>
          <w:rFonts w:ascii="Arial" w:eastAsia="Arial" w:hAnsi="Arial" w:cs="Arial"/>
          <w:color w:val="201F1E"/>
          <w:sz w:val="23"/>
          <w:szCs w:val="23"/>
        </w:rPr>
        <w:t xml:space="preserve"> – Teachers will check status </w:t>
      </w:r>
      <w:r w:rsidR="00357A3B" w:rsidRPr="324EDD0E">
        <w:rPr>
          <w:rFonts w:ascii="Arial" w:eastAsia="Arial" w:hAnsi="Arial" w:cs="Arial"/>
          <w:color w:val="201F1E"/>
          <w:sz w:val="23"/>
          <w:szCs w:val="23"/>
        </w:rPr>
        <w:t>on Mon/Wed.</w:t>
      </w:r>
      <w:r w:rsidR="001056F0" w:rsidRPr="324EDD0E">
        <w:rPr>
          <w:rFonts w:ascii="Arial" w:eastAsia="Arial" w:hAnsi="Arial" w:cs="Arial"/>
          <w:color w:val="201F1E"/>
          <w:sz w:val="23"/>
          <w:szCs w:val="23"/>
        </w:rPr>
        <w:t xml:space="preserve"> </w:t>
      </w:r>
    </w:p>
    <w:p w14:paraId="3F327E22" w14:textId="7334C6D8" w:rsidR="003F1F2B" w:rsidRDefault="003F1F2B" w:rsidP="324EDD0E">
      <w:p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324EDD0E">
        <w:rPr>
          <w:rFonts w:ascii="Arial" w:eastAsia="Arial" w:hAnsi="Arial" w:cs="Arial"/>
          <w:color w:val="201F1E"/>
          <w:sz w:val="23"/>
          <w:szCs w:val="23"/>
        </w:rPr>
        <w:t xml:space="preserve">2. FRECKLE </w:t>
      </w:r>
      <w:r w:rsidR="7D6A15B0" w:rsidRPr="324EDD0E">
        <w:rPr>
          <w:rFonts w:ascii="Arial" w:eastAsia="Arial" w:hAnsi="Arial" w:cs="Arial"/>
          <w:color w:val="201F1E"/>
          <w:sz w:val="23"/>
          <w:szCs w:val="23"/>
        </w:rPr>
        <w:t xml:space="preserve">Social Studies </w:t>
      </w:r>
      <w:r w:rsidR="150E89E8" w:rsidRPr="324EDD0E">
        <w:rPr>
          <w:rFonts w:ascii="Arial" w:eastAsia="Arial" w:hAnsi="Arial" w:cs="Arial"/>
          <w:color w:val="201F1E"/>
          <w:sz w:val="23"/>
          <w:szCs w:val="23"/>
        </w:rPr>
        <w:t xml:space="preserve">Founding Fathers </w:t>
      </w:r>
      <w:r w:rsidR="7D6A15B0" w:rsidRPr="324EDD0E">
        <w:rPr>
          <w:rFonts w:ascii="Arial" w:eastAsia="Arial" w:hAnsi="Arial" w:cs="Arial"/>
          <w:color w:val="201F1E"/>
          <w:sz w:val="23"/>
          <w:szCs w:val="23"/>
        </w:rPr>
        <w:t>Assignment</w:t>
      </w:r>
      <w:r w:rsidR="77A4048C" w:rsidRPr="324EDD0E">
        <w:rPr>
          <w:rFonts w:ascii="Arial" w:eastAsia="Arial" w:hAnsi="Arial" w:cs="Arial"/>
          <w:color w:val="201F1E"/>
          <w:sz w:val="23"/>
          <w:szCs w:val="23"/>
        </w:rPr>
        <w:t xml:space="preserve"> (Read and Answer Questions)</w:t>
      </w:r>
    </w:p>
    <w:p w14:paraId="4240AAC2" w14:textId="5C1188EB" w:rsidR="003F1F2B" w:rsidRDefault="003F1F2B" w:rsidP="324EDD0E">
      <w:p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324EDD0E">
        <w:rPr>
          <w:rFonts w:ascii="Arial" w:eastAsia="Arial" w:hAnsi="Arial" w:cs="Arial"/>
          <w:color w:val="201F1E"/>
          <w:sz w:val="23"/>
          <w:szCs w:val="23"/>
        </w:rPr>
        <w:t xml:space="preserve">3. 3 GREEN LIGHTS IN RELFEX MATH (Reflex math is researched based.  </w:t>
      </w:r>
      <w:r w:rsidR="008F1AEA" w:rsidRPr="324EDD0E">
        <w:rPr>
          <w:rFonts w:ascii="Arial" w:eastAsia="Arial" w:hAnsi="Arial" w:cs="Arial"/>
          <w:color w:val="201F1E"/>
          <w:sz w:val="23"/>
          <w:szCs w:val="23"/>
        </w:rPr>
        <w:t>For</w:t>
      </w:r>
      <w:r w:rsidRPr="324EDD0E">
        <w:rPr>
          <w:rFonts w:ascii="Arial" w:eastAsia="Arial" w:hAnsi="Arial" w:cs="Arial"/>
          <w:color w:val="201F1E"/>
          <w:sz w:val="23"/>
          <w:szCs w:val="23"/>
        </w:rPr>
        <w:t xml:space="preserve"> the program to be effective, students need to achieve a green light three times per week). </w:t>
      </w:r>
      <w:r w:rsidR="001056F0" w:rsidRPr="324EDD0E">
        <w:rPr>
          <w:rFonts w:ascii="Arial" w:eastAsia="Arial" w:hAnsi="Arial" w:cs="Arial"/>
          <w:color w:val="201F1E"/>
          <w:sz w:val="23"/>
          <w:szCs w:val="23"/>
        </w:rPr>
        <w:t>(Teachers to check status weekly)</w:t>
      </w:r>
    </w:p>
    <w:p w14:paraId="2A80DE6C" w14:textId="190752A7" w:rsidR="003F1F2B" w:rsidRDefault="003F1F2B" w:rsidP="324EDD0E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color w:val="201F1E"/>
          <w:sz w:val="23"/>
          <w:szCs w:val="23"/>
        </w:rPr>
      </w:pPr>
      <w:r w:rsidRPr="324EDD0E">
        <w:rPr>
          <w:rFonts w:ascii="Arial" w:eastAsia="Arial" w:hAnsi="Arial" w:cs="Arial"/>
          <w:color w:val="201F1E"/>
          <w:sz w:val="23"/>
          <w:szCs w:val="23"/>
        </w:rPr>
        <w:t xml:space="preserve">4. </w:t>
      </w:r>
      <w:r w:rsidR="001056F0" w:rsidRPr="324EDD0E">
        <w:rPr>
          <w:rFonts w:ascii="Arial" w:eastAsia="Arial" w:hAnsi="Arial" w:cs="Arial"/>
          <w:color w:val="201F1E"/>
          <w:sz w:val="23"/>
          <w:szCs w:val="23"/>
        </w:rPr>
        <w:t xml:space="preserve">“Oliver K. Woodman </w:t>
      </w:r>
      <w:r w:rsidR="011504B6" w:rsidRPr="324EDD0E">
        <w:rPr>
          <w:rFonts w:ascii="Arial" w:eastAsia="Arial" w:hAnsi="Arial" w:cs="Arial"/>
          <w:color w:val="201F1E"/>
          <w:sz w:val="23"/>
          <w:szCs w:val="23"/>
        </w:rPr>
        <w:t xml:space="preserve">Vocabulary </w:t>
      </w:r>
      <w:r w:rsidR="011504B6" w:rsidRPr="324EDD0E">
        <w:rPr>
          <w:rFonts w:ascii="Arial" w:eastAsia="Arial" w:hAnsi="Arial" w:cs="Arial"/>
          <w:b/>
          <w:bCs/>
          <w:color w:val="201F1E"/>
          <w:sz w:val="23"/>
          <w:szCs w:val="23"/>
          <w:u w:val="single"/>
        </w:rPr>
        <w:t>AND</w:t>
      </w:r>
      <w:r w:rsidR="011504B6" w:rsidRPr="324EDD0E">
        <w:rPr>
          <w:rFonts w:ascii="Arial" w:eastAsia="Arial" w:hAnsi="Arial" w:cs="Arial"/>
          <w:color w:val="201F1E"/>
          <w:sz w:val="23"/>
          <w:szCs w:val="23"/>
        </w:rPr>
        <w:t xml:space="preserve"> Comprehension </w:t>
      </w:r>
      <w:r w:rsidR="719152E8" w:rsidRPr="324EDD0E">
        <w:rPr>
          <w:rFonts w:ascii="Arial" w:eastAsia="Arial" w:hAnsi="Arial" w:cs="Arial"/>
          <w:color w:val="201F1E"/>
          <w:sz w:val="23"/>
          <w:szCs w:val="23"/>
        </w:rPr>
        <w:t>assessments</w:t>
      </w:r>
      <w:r w:rsidR="011504B6" w:rsidRPr="324EDD0E">
        <w:rPr>
          <w:rFonts w:ascii="Arial" w:eastAsia="Arial" w:hAnsi="Arial" w:cs="Arial"/>
          <w:color w:val="201F1E"/>
          <w:sz w:val="23"/>
          <w:szCs w:val="23"/>
        </w:rPr>
        <w:t xml:space="preserve"> </w:t>
      </w:r>
      <w:r w:rsidR="001056F0" w:rsidRPr="324EDD0E">
        <w:rPr>
          <w:rFonts w:ascii="Arial" w:eastAsia="Arial" w:hAnsi="Arial" w:cs="Arial"/>
          <w:color w:val="201F1E"/>
          <w:sz w:val="23"/>
          <w:szCs w:val="23"/>
        </w:rPr>
        <w:t>via Think Central (Teachers will check status via TC</w:t>
      </w:r>
    </w:p>
    <w:p w14:paraId="6203F2EC" w14:textId="71987413" w:rsidR="001056F0" w:rsidRDefault="57AC94F6" w:rsidP="324EDD0E">
      <w:p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324EDD0E">
        <w:rPr>
          <w:rFonts w:ascii="Arial" w:eastAsia="Arial" w:hAnsi="Arial" w:cs="Arial"/>
          <w:color w:val="201F1E"/>
          <w:sz w:val="23"/>
          <w:szCs w:val="23"/>
        </w:rPr>
        <w:t>5</w:t>
      </w:r>
      <w:r w:rsidR="001056F0" w:rsidRPr="324EDD0E">
        <w:rPr>
          <w:rFonts w:ascii="Arial" w:eastAsia="Arial" w:hAnsi="Arial" w:cs="Arial"/>
          <w:color w:val="201F1E"/>
          <w:sz w:val="23"/>
          <w:szCs w:val="23"/>
        </w:rPr>
        <w:t>. Complete and return 10.</w:t>
      </w:r>
      <w:r w:rsidR="6F33D011" w:rsidRPr="324EDD0E">
        <w:rPr>
          <w:rFonts w:ascii="Arial" w:eastAsia="Arial" w:hAnsi="Arial" w:cs="Arial"/>
          <w:color w:val="201F1E"/>
          <w:sz w:val="23"/>
          <w:szCs w:val="23"/>
        </w:rPr>
        <w:t>4</w:t>
      </w:r>
      <w:r w:rsidR="001056F0" w:rsidRPr="324EDD0E">
        <w:rPr>
          <w:rFonts w:ascii="Arial" w:eastAsia="Arial" w:hAnsi="Arial" w:cs="Arial"/>
          <w:color w:val="201F1E"/>
          <w:sz w:val="23"/>
          <w:szCs w:val="23"/>
        </w:rPr>
        <w:t xml:space="preserve"> </w:t>
      </w:r>
      <w:r w:rsidR="72785513" w:rsidRPr="324EDD0E">
        <w:rPr>
          <w:rFonts w:ascii="Arial" w:eastAsia="Arial" w:hAnsi="Arial" w:cs="Arial"/>
          <w:color w:val="201F1E"/>
          <w:sz w:val="23"/>
          <w:szCs w:val="23"/>
        </w:rPr>
        <w:t xml:space="preserve">and </w:t>
      </w:r>
      <w:r w:rsidR="71BDF9C5" w:rsidRPr="324EDD0E">
        <w:rPr>
          <w:rFonts w:ascii="Arial" w:eastAsia="Arial" w:hAnsi="Arial" w:cs="Arial"/>
          <w:color w:val="201F1E"/>
          <w:sz w:val="23"/>
          <w:szCs w:val="23"/>
        </w:rPr>
        <w:t>1</w:t>
      </w:r>
      <w:r w:rsidR="72785513" w:rsidRPr="324EDD0E">
        <w:rPr>
          <w:rFonts w:ascii="Arial" w:eastAsia="Arial" w:hAnsi="Arial" w:cs="Arial"/>
          <w:color w:val="201F1E"/>
          <w:sz w:val="23"/>
          <w:szCs w:val="23"/>
        </w:rPr>
        <w:t xml:space="preserve">0.5 </w:t>
      </w:r>
      <w:r w:rsidR="3772F964" w:rsidRPr="324EDD0E">
        <w:rPr>
          <w:rFonts w:ascii="Arial" w:eastAsia="Arial" w:hAnsi="Arial" w:cs="Arial"/>
          <w:color w:val="201F1E"/>
          <w:sz w:val="23"/>
          <w:szCs w:val="23"/>
        </w:rPr>
        <w:t>practice problems</w:t>
      </w:r>
      <w:r w:rsidR="5752D69F" w:rsidRPr="324EDD0E">
        <w:rPr>
          <w:rFonts w:ascii="Arial" w:eastAsia="Arial" w:hAnsi="Arial" w:cs="Arial"/>
          <w:color w:val="201F1E"/>
          <w:sz w:val="23"/>
          <w:szCs w:val="23"/>
        </w:rPr>
        <w:t xml:space="preserve"> (see under downloads on Teacher Page) </w:t>
      </w:r>
    </w:p>
    <w:p w14:paraId="65D9D572" w14:textId="1A31BD72" w:rsidR="001056F0" w:rsidRDefault="3772F964" w:rsidP="324EDD0E">
      <w:p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324EDD0E">
        <w:rPr>
          <w:rFonts w:ascii="Arial" w:eastAsia="Arial" w:hAnsi="Arial" w:cs="Arial"/>
          <w:color w:val="201F1E"/>
          <w:sz w:val="23"/>
          <w:szCs w:val="23"/>
        </w:rPr>
        <w:t xml:space="preserve"> </w:t>
      </w:r>
      <w:r w:rsidR="001056F0" w:rsidRPr="324EDD0E">
        <w:rPr>
          <w:rFonts w:ascii="Arial" w:eastAsia="Arial" w:hAnsi="Arial" w:cs="Arial"/>
          <w:color w:val="201F1E"/>
          <w:sz w:val="23"/>
          <w:szCs w:val="23"/>
        </w:rPr>
        <w:t>(return via email or Class Dojo</w:t>
      </w:r>
      <w:r w:rsidR="24E46456" w:rsidRPr="324EDD0E">
        <w:rPr>
          <w:rFonts w:ascii="Arial" w:eastAsia="Arial" w:hAnsi="Arial" w:cs="Arial"/>
          <w:color w:val="201F1E"/>
          <w:sz w:val="23"/>
          <w:szCs w:val="23"/>
        </w:rPr>
        <w:t>)</w:t>
      </w:r>
    </w:p>
    <w:p w14:paraId="1C0A1A83" w14:textId="76F5E5AF" w:rsidR="001056F0" w:rsidRPr="000D460B" w:rsidRDefault="372DD29A" w:rsidP="324EDD0E">
      <w:p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324EDD0E">
        <w:rPr>
          <w:rFonts w:ascii="Arial" w:eastAsia="Arial" w:hAnsi="Arial" w:cs="Arial"/>
          <w:color w:val="201F1E"/>
          <w:sz w:val="23"/>
          <w:szCs w:val="23"/>
        </w:rPr>
        <w:t>6</w:t>
      </w:r>
      <w:r w:rsidR="001056F0" w:rsidRPr="324EDD0E">
        <w:rPr>
          <w:rFonts w:ascii="Arial" w:eastAsia="Arial" w:hAnsi="Arial" w:cs="Arial"/>
          <w:color w:val="201F1E"/>
          <w:sz w:val="23"/>
          <w:szCs w:val="23"/>
        </w:rPr>
        <w:t xml:space="preserve">. </w:t>
      </w:r>
      <w:r w:rsidR="668CFF77" w:rsidRPr="324EDD0E">
        <w:rPr>
          <w:rFonts w:ascii="Arial" w:eastAsia="Arial" w:hAnsi="Arial" w:cs="Arial"/>
          <w:color w:val="201F1E"/>
          <w:sz w:val="23"/>
          <w:szCs w:val="23"/>
        </w:rPr>
        <w:t>Watch all the videos on life cycles</w:t>
      </w:r>
      <w:r w:rsidR="76949538" w:rsidRPr="324EDD0E">
        <w:rPr>
          <w:rFonts w:ascii="Arial" w:eastAsia="Arial" w:hAnsi="Arial" w:cs="Arial"/>
          <w:color w:val="201F1E"/>
          <w:sz w:val="23"/>
          <w:szCs w:val="23"/>
        </w:rPr>
        <w:t xml:space="preserve"> to be ready for next week!</w:t>
      </w:r>
    </w:p>
    <w:p w14:paraId="723644B8" w14:textId="0704F470" w:rsidR="4FD5B4AB" w:rsidRPr="00021BF5" w:rsidRDefault="4FD5B4AB" w:rsidP="324EDD0E">
      <w:pPr>
        <w:pStyle w:val="ListBullet"/>
        <w:numPr>
          <w:ilvl w:val="0"/>
          <w:numId w:val="0"/>
        </w:numPr>
        <w:ind w:left="360"/>
        <w:rPr>
          <w:rFonts w:ascii="Arial" w:eastAsia="Arial" w:hAnsi="Arial" w:cs="Arial"/>
          <w:color w:val="auto"/>
        </w:rPr>
      </w:pPr>
    </w:p>
    <w:sectPr w:rsidR="4FD5B4AB" w:rsidRPr="00021BF5" w:rsidSect="00956C39">
      <w:headerReference w:type="default" r:id="rId21"/>
      <w:headerReference w:type="first" r:id="rId22"/>
      <w:footerReference w:type="first" r:id="rId23"/>
      <w:pgSz w:w="12240" w:h="15840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925203" w14:textId="77777777" w:rsidR="00D93468" w:rsidRDefault="00D93468">
      <w:r>
        <w:separator/>
      </w:r>
    </w:p>
    <w:p w14:paraId="5C612EC1" w14:textId="77777777" w:rsidR="00D93468" w:rsidRDefault="00D93468"/>
  </w:endnote>
  <w:endnote w:type="continuationSeparator" w:id="0">
    <w:p w14:paraId="4906CCF9" w14:textId="77777777" w:rsidR="00D93468" w:rsidRDefault="00D93468">
      <w:r>
        <w:continuationSeparator/>
      </w:r>
    </w:p>
    <w:p w14:paraId="24F23EBB" w14:textId="77777777" w:rsidR="00D93468" w:rsidRDefault="00D93468"/>
  </w:endnote>
  <w:endnote w:type="continuationNotice" w:id="1">
    <w:p w14:paraId="22E01397" w14:textId="77777777" w:rsidR="00D93468" w:rsidRDefault="00D934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14:paraId="363FFC50" w14:textId="77777777" w:rsidTr="7549A19F">
      <w:tc>
        <w:tcPr>
          <w:tcW w:w="3120" w:type="dxa"/>
        </w:tcPr>
        <w:p w14:paraId="71DACD40" w14:textId="7859157F" w:rsidR="7549A19F" w:rsidRDefault="7549A19F" w:rsidP="7549A19F">
          <w:pPr>
            <w:pStyle w:val="Header"/>
            <w:ind w:left="-115"/>
          </w:pPr>
        </w:p>
      </w:tc>
      <w:tc>
        <w:tcPr>
          <w:tcW w:w="3120" w:type="dxa"/>
        </w:tcPr>
        <w:p w14:paraId="6B10D934" w14:textId="22376A87" w:rsidR="7549A19F" w:rsidRDefault="7549A19F" w:rsidP="7549A19F">
          <w:pPr>
            <w:pStyle w:val="Header"/>
            <w:jc w:val="center"/>
          </w:pPr>
        </w:p>
      </w:tc>
      <w:tc>
        <w:tcPr>
          <w:tcW w:w="3120" w:type="dxa"/>
        </w:tcPr>
        <w:p w14:paraId="76CEA4E6" w14:textId="30D480C4" w:rsidR="7549A19F" w:rsidRDefault="7549A19F" w:rsidP="7549A19F">
          <w:pPr>
            <w:pStyle w:val="Header"/>
            <w:ind w:right="-115"/>
            <w:jc w:val="right"/>
          </w:pPr>
        </w:p>
      </w:tc>
    </w:tr>
  </w:tbl>
  <w:p w14:paraId="4745BE4F" w14:textId="7094A0CF" w:rsidR="00DB5F9F" w:rsidRDefault="00DB5F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5117BC" w14:textId="77777777" w:rsidR="00D93468" w:rsidRDefault="00D93468">
      <w:r>
        <w:separator/>
      </w:r>
    </w:p>
    <w:p w14:paraId="31085573" w14:textId="77777777" w:rsidR="00D93468" w:rsidRDefault="00D93468"/>
  </w:footnote>
  <w:footnote w:type="continuationSeparator" w:id="0">
    <w:p w14:paraId="7A542168" w14:textId="77777777" w:rsidR="00D93468" w:rsidRDefault="00D93468">
      <w:r>
        <w:continuationSeparator/>
      </w:r>
    </w:p>
    <w:p w14:paraId="089299A8" w14:textId="77777777" w:rsidR="00D93468" w:rsidRDefault="00D93468"/>
  </w:footnote>
  <w:footnote w:type="continuationNotice" w:id="1">
    <w:p w14:paraId="33ECD101" w14:textId="77777777" w:rsidR="00D93468" w:rsidRDefault="00D934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14:paraId="7C24BEF4" w14:textId="77777777" w:rsidTr="7549A19F">
      <w:tc>
        <w:tcPr>
          <w:tcW w:w="3120" w:type="dxa"/>
        </w:tcPr>
        <w:p w14:paraId="55D336DB" w14:textId="00671E54" w:rsidR="7549A19F" w:rsidRDefault="7549A19F" w:rsidP="7549A19F">
          <w:pPr>
            <w:pStyle w:val="Header"/>
            <w:ind w:left="-115"/>
          </w:pPr>
        </w:p>
      </w:tc>
      <w:tc>
        <w:tcPr>
          <w:tcW w:w="3120" w:type="dxa"/>
        </w:tcPr>
        <w:p w14:paraId="7326DD9D" w14:textId="6C622E45" w:rsidR="7549A19F" w:rsidRDefault="7549A19F" w:rsidP="7549A19F">
          <w:pPr>
            <w:pStyle w:val="Header"/>
            <w:jc w:val="center"/>
          </w:pPr>
        </w:p>
      </w:tc>
      <w:tc>
        <w:tcPr>
          <w:tcW w:w="3120" w:type="dxa"/>
        </w:tcPr>
        <w:p w14:paraId="06F54CBD" w14:textId="67035AAA" w:rsidR="7549A19F" w:rsidRDefault="7549A19F" w:rsidP="7549A19F">
          <w:pPr>
            <w:pStyle w:val="Header"/>
            <w:ind w:right="-115"/>
            <w:jc w:val="right"/>
          </w:pPr>
        </w:p>
      </w:tc>
    </w:tr>
  </w:tbl>
  <w:p w14:paraId="30FE1162" w14:textId="281D0100" w:rsidR="00DB5F9F" w:rsidRDefault="00DB5F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14:paraId="2D789013" w14:textId="77777777" w:rsidTr="7549A19F">
      <w:tc>
        <w:tcPr>
          <w:tcW w:w="3120" w:type="dxa"/>
        </w:tcPr>
        <w:p w14:paraId="77E39BAD" w14:textId="1178D798" w:rsidR="7549A19F" w:rsidRDefault="7549A19F" w:rsidP="7549A19F">
          <w:pPr>
            <w:pStyle w:val="Header"/>
            <w:ind w:left="-115"/>
          </w:pPr>
        </w:p>
      </w:tc>
      <w:tc>
        <w:tcPr>
          <w:tcW w:w="3120" w:type="dxa"/>
        </w:tcPr>
        <w:p w14:paraId="710B9111" w14:textId="02EAF237" w:rsidR="7549A19F" w:rsidRDefault="7549A19F" w:rsidP="7549A19F">
          <w:pPr>
            <w:pStyle w:val="Header"/>
            <w:jc w:val="center"/>
          </w:pPr>
        </w:p>
      </w:tc>
      <w:tc>
        <w:tcPr>
          <w:tcW w:w="3120" w:type="dxa"/>
        </w:tcPr>
        <w:p w14:paraId="4EF82FBC" w14:textId="042D20B2" w:rsidR="7549A19F" w:rsidRDefault="7549A19F" w:rsidP="7549A19F">
          <w:pPr>
            <w:pStyle w:val="Header"/>
            <w:ind w:right="-115"/>
            <w:jc w:val="right"/>
          </w:pPr>
        </w:p>
      </w:tc>
    </w:tr>
  </w:tbl>
  <w:p w14:paraId="1DA2F6CC" w14:textId="7671EB2F" w:rsidR="00DB5F9F" w:rsidRDefault="00DB5F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67C9C"/>
    <w:multiLevelType w:val="hybridMultilevel"/>
    <w:tmpl w:val="FFFFFFFF"/>
    <w:lvl w:ilvl="0" w:tplc="8FAAE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0457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A0C0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A094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44A0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4CA7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360C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40B6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9A8C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AE4E47"/>
    <w:multiLevelType w:val="hybridMultilevel"/>
    <w:tmpl w:val="9182C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EB4CEE"/>
    <w:multiLevelType w:val="hybridMultilevel"/>
    <w:tmpl w:val="FFFFFFFF"/>
    <w:lvl w:ilvl="0" w:tplc="047A3E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1021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142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D40B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8CC4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726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B4F3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96DC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DAE9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3C3C33"/>
    <w:multiLevelType w:val="hybridMultilevel"/>
    <w:tmpl w:val="FFFFFFFF"/>
    <w:lvl w:ilvl="0" w:tplc="4582DD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9A3A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98A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8ED5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A4D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0859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4463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9233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42C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F602E4"/>
    <w:multiLevelType w:val="hybridMultilevel"/>
    <w:tmpl w:val="FFFFFFFF"/>
    <w:lvl w:ilvl="0" w:tplc="09F0A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1830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6899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84A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D0C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4E0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1809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CA9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9A8F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C5D0E"/>
    <w:multiLevelType w:val="hybridMultilevel"/>
    <w:tmpl w:val="5A409EFE"/>
    <w:lvl w:ilvl="0" w:tplc="0FFE0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41C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0A53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88FF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A8E8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E296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707F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A45C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324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AE329D"/>
    <w:multiLevelType w:val="hybridMultilevel"/>
    <w:tmpl w:val="FFFFFFFF"/>
    <w:lvl w:ilvl="0" w:tplc="F5DA6F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E697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5869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9A92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D476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6E6C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856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A1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ECF0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B3F5B"/>
    <w:multiLevelType w:val="hybridMultilevel"/>
    <w:tmpl w:val="FFFFFFFF"/>
    <w:lvl w:ilvl="0" w:tplc="6848E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83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AC0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887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A8F1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C8EF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FCE1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2EE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3064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95A7C"/>
    <w:multiLevelType w:val="hybridMultilevel"/>
    <w:tmpl w:val="FFFFFFFF"/>
    <w:lvl w:ilvl="0" w:tplc="1FC07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4E90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ECF7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DC8D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BE6E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A05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E4F2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98C3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2A34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9629A4"/>
    <w:multiLevelType w:val="hybridMultilevel"/>
    <w:tmpl w:val="502E5F5C"/>
    <w:lvl w:ilvl="0" w:tplc="A288CF58">
      <w:start w:val="1"/>
      <w:numFmt w:val="decimal"/>
      <w:lvlText w:val="%1."/>
      <w:lvlJc w:val="left"/>
      <w:pPr>
        <w:ind w:left="720" w:hanging="360"/>
      </w:pPr>
    </w:lvl>
    <w:lvl w:ilvl="1" w:tplc="13BEE68E">
      <w:start w:val="1"/>
      <w:numFmt w:val="lowerLetter"/>
      <w:lvlText w:val="%2."/>
      <w:lvlJc w:val="left"/>
      <w:pPr>
        <w:ind w:left="1440" w:hanging="360"/>
      </w:pPr>
    </w:lvl>
    <w:lvl w:ilvl="2" w:tplc="7CD8DF84">
      <w:start w:val="1"/>
      <w:numFmt w:val="lowerRoman"/>
      <w:lvlText w:val="%3."/>
      <w:lvlJc w:val="right"/>
      <w:pPr>
        <w:ind w:left="2160" w:hanging="180"/>
      </w:pPr>
    </w:lvl>
    <w:lvl w:ilvl="3" w:tplc="44A290B8">
      <w:start w:val="1"/>
      <w:numFmt w:val="decimal"/>
      <w:lvlText w:val="%4."/>
      <w:lvlJc w:val="left"/>
      <w:pPr>
        <w:ind w:left="2880" w:hanging="360"/>
      </w:pPr>
    </w:lvl>
    <w:lvl w:ilvl="4" w:tplc="5088FCCA">
      <w:start w:val="1"/>
      <w:numFmt w:val="lowerLetter"/>
      <w:lvlText w:val="%5."/>
      <w:lvlJc w:val="left"/>
      <w:pPr>
        <w:ind w:left="3600" w:hanging="360"/>
      </w:pPr>
    </w:lvl>
    <w:lvl w:ilvl="5" w:tplc="966071C6">
      <w:start w:val="1"/>
      <w:numFmt w:val="lowerRoman"/>
      <w:lvlText w:val="%6."/>
      <w:lvlJc w:val="right"/>
      <w:pPr>
        <w:ind w:left="4320" w:hanging="180"/>
      </w:pPr>
    </w:lvl>
    <w:lvl w:ilvl="6" w:tplc="14B26026">
      <w:start w:val="1"/>
      <w:numFmt w:val="decimal"/>
      <w:lvlText w:val="%7."/>
      <w:lvlJc w:val="left"/>
      <w:pPr>
        <w:ind w:left="5040" w:hanging="360"/>
      </w:pPr>
    </w:lvl>
    <w:lvl w:ilvl="7" w:tplc="E864FC90">
      <w:start w:val="1"/>
      <w:numFmt w:val="lowerLetter"/>
      <w:lvlText w:val="%8."/>
      <w:lvlJc w:val="left"/>
      <w:pPr>
        <w:ind w:left="5760" w:hanging="360"/>
      </w:pPr>
    </w:lvl>
    <w:lvl w:ilvl="8" w:tplc="E602824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234337"/>
    <w:multiLevelType w:val="hybridMultilevel"/>
    <w:tmpl w:val="FFFFFFFF"/>
    <w:lvl w:ilvl="0" w:tplc="C34A83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A835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007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AE43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F882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AAEB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2CAA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321A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644E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12772"/>
    <w:multiLevelType w:val="hybridMultilevel"/>
    <w:tmpl w:val="C4DA7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FA5939"/>
    <w:multiLevelType w:val="hybridMultilevel"/>
    <w:tmpl w:val="FFFFFFFF"/>
    <w:lvl w:ilvl="0" w:tplc="70B2B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D00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5AA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46EF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9CFE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E20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FAF9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6ABE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F64B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706267"/>
    <w:multiLevelType w:val="hybridMultilevel"/>
    <w:tmpl w:val="B6AEE80A"/>
    <w:lvl w:ilvl="0" w:tplc="6060BF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FC44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623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D2C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72C4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6EB3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C4C6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5049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6434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496874"/>
    <w:multiLevelType w:val="hybridMultilevel"/>
    <w:tmpl w:val="DE447F3C"/>
    <w:lvl w:ilvl="0" w:tplc="88EAD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E80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E48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1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1C39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A5A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60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68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AE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CE3846"/>
    <w:multiLevelType w:val="hybridMultilevel"/>
    <w:tmpl w:val="4B1E3D24"/>
    <w:lvl w:ilvl="0" w:tplc="F582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EB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2C0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AD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B83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3CD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4E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8E8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844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4D3C33"/>
    <w:multiLevelType w:val="hybridMultilevel"/>
    <w:tmpl w:val="4808EE64"/>
    <w:lvl w:ilvl="0" w:tplc="29BA2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F0A8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A4BF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5AC6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840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8C31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2AFE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A68D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0474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5"/>
  </w:num>
  <w:num w:numId="3">
    <w:abstractNumId w:val="23"/>
  </w:num>
  <w:num w:numId="4">
    <w:abstractNumId w:val="26"/>
  </w:num>
  <w:num w:numId="5">
    <w:abstractNumId w:val="25"/>
  </w:num>
  <w:num w:numId="6">
    <w:abstractNumId w:val="24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1"/>
  </w:num>
  <w:num w:numId="18">
    <w:abstractNumId w:val="20"/>
  </w:num>
  <w:num w:numId="19">
    <w:abstractNumId w:val="17"/>
  </w:num>
  <w:num w:numId="20">
    <w:abstractNumId w:val="16"/>
  </w:num>
  <w:num w:numId="21">
    <w:abstractNumId w:val="14"/>
  </w:num>
  <w:num w:numId="22">
    <w:abstractNumId w:val="18"/>
  </w:num>
  <w:num w:numId="23">
    <w:abstractNumId w:val="22"/>
  </w:num>
  <w:num w:numId="24">
    <w:abstractNumId w:val="10"/>
  </w:num>
  <w:num w:numId="25">
    <w:abstractNumId w:val="12"/>
  </w:num>
  <w:num w:numId="26">
    <w:abstractNumId w:val="13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qQUAesLlrCwAAAA="/>
  </w:docVars>
  <w:rsids>
    <w:rsidRoot w:val="00447041"/>
    <w:rsid w:val="000065D5"/>
    <w:rsid w:val="0001419B"/>
    <w:rsid w:val="00016F09"/>
    <w:rsid w:val="00021BF5"/>
    <w:rsid w:val="00051083"/>
    <w:rsid w:val="00085F0E"/>
    <w:rsid w:val="00087545"/>
    <w:rsid w:val="0009391A"/>
    <w:rsid w:val="000B46F8"/>
    <w:rsid w:val="000D460B"/>
    <w:rsid w:val="000E1B61"/>
    <w:rsid w:val="000E35FA"/>
    <w:rsid w:val="000E6473"/>
    <w:rsid w:val="000E6E7D"/>
    <w:rsid w:val="000F58CB"/>
    <w:rsid w:val="001056F0"/>
    <w:rsid w:val="00107E5F"/>
    <w:rsid w:val="00131064"/>
    <w:rsid w:val="001321EE"/>
    <w:rsid w:val="00133230"/>
    <w:rsid w:val="0014307C"/>
    <w:rsid w:val="00153C6B"/>
    <w:rsid w:val="00154D81"/>
    <w:rsid w:val="00174332"/>
    <w:rsid w:val="0019422F"/>
    <w:rsid w:val="001965CA"/>
    <w:rsid w:val="001B061E"/>
    <w:rsid w:val="001B0D60"/>
    <w:rsid w:val="001B7EC8"/>
    <w:rsid w:val="001C4D70"/>
    <w:rsid w:val="001E14F9"/>
    <w:rsid w:val="001E67F8"/>
    <w:rsid w:val="001F396C"/>
    <w:rsid w:val="002046E5"/>
    <w:rsid w:val="0020683D"/>
    <w:rsid w:val="00211C1C"/>
    <w:rsid w:val="00216753"/>
    <w:rsid w:val="00230EC7"/>
    <w:rsid w:val="00233250"/>
    <w:rsid w:val="00233CAE"/>
    <w:rsid w:val="00258C77"/>
    <w:rsid w:val="00275FB6"/>
    <w:rsid w:val="00276A74"/>
    <w:rsid w:val="00297F8D"/>
    <w:rsid w:val="002A0C1F"/>
    <w:rsid w:val="002A3C5E"/>
    <w:rsid w:val="002B1F79"/>
    <w:rsid w:val="002C2015"/>
    <w:rsid w:val="002D3197"/>
    <w:rsid w:val="002D7708"/>
    <w:rsid w:val="002D7B99"/>
    <w:rsid w:val="002F5C3C"/>
    <w:rsid w:val="00333340"/>
    <w:rsid w:val="0034455A"/>
    <w:rsid w:val="00357A3B"/>
    <w:rsid w:val="003722FC"/>
    <w:rsid w:val="0038BBC4"/>
    <w:rsid w:val="00391A8F"/>
    <w:rsid w:val="003976C0"/>
    <w:rsid w:val="003A478B"/>
    <w:rsid w:val="003A69AF"/>
    <w:rsid w:val="003A7D22"/>
    <w:rsid w:val="003B199B"/>
    <w:rsid w:val="003B27F0"/>
    <w:rsid w:val="003B30C5"/>
    <w:rsid w:val="003B4A41"/>
    <w:rsid w:val="003E044A"/>
    <w:rsid w:val="003E5150"/>
    <w:rsid w:val="003F1F2B"/>
    <w:rsid w:val="004104AB"/>
    <w:rsid w:val="00415305"/>
    <w:rsid w:val="00416B28"/>
    <w:rsid w:val="0042724B"/>
    <w:rsid w:val="00437FAA"/>
    <w:rsid w:val="004430C3"/>
    <w:rsid w:val="00447041"/>
    <w:rsid w:val="0045342D"/>
    <w:rsid w:val="00462FE2"/>
    <w:rsid w:val="0046382A"/>
    <w:rsid w:val="004930D5"/>
    <w:rsid w:val="00495CF2"/>
    <w:rsid w:val="004B4C77"/>
    <w:rsid w:val="004C5A2A"/>
    <w:rsid w:val="004C6424"/>
    <w:rsid w:val="004D71E9"/>
    <w:rsid w:val="004F0A3B"/>
    <w:rsid w:val="00504A84"/>
    <w:rsid w:val="0050634D"/>
    <w:rsid w:val="005523B8"/>
    <w:rsid w:val="00552C3C"/>
    <w:rsid w:val="00573FB0"/>
    <w:rsid w:val="00581364"/>
    <w:rsid w:val="00582F06"/>
    <w:rsid w:val="0058464E"/>
    <w:rsid w:val="00584F0A"/>
    <w:rsid w:val="00591256"/>
    <w:rsid w:val="005A4194"/>
    <w:rsid w:val="005A4496"/>
    <w:rsid w:val="005A5F03"/>
    <w:rsid w:val="005D5348"/>
    <w:rsid w:val="005E31D2"/>
    <w:rsid w:val="005F2E9B"/>
    <w:rsid w:val="005F7093"/>
    <w:rsid w:val="00607BDD"/>
    <w:rsid w:val="006113F0"/>
    <w:rsid w:val="00632126"/>
    <w:rsid w:val="00634B85"/>
    <w:rsid w:val="006370CC"/>
    <w:rsid w:val="006414D3"/>
    <w:rsid w:val="00642C49"/>
    <w:rsid w:val="00644D28"/>
    <w:rsid w:val="00662A73"/>
    <w:rsid w:val="00674A56"/>
    <w:rsid w:val="00691CDF"/>
    <w:rsid w:val="00692C00"/>
    <w:rsid w:val="006A0062"/>
    <w:rsid w:val="006A00A9"/>
    <w:rsid w:val="006A1562"/>
    <w:rsid w:val="006A1A56"/>
    <w:rsid w:val="006D15BA"/>
    <w:rsid w:val="006D310E"/>
    <w:rsid w:val="006F7F1E"/>
    <w:rsid w:val="00710309"/>
    <w:rsid w:val="007313A6"/>
    <w:rsid w:val="00733795"/>
    <w:rsid w:val="00743C3B"/>
    <w:rsid w:val="00793DB8"/>
    <w:rsid w:val="007949BB"/>
    <w:rsid w:val="007962A0"/>
    <w:rsid w:val="007A07DE"/>
    <w:rsid w:val="007A5721"/>
    <w:rsid w:val="007C0054"/>
    <w:rsid w:val="007D200A"/>
    <w:rsid w:val="007D36B4"/>
    <w:rsid w:val="007E4F42"/>
    <w:rsid w:val="007E6D08"/>
    <w:rsid w:val="00805BF2"/>
    <w:rsid w:val="008225F7"/>
    <w:rsid w:val="00825401"/>
    <w:rsid w:val="0084008A"/>
    <w:rsid w:val="008401C9"/>
    <w:rsid w:val="00845174"/>
    <w:rsid w:val="00863B59"/>
    <w:rsid w:val="008742B5"/>
    <w:rsid w:val="008777D0"/>
    <w:rsid w:val="00892669"/>
    <w:rsid w:val="00893AA0"/>
    <w:rsid w:val="00895DD0"/>
    <w:rsid w:val="008C608B"/>
    <w:rsid w:val="008D0685"/>
    <w:rsid w:val="008D2450"/>
    <w:rsid w:val="008E001A"/>
    <w:rsid w:val="008F1AEA"/>
    <w:rsid w:val="00912C70"/>
    <w:rsid w:val="00927E35"/>
    <w:rsid w:val="009340E7"/>
    <w:rsid w:val="009411E7"/>
    <w:rsid w:val="00956C39"/>
    <w:rsid w:val="00960DE8"/>
    <w:rsid w:val="00967671"/>
    <w:rsid w:val="00967EE1"/>
    <w:rsid w:val="009743C2"/>
    <w:rsid w:val="0097607E"/>
    <w:rsid w:val="009767EE"/>
    <w:rsid w:val="009876F2"/>
    <w:rsid w:val="009A51DD"/>
    <w:rsid w:val="009A600E"/>
    <w:rsid w:val="009C7CFF"/>
    <w:rsid w:val="009D2B19"/>
    <w:rsid w:val="009E2F87"/>
    <w:rsid w:val="009F075D"/>
    <w:rsid w:val="009F6996"/>
    <w:rsid w:val="00A03DBE"/>
    <w:rsid w:val="00A103FA"/>
    <w:rsid w:val="00A146FC"/>
    <w:rsid w:val="00A25247"/>
    <w:rsid w:val="00A371C4"/>
    <w:rsid w:val="00A55CF1"/>
    <w:rsid w:val="00A571FB"/>
    <w:rsid w:val="00A57590"/>
    <w:rsid w:val="00A637B6"/>
    <w:rsid w:val="00A750BF"/>
    <w:rsid w:val="00A93609"/>
    <w:rsid w:val="00AB0EAF"/>
    <w:rsid w:val="00AD7FBA"/>
    <w:rsid w:val="00AE7002"/>
    <w:rsid w:val="00AF69A6"/>
    <w:rsid w:val="00B045AF"/>
    <w:rsid w:val="00B06E1C"/>
    <w:rsid w:val="00B07F11"/>
    <w:rsid w:val="00B21C70"/>
    <w:rsid w:val="00B41C42"/>
    <w:rsid w:val="00B541BB"/>
    <w:rsid w:val="00B56ADA"/>
    <w:rsid w:val="00B63D8B"/>
    <w:rsid w:val="00B814E1"/>
    <w:rsid w:val="00B81A20"/>
    <w:rsid w:val="00B86366"/>
    <w:rsid w:val="00B95367"/>
    <w:rsid w:val="00BB06EF"/>
    <w:rsid w:val="00BB1B1C"/>
    <w:rsid w:val="00BB4178"/>
    <w:rsid w:val="00BB44F5"/>
    <w:rsid w:val="00BC13AC"/>
    <w:rsid w:val="00BC7622"/>
    <w:rsid w:val="00BD6465"/>
    <w:rsid w:val="00BD6516"/>
    <w:rsid w:val="00BE2EED"/>
    <w:rsid w:val="00C00CB4"/>
    <w:rsid w:val="00C0423D"/>
    <w:rsid w:val="00C07E84"/>
    <w:rsid w:val="00C11003"/>
    <w:rsid w:val="00C31D96"/>
    <w:rsid w:val="00C411BA"/>
    <w:rsid w:val="00C47185"/>
    <w:rsid w:val="00C714D5"/>
    <w:rsid w:val="00C922B4"/>
    <w:rsid w:val="00CA3230"/>
    <w:rsid w:val="00CA386F"/>
    <w:rsid w:val="00CB4E78"/>
    <w:rsid w:val="00CB70E5"/>
    <w:rsid w:val="00CD17EE"/>
    <w:rsid w:val="00CD3FAC"/>
    <w:rsid w:val="00CD4383"/>
    <w:rsid w:val="00CE314D"/>
    <w:rsid w:val="00CE3EBC"/>
    <w:rsid w:val="00CF29BD"/>
    <w:rsid w:val="00D03AC1"/>
    <w:rsid w:val="00D33EF6"/>
    <w:rsid w:val="00D47B4E"/>
    <w:rsid w:val="00D5445D"/>
    <w:rsid w:val="00D5587F"/>
    <w:rsid w:val="00D6E5BA"/>
    <w:rsid w:val="00D7439A"/>
    <w:rsid w:val="00D8282A"/>
    <w:rsid w:val="00D83E9B"/>
    <w:rsid w:val="00D91AC0"/>
    <w:rsid w:val="00D93468"/>
    <w:rsid w:val="00DA60C3"/>
    <w:rsid w:val="00DB5F9F"/>
    <w:rsid w:val="00DC06BB"/>
    <w:rsid w:val="00DC0E06"/>
    <w:rsid w:val="00DC274F"/>
    <w:rsid w:val="00DC2CF0"/>
    <w:rsid w:val="00DC4343"/>
    <w:rsid w:val="00DD60EC"/>
    <w:rsid w:val="00DD6322"/>
    <w:rsid w:val="00DE6F10"/>
    <w:rsid w:val="00DE7C46"/>
    <w:rsid w:val="00E03A60"/>
    <w:rsid w:val="00E04A64"/>
    <w:rsid w:val="00E1694C"/>
    <w:rsid w:val="00E3084A"/>
    <w:rsid w:val="00E373B2"/>
    <w:rsid w:val="00E42589"/>
    <w:rsid w:val="00E53913"/>
    <w:rsid w:val="00E57001"/>
    <w:rsid w:val="00E62302"/>
    <w:rsid w:val="00E63781"/>
    <w:rsid w:val="00E73AD8"/>
    <w:rsid w:val="00E9629A"/>
    <w:rsid w:val="00EB60DA"/>
    <w:rsid w:val="00EB6277"/>
    <w:rsid w:val="00EC208A"/>
    <w:rsid w:val="00EE3E7C"/>
    <w:rsid w:val="00EE6AC3"/>
    <w:rsid w:val="00EF592B"/>
    <w:rsid w:val="00F03115"/>
    <w:rsid w:val="00F049E6"/>
    <w:rsid w:val="00F13830"/>
    <w:rsid w:val="00F20E9F"/>
    <w:rsid w:val="00F343AE"/>
    <w:rsid w:val="00F70336"/>
    <w:rsid w:val="00F77BBE"/>
    <w:rsid w:val="00F77D82"/>
    <w:rsid w:val="00F820AE"/>
    <w:rsid w:val="00F8582C"/>
    <w:rsid w:val="00FA31F7"/>
    <w:rsid w:val="00FB1E56"/>
    <w:rsid w:val="00FF34D7"/>
    <w:rsid w:val="00FF43A4"/>
    <w:rsid w:val="0100042C"/>
    <w:rsid w:val="0110B27F"/>
    <w:rsid w:val="011504B6"/>
    <w:rsid w:val="013B0120"/>
    <w:rsid w:val="0165A442"/>
    <w:rsid w:val="01742EAA"/>
    <w:rsid w:val="01AC8C31"/>
    <w:rsid w:val="01B582F3"/>
    <w:rsid w:val="01D5A45C"/>
    <w:rsid w:val="01DA9D30"/>
    <w:rsid w:val="01DA9F3E"/>
    <w:rsid w:val="01F655F6"/>
    <w:rsid w:val="021EF797"/>
    <w:rsid w:val="026ACEC6"/>
    <w:rsid w:val="026F97DF"/>
    <w:rsid w:val="02B0C2EF"/>
    <w:rsid w:val="02B723C6"/>
    <w:rsid w:val="02BCC01F"/>
    <w:rsid w:val="0317C958"/>
    <w:rsid w:val="03384E30"/>
    <w:rsid w:val="03686B73"/>
    <w:rsid w:val="039458C3"/>
    <w:rsid w:val="03DD3391"/>
    <w:rsid w:val="03DD826C"/>
    <w:rsid w:val="03DFC0A9"/>
    <w:rsid w:val="045660FC"/>
    <w:rsid w:val="045891FC"/>
    <w:rsid w:val="04DD4708"/>
    <w:rsid w:val="0507D49F"/>
    <w:rsid w:val="0514420D"/>
    <w:rsid w:val="056327A6"/>
    <w:rsid w:val="060B4643"/>
    <w:rsid w:val="0635DB36"/>
    <w:rsid w:val="06376088"/>
    <w:rsid w:val="065EDDB8"/>
    <w:rsid w:val="065F1E6C"/>
    <w:rsid w:val="06620526"/>
    <w:rsid w:val="06DCCE0E"/>
    <w:rsid w:val="07088028"/>
    <w:rsid w:val="07683282"/>
    <w:rsid w:val="07AC36AC"/>
    <w:rsid w:val="07B92C77"/>
    <w:rsid w:val="07D562E3"/>
    <w:rsid w:val="07E81260"/>
    <w:rsid w:val="081462E1"/>
    <w:rsid w:val="0840DD67"/>
    <w:rsid w:val="0846FED7"/>
    <w:rsid w:val="089F5CBB"/>
    <w:rsid w:val="08A5F129"/>
    <w:rsid w:val="08EB0234"/>
    <w:rsid w:val="0919A0FB"/>
    <w:rsid w:val="0931282C"/>
    <w:rsid w:val="09566E8A"/>
    <w:rsid w:val="09AFE343"/>
    <w:rsid w:val="0A01EDA1"/>
    <w:rsid w:val="0A1210C2"/>
    <w:rsid w:val="0A1B1CAF"/>
    <w:rsid w:val="0A516AE5"/>
    <w:rsid w:val="0A5B2ACE"/>
    <w:rsid w:val="0A95A4C7"/>
    <w:rsid w:val="0B3B3867"/>
    <w:rsid w:val="0B89284F"/>
    <w:rsid w:val="0BD93409"/>
    <w:rsid w:val="0BE9EA04"/>
    <w:rsid w:val="0C48E889"/>
    <w:rsid w:val="0C49E167"/>
    <w:rsid w:val="0C6DA252"/>
    <w:rsid w:val="0C762A38"/>
    <w:rsid w:val="0CC7BF71"/>
    <w:rsid w:val="0CF9C27C"/>
    <w:rsid w:val="0CFD9B1B"/>
    <w:rsid w:val="0D1A8CDE"/>
    <w:rsid w:val="0D1F4102"/>
    <w:rsid w:val="0D4B1762"/>
    <w:rsid w:val="0D4F3F0C"/>
    <w:rsid w:val="0D553818"/>
    <w:rsid w:val="0D8514A8"/>
    <w:rsid w:val="0D8565FD"/>
    <w:rsid w:val="0DD592B7"/>
    <w:rsid w:val="0DF37A39"/>
    <w:rsid w:val="0E0CC0A6"/>
    <w:rsid w:val="0E6FAE64"/>
    <w:rsid w:val="0E83FA5D"/>
    <w:rsid w:val="0EF4E33F"/>
    <w:rsid w:val="0F0F55AE"/>
    <w:rsid w:val="0F11BA36"/>
    <w:rsid w:val="0F3BC6AC"/>
    <w:rsid w:val="0F76E80A"/>
    <w:rsid w:val="0F795587"/>
    <w:rsid w:val="0F87BA3D"/>
    <w:rsid w:val="0FDC580C"/>
    <w:rsid w:val="0FE50DA0"/>
    <w:rsid w:val="10285331"/>
    <w:rsid w:val="104E1319"/>
    <w:rsid w:val="107BDAF9"/>
    <w:rsid w:val="108A2550"/>
    <w:rsid w:val="108D6181"/>
    <w:rsid w:val="10B79A0A"/>
    <w:rsid w:val="10C1A46B"/>
    <w:rsid w:val="10CB23AE"/>
    <w:rsid w:val="10DDDCEC"/>
    <w:rsid w:val="1153E14D"/>
    <w:rsid w:val="116A4FB9"/>
    <w:rsid w:val="1171B1B0"/>
    <w:rsid w:val="119EA382"/>
    <w:rsid w:val="11A2573E"/>
    <w:rsid w:val="11C09380"/>
    <w:rsid w:val="121D1287"/>
    <w:rsid w:val="121FD96B"/>
    <w:rsid w:val="123B2FD8"/>
    <w:rsid w:val="124E673B"/>
    <w:rsid w:val="12A2A937"/>
    <w:rsid w:val="12B930CA"/>
    <w:rsid w:val="12CA4ECE"/>
    <w:rsid w:val="12CC24E4"/>
    <w:rsid w:val="12F36074"/>
    <w:rsid w:val="12F79A75"/>
    <w:rsid w:val="1308712E"/>
    <w:rsid w:val="131383E3"/>
    <w:rsid w:val="13473806"/>
    <w:rsid w:val="135AF74C"/>
    <w:rsid w:val="138FBB86"/>
    <w:rsid w:val="13E69E6D"/>
    <w:rsid w:val="14132043"/>
    <w:rsid w:val="144CCD38"/>
    <w:rsid w:val="1475ED9C"/>
    <w:rsid w:val="14839C12"/>
    <w:rsid w:val="14914A91"/>
    <w:rsid w:val="14C14628"/>
    <w:rsid w:val="14DAD562"/>
    <w:rsid w:val="14F10EC7"/>
    <w:rsid w:val="150E89E8"/>
    <w:rsid w:val="151E756C"/>
    <w:rsid w:val="153F2E6A"/>
    <w:rsid w:val="160AFB1D"/>
    <w:rsid w:val="160C4047"/>
    <w:rsid w:val="16322DDD"/>
    <w:rsid w:val="1632EA9F"/>
    <w:rsid w:val="16453BDD"/>
    <w:rsid w:val="16BCDB0C"/>
    <w:rsid w:val="16F3CA7B"/>
    <w:rsid w:val="17119BD2"/>
    <w:rsid w:val="172C0582"/>
    <w:rsid w:val="17458C17"/>
    <w:rsid w:val="175C007C"/>
    <w:rsid w:val="17729BF2"/>
    <w:rsid w:val="177C1BD0"/>
    <w:rsid w:val="179FA432"/>
    <w:rsid w:val="17AFD730"/>
    <w:rsid w:val="17C937F7"/>
    <w:rsid w:val="17CEEE3D"/>
    <w:rsid w:val="17E9B6CF"/>
    <w:rsid w:val="17EA2300"/>
    <w:rsid w:val="182325DB"/>
    <w:rsid w:val="18C0A99A"/>
    <w:rsid w:val="18C41E10"/>
    <w:rsid w:val="193B609C"/>
    <w:rsid w:val="1944C092"/>
    <w:rsid w:val="1A1204C4"/>
    <w:rsid w:val="1A2B61F2"/>
    <w:rsid w:val="1A59E78D"/>
    <w:rsid w:val="1A5F446F"/>
    <w:rsid w:val="1AA4F35C"/>
    <w:rsid w:val="1AA8327F"/>
    <w:rsid w:val="1ABBA17C"/>
    <w:rsid w:val="1ABD65CA"/>
    <w:rsid w:val="1B005FFF"/>
    <w:rsid w:val="1B326046"/>
    <w:rsid w:val="1B3ACA61"/>
    <w:rsid w:val="1B463F5C"/>
    <w:rsid w:val="1B51A6BF"/>
    <w:rsid w:val="1B641BB3"/>
    <w:rsid w:val="1B66671D"/>
    <w:rsid w:val="1B71184C"/>
    <w:rsid w:val="1BA54727"/>
    <w:rsid w:val="1BB22E94"/>
    <w:rsid w:val="1BBF7D63"/>
    <w:rsid w:val="1BCC5086"/>
    <w:rsid w:val="1BDA1196"/>
    <w:rsid w:val="1C31949E"/>
    <w:rsid w:val="1C31CA3D"/>
    <w:rsid w:val="1C43DF8E"/>
    <w:rsid w:val="1C44783F"/>
    <w:rsid w:val="1C503C9B"/>
    <w:rsid w:val="1C590C54"/>
    <w:rsid w:val="1C61DCB8"/>
    <w:rsid w:val="1CA7F9C4"/>
    <w:rsid w:val="1CC5A238"/>
    <w:rsid w:val="1D597C17"/>
    <w:rsid w:val="1D716E21"/>
    <w:rsid w:val="1D9B0686"/>
    <w:rsid w:val="1DB762B5"/>
    <w:rsid w:val="1DD9314F"/>
    <w:rsid w:val="1DFC79F3"/>
    <w:rsid w:val="1E980FC9"/>
    <w:rsid w:val="1EB6F9D4"/>
    <w:rsid w:val="1F4C6F13"/>
    <w:rsid w:val="1F5799BC"/>
    <w:rsid w:val="1F5A6110"/>
    <w:rsid w:val="1F6CDB3A"/>
    <w:rsid w:val="1FC2E0F0"/>
    <w:rsid w:val="2036B63E"/>
    <w:rsid w:val="20FE9D0A"/>
    <w:rsid w:val="2108A2A9"/>
    <w:rsid w:val="214C5710"/>
    <w:rsid w:val="2166ACC3"/>
    <w:rsid w:val="219A10D4"/>
    <w:rsid w:val="21BBCDAA"/>
    <w:rsid w:val="21C56B2C"/>
    <w:rsid w:val="220808A9"/>
    <w:rsid w:val="2252A577"/>
    <w:rsid w:val="2296B139"/>
    <w:rsid w:val="229AE5F2"/>
    <w:rsid w:val="229B2BAE"/>
    <w:rsid w:val="22D14951"/>
    <w:rsid w:val="22DC0D36"/>
    <w:rsid w:val="22EC636E"/>
    <w:rsid w:val="233ABCCB"/>
    <w:rsid w:val="2347F1C9"/>
    <w:rsid w:val="23524091"/>
    <w:rsid w:val="23844B33"/>
    <w:rsid w:val="238D5638"/>
    <w:rsid w:val="2393D064"/>
    <w:rsid w:val="239AF25F"/>
    <w:rsid w:val="23DA446A"/>
    <w:rsid w:val="249459D5"/>
    <w:rsid w:val="24A659B6"/>
    <w:rsid w:val="24C6FF59"/>
    <w:rsid w:val="24CCCC3C"/>
    <w:rsid w:val="24E46456"/>
    <w:rsid w:val="25257BEA"/>
    <w:rsid w:val="2573FD15"/>
    <w:rsid w:val="25DF70E3"/>
    <w:rsid w:val="25ECAB82"/>
    <w:rsid w:val="26271134"/>
    <w:rsid w:val="265DCA85"/>
    <w:rsid w:val="267909C0"/>
    <w:rsid w:val="267E72EF"/>
    <w:rsid w:val="26A9C8BD"/>
    <w:rsid w:val="26F00531"/>
    <w:rsid w:val="270B28FB"/>
    <w:rsid w:val="2714C962"/>
    <w:rsid w:val="2759DEE5"/>
    <w:rsid w:val="27AA1F8B"/>
    <w:rsid w:val="282548F0"/>
    <w:rsid w:val="287CAEFD"/>
    <w:rsid w:val="28A6FE15"/>
    <w:rsid w:val="28B37697"/>
    <w:rsid w:val="28B80470"/>
    <w:rsid w:val="28DDFC21"/>
    <w:rsid w:val="28ECE730"/>
    <w:rsid w:val="29176CBF"/>
    <w:rsid w:val="2934FBA8"/>
    <w:rsid w:val="29447852"/>
    <w:rsid w:val="2976D1E4"/>
    <w:rsid w:val="29B0BE7F"/>
    <w:rsid w:val="29B130B8"/>
    <w:rsid w:val="2A324C6B"/>
    <w:rsid w:val="2A7AF3D2"/>
    <w:rsid w:val="2A817E15"/>
    <w:rsid w:val="2A95C4F3"/>
    <w:rsid w:val="2AADDA96"/>
    <w:rsid w:val="2ACF6CAB"/>
    <w:rsid w:val="2BD0B9BB"/>
    <w:rsid w:val="2BFE56C8"/>
    <w:rsid w:val="2C0D9EC6"/>
    <w:rsid w:val="2C15A82D"/>
    <w:rsid w:val="2C2F7B39"/>
    <w:rsid w:val="2C569388"/>
    <w:rsid w:val="2C8CEDB9"/>
    <w:rsid w:val="2C8D02BF"/>
    <w:rsid w:val="2C8D9844"/>
    <w:rsid w:val="2C96E09D"/>
    <w:rsid w:val="2D2E61D8"/>
    <w:rsid w:val="2D6D2F5A"/>
    <w:rsid w:val="2DA68288"/>
    <w:rsid w:val="2DB2675B"/>
    <w:rsid w:val="2DBF310E"/>
    <w:rsid w:val="2DD310C5"/>
    <w:rsid w:val="2E1DE494"/>
    <w:rsid w:val="2E495424"/>
    <w:rsid w:val="2EF859B3"/>
    <w:rsid w:val="2FA50077"/>
    <w:rsid w:val="2FE2ECC6"/>
    <w:rsid w:val="2FE32E78"/>
    <w:rsid w:val="3012A089"/>
    <w:rsid w:val="3019C15D"/>
    <w:rsid w:val="307CF7FA"/>
    <w:rsid w:val="308BDB9B"/>
    <w:rsid w:val="30D377CC"/>
    <w:rsid w:val="31187A09"/>
    <w:rsid w:val="31357205"/>
    <w:rsid w:val="315AFAEA"/>
    <w:rsid w:val="3165B844"/>
    <w:rsid w:val="317099FA"/>
    <w:rsid w:val="31900C10"/>
    <w:rsid w:val="31C2490C"/>
    <w:rsid w:val="31ED401E"/>
    <w:rsid w:val="324EDD0E"/>
    <w:rsid w:val="3258616D"/>
    <w:rsid w:val="3272F7C2"/>
    <w:rsid w:val="333AF695"/>
    <w:rsid w:val="33C2060B"/>
    <w:rsid w:val="33C3B3A7"/>
    <w:rsid w:val="343EE526"/>
    <w:rsid w:val="34A6C12D"/>
    <w:rsid w:val="34EF90AE"/>
    <w:rsid w:val="34FBF080"/>
    <w:rsid w:val="352D10D1"/>
    <w:rsid w:val="352F45AB"/>
    <w:rsid w:val="3569F9A4"/>
    <w:rsid w:val="357AD4F4"/>
    <w:rsid w:val="3622B8A2"/>
    <w:rsid w:val="362C7F8C"/>
    <w:rsid w:val="363EAE5F"/>
    <w:rsid w:val="369BDFFE"/>
    <w:rsid w:val="36CE67B7"/>
    <w:rsid w:val="3708FA1E"/>
    <w:rsid w:val="372DD29A"/>
    <w:rsid w:val="37304091"/>
    <w:rsid w:val="3772F964"/>
    <w:rsid w:val="38757FC1"/>
    <w:rsid w:val="389ABC5C"/>
    <w:rsid w:val="38D8FAED"/>
    <w:rsid w:val="38F55B88"/>
    <w:rsid w:val="392066E3"/>
    <w:rsid w:val="3947B0EE"/>
    <w:rsid w:val="394FA676"/>
    <w:rsid w:val="399CC5B3"/>
    <w:rsid w:val="39B5EF46"/>
    <w:rsid w:val="39CA17E9"/>
    <w:rsid w:val="39D02694"/>
    <w:rsid w:val="39EBF9C0"/>
    <w:rsid w:val="3A0F32DF"/>
    <w:rsid w:val="3A5BE423"/>
    <w:rsid w:val="3A697E8F"/>
    <w:rsid w:val="3A69E09F"/>
    <w:rsid w:val="3AA22697"/>
    <w:rsid w:val="3ABE0B09"/>
    <w:rsid w:val="3AC4B204"/>
    <w:rsid w:val="3ADA9D48"/>
    <w:rsid w:val="3B0BD8E9"/>
    <w:rsid w:val="3B2755E6"/>
    <w:rsid w:val="3B8A36F4"/>
    <w:rsid w:val="3BE9CF6E"/>
    <w:rsid w:val="3C129099"/>
    <w:rsid w:val="3C1CC9DB"/>
    <w:rsid w:val="3C851BFF"/>
    <w:rsid w:val="3CA75619"/>
    <w:rsid w:val="3CAA2F4B"/>
    <w:rsid w:val="3CCEB9CD"/>
    <w:rsid w:val="3D1936F8"/>
    <w:rsid w:val="3D26B38D"/>
    <w:rsid w:val="3D894FD6"/>
    <w:rsid w:val="3D8C2CDD"/>
    <w:rsid w:val="3DA0B261"/>
    <w:rsid w:val="3DA41245"/>
    <w:rsid w:val="3DE221A5"/>
    <w:rsid w:val="3EC2F3E2"/>
    <w:rsid w:val="3EE8ED5C"/>
    <w:rsid w:val="3F15B9DC"/>
    <w:rsid w:val="3F5371C5"/>
    <w:rsid w:val="4048754E"/>
    <w:rsid w:val="4062F3EA"/>
    <w:rsid w:val="40733BBE"/>
    <w:rsid w:val="408BE22C"/>
    <w:rsid w:val="415E512C"/>
    <w:rsid w:val="4162C50F"/>
    <w:rsid w:val="429D2001"/>
    <w:rsid w:val="42ADFB01"/>
    <w:rsid w:val="42AE77F1"/>
    <w:rsid w:val="42E7088A"/>
    <w:rsid w:val="436AB3E6"/>
    <w:rsid w:val="4370C370"/>
    <w:rsid w:val="439F814F"/>
    <w:rsid w:val="43DCE266"/>
    <w:rsid w:val="4402B487"/>
    <w:rsid w:val="4417BAFA"/>
    <w:rsid w:val="44745E6D"/>
    <w:rsid w:val="449BD254"/>
    <w:rsid w:val="44C17CDB"/>
    <w:rsid w:val="44DC63CE"/>
    <w:rsid w:val="44E03EBE"/>
    <w:rsid w:val="44FE76DA"/>
    <w:rsid w:val="4512D77E"/>
    <w:rsid w:val="453D8D06"/>
    <w:rsid w:val="458D0113"/>
    <w:rsid w:val="45E07120"/>
    <w:rsid w:val="45FA3791"/>
    <w:rsid w:val="460259C7"/>
    <w:rsid w:val="46026CD0"/>
    <w:rsid w:val="4606A71F"/>
    <w:rsid w:val="466F230C"/>
    <w:rsid w:val="46B7276A"/>
    <w:rsid w:val="46BE91BE"/>
    <w:rsid w:val="46DA7A5F"/>
    <w:rsid w:val="46EC6F09"/>
    <w:rsid w:val="46F08B55"/>
    <w:rsid w:val="47057BB3"/>
    <w:rsid w:val="47090196"/>
    <w:rsid w:val="470A68EA"/>
    <w:rsid w:val="4768E665"/>
    <w:rsid w:val="477BAA38"/>
    <w:rsid w:val="47AAD8DF"/>
    <w:rsid w:val="47D09025"/>
    <w:rsid w:val="47FB7278"/>
    <w:rsid w:val="48A4C550"/>
    <w:rsid w:val="48BA55CC"/>
    <w:rsid w:val="48C011EA"/>
    <w:rsid w:val="48E4CC6D"/>
    <w:rsid w:val="4930A5D5"/>
    <w:rsid w:val="494F9A49"/>
    <w:rsid w:val="495EE26C"/>
    <w:rsid w:val="49680A28"/>
    <w:rsid w:val="49B1196D"/>
    <w:rsid w:val="49C38377"/>
    <w:rsid w:val="4A8774B2"/>
    <w:rsid w:val="4AB4329A"/>
    <w:rsid w:val="4ADD08C5"/>
    <w:rsid w:val="4BDEC8F3"/>
    <w:rsid w:val="4BEA23D6"/>
    <w:rsid w:val="4C2807FF"/>
    <w:rsid w:val="4C674AE5"/>
    <w:rsid w:val="4CAAD8A8"/>
    <w:rsid w:val="4CDA9653"/>
    <w:rsid w:val="4D355EC7"/>
    <w:rsid w:val="4D471929"/>
    <w:rsid w:val="4D4B2908"/>
    <w:rsid w:val="4D81E45B"/>
    <w:rsid w:val="4DA3EEB7"/>
    <w:rsid w:val="4DDA7686"/>
    <w:rsid w:val="4DEBEBB5"/>
    <w:rsid w:val="4DF4B3DF"/>
    <w:rsid w:val="4E389D89"/>
    <w:rsid w:val="4E3DB87F"/>
    <w:rsid w:val="4E834CEE"/>
    <w:rsid w:val="4EA63344"/>
    <w:rsid w:val="4F1C4050"/>
    <w:rsid w:val="4F1E1920"/>
    <w:rsid w:val="4F5955D5"/>
    <w:rsid w:val="4F83264D"/>
    <w:rsid w:val="4FA2E9D7"/>
    <w:rsid w:val="4FD5B4AB"/>
    <w:rsid w:val="4FDE17F3"/>
    <w:rsid w:val="4FF2B729"/>
    <w:rsid w:val="501C193E"/>
    <w:rsid w:val="5067CA43"/>
    <w:rsid w:val="507F1BF1"/>
    <w:rsid w:val="50B8B4B2"/>
    <w:rsid w:val="50E78792"/>
    <w:rsid w:val="50ED7934"/>
    <w:rsid w:val="5110548D"/>
    <w:rsid w:val="516102F3"/>
    <w:rsid w:val="51A80729"/>
    <w:rsid w:val="51B52EA9"/>
    <w:rsid w:val="51D85561"/>
    <w:rsid w:val="51ECA903"/>
    <w:rsid w:val="520C75B7"/>
    <w:rsid w:val="521AF2C7"/>
    <w:rsid w:val="524B1CC1"/>
    <w:rsid w:val="524DC2E9"/>
    <w:rsid w:val="526DE7A1"/>
    <w:rsid w:val="52740AD5"/>
    <w:rsid w:val="528F822B"/>
    <w:rsid w:val="52A529A7"/>
    <w:rsid w:val="530870C9"/>
    <w:rsid w:val="5346AD9B"/>
    <w:rsid w:val="5355924B"/>
    <w:rsid w:val="535E6615"/>
    <w:rsid w:val="53894964"/>
    <w:rsid w:val="53A05BF8"/>
    <w:rsid w:val="53EE0B7A"/>
    <w:rsid w:val="54203D7B"/>
    <w:rsid w:val="5456A44A"/>
    <w:rsid w:val="54A17501"/>
    <w:rsid w:val="552989A2"/>
    <w:rsid w:val="559C7CE8"/>
    <w:rsid w:val="55DF1182"/>
    <w:rsid w:val="55E5062D"/>
    <w:rsid w:val="55FEAD18"/>
    <w:rsid w:val="5636132A"/>
    <w:rsid w:val="5648D942"/>
    <w:rsid w:val="565C7728"/>
    <w:rsid w:val="569CC6C0"/>
    <w:rsid w:val="56E09EE9"/>
    <w:rsid w:val="570ADDE1"/>
    <w:rsid w:val="573644EA"/>
    <w:rsid w:val="5752D69F"/>
    <w:rsid w:val="5798C770"/>
    <w:rsid w:val="57AC94F6"/>
    <w:rsid w:val="57DD4B9E"/>
    <w:rsid w:val="57EC87BC"/>
    <w:rsid w:val="57FC4BA8"/>
    <w:rsid w:val="57FCAEBA"/>
    <w:rsid w:val="586D6CAE"/>
    <w:rsid w:val="586D8AF6"/>
    <w:rsid w:val="5939982C"/>
    <w:rsid w:val="595D1C62"/>
    <w:rsid w:val="595DA733"/>
    <w:rsid w:val="5964DEF3"/>
    <w:rsid w:val="59A73F58"/>
    <w:rsid w:val="59BB9CA1"/>
    <w:rsid w:val="5A7402A5"/>
    <w:rsid w:val="5A987037"/>
    <w:rsid w:val="5ADF1BC0"/>
    <w:rsid w:val="5BB24C07"/>
    <w:rsid w:val="5BDAEB7E"/>
    <w:rsid w:val="5C3AE3E8"/>
    <w:rsid w:val="5C483DDD"/>
    <w:rsid w:val="5C6AE900"/>
    <w:rsid w:val="5CE408FB"/>
    <w:rsid w:val="5D7526F9"/>
    <w:rsid w:val="5D76467C"/>
    <w:rsid w:val="5DBFB7E0"/>
    <w:rsid w:val="5DDDDD13"/>
    <w:rsid w:val="5DF9A7B9"/>
    <w:rsid w:val="5E21416A"/>
    <w:rsid w:val="5E2E2440"/>
    <w:rsid w:val="5E4057DA"/>
    <w:rsid w:val="5E4258A2"/>
    <w:rsid w:val="5E49CED4"/>
    <w:rsid w:val="5E61C98E"/>
    <w:rsid w:val="5E6713ED"/>
    <w:rsid w:val="5E8ADF40"/>
    <w:rsid w:val="5EA8BA55"/>
    <w:rsid w:val="5ED4D8B2"/>
    <w:rsid w:val="5ED60828"/>
    <w:rsid w:val="5EE92002"/>
    <w:rsid w:val="5EFFFBB0"/>
    <w:rsid w:val="5F19AF21"/>
    <w:rsid w:val="5FC4A668"/>
    <w:rsid w:val="5FE29579"/>
    <w:rsid w:val="6041DFBD"/>
    <w:rsid w:val="608B938C"/>
    <w:rsid w:val="60999EB6"/>
    <w:rsid w:val="60C7CACE"/>
    <w:rsid w:val="60F64C7F"/>
    <w:rsid w:val="616BD1AB"/>
    <w:rsid w:val="61956241"/>
    <w:rsid w:val="6223C7C8"/>
    <w:rsid w:val="62267A62"/>
    <w:rsid w:val="623D4F54"/>
    <w:rsid w:val="624A9946"/>
    <w:rsid w:val="624C60A3"/>
    <w:rsid w:val="62572A2B"/>
    <w:rsid w:val="6273521C"/>
    <w:rsid w:val="62A133EC"/>
    <w:rsid w:val="62C0D960"/>
    <w:rsid w:val="62C49949"/>
    <w:rsid w:val="62D88D2C"/>
    <w:rsid w:val="63031E62"/>
    <w:rsid w:val="6376065C"/>
    <w:rsid w:val="637E4A68"/>
    <w:rsid w:val="63AFFFFD"/>
    <w:rsid w:val="63C6F132"/>
    <w:rsid w:val="648D9124"/>
    <w:rsid w:val="64E43471"/>
    <w:rsid w:val="6504C98B"/>
    <w:rsid w:val="65383F1C"/>
    <w:rsid w:val="653B9583"/>
    <w:rsid w:val="656FC728"/>
    <w:rsid w:val="6582DA89"/>
    <w:rsid w:val="65CBD00F"/>
    <w:rsid w:val="65E234EC"/>
    <w:rsid w:val="661733C9"/>
    <w:rsid w:val="662BCBCF"/>
    <w:rsid w:val="665A5EC9"/>
    <w:rsid w:val="668CFF77"/>
    <w:rsid w:val="669EEC80"/>
    <w:rsid w:val="66D3AD46"/>
    <w:rsid w:val="66D3F3F4"/>
    <w:rsid w:val="6709B211"/>
    <w:rsid w:val="671660FB"/>
    <w:rsid w:val="67787726"/>
    <w:rsid w:val="6789C20D"/>
    <w:rsid w:val="67C152EA"/>
    <w:rsid w:val="67ECA382"/>
    <w:rsid w:val="6801ACB3"/>
    <w:rsid w:val="684B1A17"/>
    <w:rsid w:val="6854878A"/>
    <w:rsid w:val="68647B26"/>
    <w:rsid w:val="689B8BA7"/>
    <w:rsid w:val="68AB7806"/>
    <w:rsid w:val="68D57E1B"/>
    <w:rsid w:val="6913F691"/>
    <w:rsid w:val="6927BB8B"/>
    <w:rsid w:val="6946EC5B"/>
    <w:rsid w:val="694EBBFC"/>
    <w:rsid w:val="697C7686"/>
    <w:rsid w:val="6986CF83"/>
    <w:rsid w:val="69C308F0"/>
    <w:rsid w:val="69CACBE2"/>
    <w:rsid w:val="6A0A3F6E"/>
    <w:rsid w:val="6A572669"/>
    <w:rsid w:val="6A8C2F07"/>
    <w:rsid w:val="6A94E3DC"/>
    <w:rsid w:val="6AA27F78"/>
    <w:rsid w:val="6AA96ECD"/>
    <w:rsid w:val="6AF50DE1"/>
    <w:rsid w:val="6B473101"/>
    <w:rsid w:val="6B7A5330"/>
    <w:rsid w:val="6B992E24"/>
    <w:rsid w:val="6BCAB47E"/>
    <w:rsid w:val="6BD4F314"/>
    <w:rsid w:val="6BE9C591"/>
    <w:rsid w:val="6C0B1DDC"/>
    <w:rsid w:val="6CC24A7F"/>
    <w:rsid w:val="6CF4B5F2"/>
    <w:rsid w:val="6D744FE6"/>
    <w:rsid w:val="6D92AC1E"/>
    <w:rsid w:val="6E5489F2"/>
    <w:rsid w:val="6E803CFA"/>
    <w:rsid w:val="6E892FC3"/>
    <w:rsid w:val="6EE77CC0"/>
    <w:rsid w:val="6F0C337E"/>
    <w:rsid w:val="6F33D011"/>
    <w:rsid w:val="6F44EB29"/>
    <w:rsid w:val="6F485899"/>
    <w:rsid w:val="6F6BB507"/>
    <w:rsid w:val="6F7CC90F"/>
    <w:rsid w:val="6FEC9258"/>
    <w:rsid w:val="6FED70DE"/>
    <w:rsid w:val="7049767D"/>
    <w:rsid w:val="70573F2A"/>
    <w:rsid w:val="7064BCC2"/>
    <w:rsid w:val="70A88764"/>
    <w:rsid w:val="70E42322"/>
    <w:rsid w:val="71244492"/>
    <w:rsid w:val="7168ADA7"/>
    <w:rsid w:val="71776227"/>
    <w:rsid w:val="717A39D1"/>
    <w:rsid w:val="719152E8"/>
    <w:rsid w:val="71BDF9C5"/>
    <w:rsid w:val="71E82AFA"/>
    <w:rsid w:val="71F5B35F"/>
    <w:rsid w:val="7238E1D8"/>
    <w:rsid w:val="72785513"/>
    <w:rsid w:val="729AAE3D"/>
    <w:rsid w:val="73DF06EC"/>
    <w:rsid w:val="743B983A"/>
    <w:rsid w:val="743C5CFB"/>
    <w:rsid w:val="746658DA"/>
    <w:rsid w:val="7467E093"/>
    <w:rsid w:val="74780B26"/>
    <w:rsid w:val="751D9979"/>
    <w:rsid w:val="7549A19F"/>
    <w:rsid w:val="755D92A4"/>
    <w:rsid w:val="75816F6E"/>
    <w:rsid w:val="75981251"/>
    <w:rsid w:val="75EE2C73"/>
    <w:rsid w:val="762BC55D"/>
    <w:rsid w:val="76949538"/>
    <w:rsid w:val="77006069"/>
    <w:rsid w:val="770CD84B"/>
    <w:rsid w:val="7716B34B"/>
    <w:rsid w:val="773E1EBC"/>
    <w:rsid w:val="77459AB2"/>
    <w:rsid w:val="77A4048C"/>
    <w:rsid w:val="77C61DC8"/>
    <w:rsid w:val="7823D157"/>
    <w:rsid w:val="784279F3"/>
    <w:rsid w:val="7876EB8E"/>
    <w:rsid w:val="78AEF485"/>
    <w:rsid w:val="78AF7867"/>
    <w:rsid w:val="78E9FE2E"/>
    <w:rsid w:val="79A67114"/>
    <w:rsid w:val="7A1D9AE9"/>
    <w:rsid w:val="7B88CFA2"/>
    <w:rsid w:val="7BE448E7"/>
    <w:rsid w:val="7C1D6B43"/>
    <w:rsid w:val="7C715107"/>
    <w:rsid w:val="7C7FE1DA"/>
    <w:rsid w:val="7CAED125"/>
    <w:rsid w:val="7CBEFB45"/>
    <w:rsid w:val="7CC15038"/>
    <w:rsid w:val="7CDF4FE4"/>
    <w:rsid w:val="7D231D3B"/>
    <w:rsid w:val="7D4B54C7"/>
    <w:rsid w:val="7D6A15B0"/>
    <w:rsid w:val="7D79DE66"/>
    <w:rsid w:val="7DBD3FAA"/>
    <w:rsid w:val="7DD0DB7F"/>
    <w:rsid w:val="7E336514"/>
    <w:rsid w:val="7E3AE5C9"/>
    <w:rsid w:val="7E442E4A"/>
    <w:rsid w:val="7E60FC16"/>
    <w:rsid w:val="7E75853E"/>
    <w:rsid w:val="7E8B3B66"/>
    <w:rsid w:val="7E8D2B87"/>
    <w:rsid w:val="7F1D8004"/>
    <w:rsid w:val="7F6E6572"/>
    <w:rsid w:val="7F780C49"/>
    <w:rsid w:val="7F96D221"/>
    <w:rsid w:val="7FC7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DFC79F3"/>
  <w15:chartTrackingRefBased/>
  <w15:docId w15:val="{52295530-F468-424A-83E4-BC1FFECAE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39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7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1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6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214C5E" w:themeColor="accent1"/>
        <w:bottom w:val="single" w:sz="4" w:space="0" w:color="214C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DE4948" w:themeColor="accent2"/>
        <w:bottom w:val="single" w:sz="4" w:space="0" w:color="DE494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62C7AD" w:themeColor="accent3"/>
        <w:bottom w:val="single" w:sz="4" w:space="0" w:color="62C7A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731C3F" w:themeColor="accent4"/>
        <w:bottom w:val="single" w:sz="4" w:space="0" w:color="731C3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D87330" w:themeColor="accent5"/>
        <w:bottom w:val="single" w:sz="4" w:space="0" w:color="D8733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DEBC53" w:themeColor="accent6"/>
        <w:bottom w:val="single" w:sz="4" w:space="0" w:color="DEBC5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C2CF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5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uzA2IZkG7ok" TargetMode="External"/><Relationship Id="rId18" Type="http://schemas.openxmlformats.org/officeDocument/2006/relationships/hyperlink" Target="https://www.youtube.com/watch?v=O1S8WzwLPl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FSTechsupport@summithill.org" TargetMode="External"/><Relationship Id="rId17" Type="http://schemas.openxmlformats.org/officeDocument/2006/relationships/hyperlink" Target="https://www.youtube.com/watch?v=F3ElGMVU6SY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rQD0_WkqT7U" TargetMode="External"/><Relationship Id="rId20" Type="http://schemas.openxmlformats.org/officeDocument/2006/relationships/hyperlink" Target="https://www.youtube.com/watch?v=64NUJvZ494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IV333BM6wPU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LQtmTIu5w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uYn_m59UhkU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0C8233DF4F647A8333369664C0CFC" ma:contentTypeVersion="4" ma:contentTypeDescription="Create a new document." ma:contentTypeScope="" ma:versionID="2e98804d7202aff3c88c988a1378c559">
  <xsd:schema xmlns:xsd="http://www.w3.org/2001/XMLSchema" xmlns:xs="http://www.w3.org/2001/XMLSchema" xmlns:p="http://schemas.microsoft.com/office/2006/metadata/properties" xmlns:ns2="d9173508-8dcf-4100-80ff-b29e96e8d257" xmlns:ns3="a539bde0-374b-4076-8283-7ea2a94e510a" targetNamespace="http://schemas.microsoft.com/office/2006/metadata/properties" ma:root="true" ma:fieldsID="0768853b5ae0affb3e395727b1ad3857" ns2:_="" ns3:_="">
    <xsd:import namespace="d9173508-8dcf-4100-80ff-b29e96e8d257"/>
    <xsd:import namespace="a539bde0-374b-4076-8283-7ea2a94e5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73508-8dcf-4100-80ff-b29e96e8d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9bde0-374b-4076-8283-7ea2a94e5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539bde0-374b-4076-8283-7ea2a94e510a">
      <UserInfo>
        <DisplayName>Jessica Howard</DisplayName>
        <AccountId>17</AccountId>
        <AccountType/>
      </UserInfo>
      <UserInfo>
        <DisplayName>Jodi Reyes</DisplayName>
        <AccountId>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98AE1-BE78-4BBE-B748-D18AFD67B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173508-8dcf-4100-80ff-b29e96e8d257"/>
    <ds:schemaRef ds:uri="a539bde0-374b-4076-8283-7ea2a94e5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116863-ED04-4173-99DC-71728AD8ECD0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d9173508-8dcf-4100-80ff-b29e96e8d257"/>
    <ds:schemaRef ds:uri="http://schemas.microsoft.com/office/2006/documentManagement/types"/>
    <ds:schemaRef ds:uri="a539bde0-374b-4076-8283-7ea2a94e510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3F008DA-CA4F-4FFF-ADF4-5605ADCC2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31</Words>
  <Characters>5311</Characters>
  <Application>Microsoft Office Word</Application>
  <DocSecurity>0</DocSecurity>
  <Lines>44</Lines>
  <Paragraphs>12</Paragraphs>
  <ScaleCrop>false</ScaleCrop>
  <Company/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Scanlon</dc:creator>
  <cp:keywords/>
  <dc:description/>
  <cp:lastModifiedBy>Jessica Howard</cp:lastModifiedBy>
  <cp:revision>2</cp:revision>
  <dcterms:created xsi:type="dcterms:W3CDTF">2020-04-20T02:49:00Z</dcterms:created>
  <dcterms:modified xsi:type="dcterms:W3CDTF">2020-04-20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0C8233DF4F647A8333369664C0CFC</vt:lpwstr>
  </property>
  <property fmtid="{D5CDD505-2E9C-101B-9397-08002B2CF9AE}" pid="3" name="ComplianceAssetId">
    <vt:lpwstr/>
  </property>
</Properties>
</file>